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FEFA05" w14:textId="77777777" w:rsidR="007940A5" w:rsidRPr="00AA2330" w:rsidRDefault="00B86963" w:rsidP="00F572A6">
      <w:pPr>
        <w:keepNext/>
        <w:widowControl w:val="0"/>
        <w:spacing w:line="240" w:lineRule="auto"/>
        <w:ind w:firstLine="0"/>
        <w:jc w:val="center"/>
        <w:rPr>
          <w:sz w:val="32"/>
          <w:szCs w:val="32"/>
          <w:lang w:val="en-US"/>
        </w:rPr>
      </w:pPr>
      <w:r w:rsidRPr="00AA2330">
        <w:rPr>
          <w:sz w:val="32"/>
          <w:szCs w:val="32"/>
          <w:lang w:val="en-US"/>
        </w:rPr>
        <w:t>BỘ GIÁO DỤC VÀ ĐÀO TẠO</w:t>
      </w:r>
    </w:p>
    <w:p w14:paraId="02CA8908" w14:textId="77777777" w:rsidR="00386390" w:rsidRPr="00AA2330" w:rsidRDefault="00B86963" w:rsidP="00F572A6">
      <w:pPr>
        <w:keepNext/>
        <w:widowControl w:val="0"/>
        <w:spacing w:line="240" w:lineRule="auto"/>
        <w:ind w:firstLine="0"/>
        <w:jc w:val="center"/>
        <w:rPr>
          <w:b/>
          <w:sz w:val="32"/>
          <w:szCs w:val="32"/>
          <w:lang w:val="en-US"/>
        </w:rPr>
      </w:pPr>
      <w:r w:rsidRPr="00AA2330">
        <w:rPr>
          <w:b/>
          <w:sz w:val="32"/>
          <w:szCs w:val="32"/>
          <w:lang w:val="en-US"/>
        </w:rPr>
        <w:t>TRƯỜNG ĐẠI HỌC ĐÀ LẠT</w:t>
      </w:r>
    </w:p>
    <w:p w14:paraId="2EF7AB02" w14:textId="19BE4250" w:rsidR="002821B5" w:rsidRDefault="002821B5" w:rsidP="00F572A6">
      <w:pPr>
        <w:keepNext/>
        <w:widowControl w:val="0"/>
        <w:spacing w:line="240" w:lineRule="auto"/>
        <w:ind w:firstLine="0"/>
        <w:rPr>
          <w:lang w:val="en-US"/>
        </w:rPr>
      </w:pPr>
    </w:p>
    <w:p w14:paraId="3302B1E2" w14:textId="77777777" w:rsidR="002230D4" w:rsidRPr="00AA2330" w:rsidRDefault="002230D4" w:rsidP="00F572A6">
      <w:pPr>
        <w:keepNext/>
        <w:widowControl w:val="0"/>
        <w:spacing w:line="240" w:lineRule="auto"/>
        <w:ind w:firstLine="0"/>
        <w:rPr>
          <w:lang w:val="en-US"/>
        </w:rPr>
      </w:pPr>
    </w:p>
    <w:p w14:paraId="6E6840EB" w14:textId="77777777" w:rsidR="002821B5" w:rsidRPr="00AA2330" w:rsidRDefault="002821B5" w:rsidP="00F572A6">
      <w:pPr>
        <w:keepNext/>
        <w:widowControl w:val="0"/>
        <w:spacing w:line="240" w:lineRule="auto"/>
        <w:ind w:firstLine="0"/>
        <w:rPr>
          <w:lang w:val="en-US"/>
        </w:rPr>
      </w:pPr>
    </w:p>
    <w:p w14:paraId="308F7C5F" w14:textId="77777777" w:rsidR="00386390" w:rsidRPr="00E41C37" w:rsidRDefault="00386390" w:rsidP="00F572A6">
      <w:pPr>
        <w:keepNext/>
        <w:widowControl w:val="0"/>
        <w:spacing w:line="240" w:lineRule="auto"/>
        <w:ind w:firstLine="0"/>
        <w:jc w:val="center"/>
        <w:rPr>
          <w:b/>
          <w:sz w:val="32"/>
          <w:szCs w:val="32"/>
          <w:lang w:val="en-US"/>
        </w:rPr>
      </w:pPr>
      <w:r w:rsidRPr="00E41C37">
        <w:rPr>
          <w:b/>
          <w:sz w:val="32"/>
          <w:szCs w:val="32"/>
          <w:lang w:val="en-US"/>
        </w:rPr>
        <w:t>ĐỀ CƯƠNG</w:t>
      </w:r>
    </w:p>
    <w:p w14:paraId="0BA30BE0" w14:textId="77777777" w:rsidR="00386390" w:rsidRPr="00E41C37" w:rsidRDefault="00386390" w:rsidP="00F572A6">
      <w:pPr>
        <w:keepNext/>
        <w:widowControl w:val="0"/>
        <w:spacing w:line="240" w:lineRule="auto"/>
        <w:ind w:firstLine="0"/>
        <w:jc w:val="center"/>
        <w:rPr>
          <w:b/>
          <w:sz w:val="32"/>
          <w:szCs w:val="32"/>
          <w:lang w:val="en-US"/>
        </w:rPr>
      </w:pPr>
      <w:r w:rsidRPr="00E41C37">
        <w:rPr>
          <w:b/>
          <w:sz w:val="32"/>
          <w:szCs w:val="32"/>
          <w:lang w:val="en-US"/>
        </w:rPr>
        <w:t>DỰ TUYỂN TRÌNH ĐỘ TIẾN SĨ</w:t>
      </w:r>
    </w:p>
    <w:p w14:paraId="090B4F2B" w14:textId="77260508" w:rsidR="00386390" w:rsidRDefault="00386390" w:rsidP="00F572A6">
      <w:pPr>
        <w:keepNext/>
        <w:widowControl w:val="0"/>
        <w:spacing w:line="240" w:lineRule="auto"/>
        <w:ind w:firstLine="0"/>
        <w:jc w:val="center"/>
        <w:rPr>
          <w:sz w:val="32"/>
          <w:szCs w:val="32"/>
          <w:lang w:val="en-US"/>
        </w:rPr>
      </w:pPr>
      <w:r w:rsidRPr="00AA2330">
        <w:rPr>
          <w:sz w:val="32"/>
          <w:szCs w:val="32"/>
          <w:lang w:val="en-US"/>
        </w:rPr>
        <w:t>NĂM 20</w:t>
      </w:r>
      <w:r w:rsidR="00430598">
        <w:rPr>
          <w:sz w:val="32"/>
          <w:szCs w:val="32"/>
          <w:lang w:val="en-US"/>
        </w:rPr>
        <w:t>….</w:t>
      </w:r>
    </w:p>
    <w:p w14:paraId="0C489C3E" w14:textId="7E5EC6A2" w:rsidR="002230D4" w:rsidRDefault="002230D4" w:rsidP="00F572A6">
      <w:pPr>
        <w:keepNext/>
        <w:widowControl w:val="0"/>
        <w:spacing w:line="240" w:lineRule="auto"/>
        <w:ind w:firstLine="0"/>
        <w:jc w:val="center"/>
        <w:rPr>
          <w:sz w:val="32"/>
          <w:szCs w:val="32"/>
          <w:lang w:val="en-US"/>
        </w:rPr>
      </w:pPr>
    </w:p>
    <w:p w14:paraId="14F73CC6" w14:textId="77777777" w:rsidR="002230D4" w:rsidRPr="00AA2330" w:rsidRDefault="002230D4" w:rsidP="00F572A6">
      <w:pPr>
        <w:keepNext/>
        <w:widowControl w:val="0"/>
        <w:spacing w:line="240" w:lineRule="auto"/>
        <w:ind w:firstLine="0"/>
        <w:jc w:val="center"/>
        <w:rPr>
          <w:lang w:val="en-US"/>
        </w:rPr>
      </w:pPr>
    </w:p>
    <w:p w14:paraId="11E8E058" w14:textId="77777777" w:rsidR="00386390" w:rsidRPr="00AA2330" w:rsidRDefault="00386390" w:rsidP="00F572A6">
      <w:pPr>
        <w:keepNext/>
        <w:widowControl w:val="0"/>
        <w:spacing w:line="240" w:lineRule="auto"/>
        <w:ind w:firstLine="0"/>
        <w:rPr>
          <w:lang w:val="en-US"/>
        </w:rPr>
      </w:pPr>
    </w:p>
    <w:p w14:paraId="2DF33A88" w14:textId="77777777" w:rsidR="00386390" w:rsidRPr="00AA2330" w:rsidRDefault="00386390" w:rsidP="00F572A6">
      <w:pPr>
        <w:keepNext/>
        <w:widowControl w:val="0"/>
        <w:spacing w:line="240" w:lineRule="auto"/>
        <w:ind w:firstLine="0"/>
        <w:rPr>
          <w:lang w:val="en-US"/>
        </w:rPr>
      </w:pPr>
      <w:proofErr w:type="spellStart"/>
      <w:r w:rsidRPr="00AA2330">
        <w:rPr>
          <w:lang w:val="en-US"/>
        </w:rPr>
        <w:t>Tên</w:t>
      </w:r>
      <w:proofErr w:type="spellEnd"/>
      <w:r w:rsidRPr="00AA2330">
        <w:rPr>
          <w:lang w:val="en-US"/>
        </w:rPr>
        <w:t xml:space="preserve"> </w:t>
      </w:r>
      <w:proofErr w:type="spellStart"/>
      <w:r w:rsidRPr="00AA2330">
        <w:rPr>
          <w:lang w:val="en-US"/>
        </w:rPr>
        <w:t>đề</w:t>
      </w:r>
      <w:proofErr w:type="spellEnd"/>
      <w:r w:rsidRPr="00AA2330">
        <w:rPr>
          <w:lang w:val="en-US"/>
        </w:rPr>
        <w:t xml:space="preserve"> </w:t>
      </w:r>
      <w:proofErr w:type="spellStart"/>
      <w:r w:rsidRPr="00AA2330">
        <w:rPr>
          <w:lang w:val="en-US"/>
        </w:rPr>
        <w:t>tài</w:t>
      </w:r>
      <w:proofErr w:type="spellEnd"/>
      <w:r w:rsidRPr="00AA2330">
        <w:rPr>
          <w:lang w:val="en-US"/>
        </w:rPr>
        <w:t>:</w:t>
      </w:r>
    </w:p>
    <w:p w14:paraId="67192D79" w14:textId="09B07C1F" w:rsidR="00B86963" w:rsidRPr="00AA2330" w:rsidRDefault="00386390" w:rsidP="00F572A6">
      <w:pPr>
        <w:keepNext/>
        <w:widowControl w:val="0"/>
        <w:spacing w:line="240" w:lineRule="auto"/>
        <w:ind w:firstLine="0"/>
        <w:jc w:val="center"/>
        <w:rPr>
          <w:b/>
          <w:lang w:val="en-US"/>
        </w:rPr>
      </w:pPr>
      <w:r w:rsidRPr="00AA2330">
        <w:rPr>
          <w:b/>
          <w:lang w:val="en-US"/>
        </w:rPr>
        <w:t>“</w:t>
      </w:r>
      <w:r w:rsidR="00B207D8">
        <w:rPr>
          <w:b/>
          <w:lang w:val="en-US"/>
        </w:rPr>
        <w:t xml:space="preserve">            </w:t>
      </w:r>
      <w:bookmarkStart w:id="0" w:name="_GoBack"/>
      <w:bookmarkEnd w:id="0"/>
      <w:r w:rsidR="00B207D8">
        <w:rPr>
          <w:b/>
          <w:lang w:val="en-US"/>
        </w:rPr>
        <w:t xml:space="preserve">                               </w:t>
      </w:r>
      <w:r w:rsidR="00B86963" w:rsidRPr="00AA2330">
        <w:rPr>
          <w:b/>
          <w:lang w:val="en-US"/>
        </w:rPr>
        <w:t>”</w:t>
      </w:r>
    </w:p>
    <w:p w14:paraId="4BF27264" w14:textId="77777777" w:rsidR="00386390" w:rsidRPr="00AA2330" w:rsidRDefault="00386390" w:rsidP="00F572A6">
      <w:pPr>
        <w:keepNext/>
        <w:widowControl w:val="0"/>
        <w:spacing w:line="240" w:lineRule="auto"/>
        <w:ind w:firstLine="0"/>
        <w:jc w:val="center"/>
        <w:rPr>
          <w:lang w:val="en-US"/>
        </w:rPr>
      </w:pPr>
    </w:p>
    <w:p w14:paraId="2F1B54B3" w14:textId="77777777" w:rsidR="00386390" w:rsidRPr="00AA2330" w:rsidRDefault="00386390" w:rsidP="00F572A6">
      <w:pPr>
        <w:keepNext/>
        <w:widowControl w:val="0"/>
        <w:spacing w:line="240" w:lineRule="auto"/>
        <w:ind w:firstLine="1080"/>
        <w:jc w:val="center"/>
        <w:rPr>
          <w:lang w:val="en-US"/>
        </w:rPr>
      </w:pPr>
    </w:p>
    <w:p w14:paraId="468D1FDC" w14:textId="21417346" w:rsidR="00386390" w:rsidRPr="00AA2330" w:rsidRDefault="00386390" w:rsidP="00F572A6">
      <w:pPr>
        <w:keepNext/>
        <w:widowControl w:val="0"/>
        <w:spacing w:line="240" w:lineRule="auto"/>
        <w:ind w:firstLine="1080"/>
        <w:rPr>
          <w:lang w:val="en-US"/>
        </w:rPr>
      </w:pPr>
      <w:proofErr w:type="spellStart"/>
      <w:r w:rsidRPr="00AA2330">
        <w:rPr>
          <w:lang w:val="en-US"/>
        </w:rPr>
        <w:t>Tên</w:t>
      </w:r>
      <w:proofErr w:type="spellEnd"/>
      <w:r w:rsidRPr="00AA2330">
        <w:rPr>
          <w:lang w:val="en-US"/>
        </w:rPr>
        <w:t xml:space="preserve"> </w:t>
      </w:r>
      <w:proofErr w:type="spellStart"/>
      <w:r w:rsidRPr="00AA2330">
        <w:rPr>
          <w:lang w:val="en-US"/>
        </w:rPr>
        <w:t>người</w:t>
      </w:r>
      <w:proofErr w:type="spellEnd"/>
      <w:r w:rsidRPr="00AA2330">
        <w:rPr>
          <w:lang w:val="en-US"/>
        </w:rPr>
        <w:t xml:space="preserve"> </w:t>
      </w:r>
      <w:proofErr w:type="spellStart"/>
      <w:r w:rsidRPr="00AA2330">
        <w:rPr>
          <w:lang w:val="en-US"/>
        </w:rPr>
        <w:t>dự</w:t>
      </w:r>
      <w:proofErr w:type="spellEnd"/>
      <w:r w:rsidRPr="00AA2330">
        <w:rPr>
          <w:lang w:val="en-US"/>
        </w:rPr>
        <w:t xml:space="preserve"> </w:t>
      </w:r>
      <w:proofErr w:type="spellStart"/>
      <w:r w:rsidRPr="00AA2330">
        <w:rPr>
          <w:lang w:val="en-US"/>
        </w:rPr>
        <w:t>tuyển</w:t>
      </w:r>
      <w:proofErr w:type="spellEnd"/>
      <w:r w:rsidRPr="00AA2330">
        <w:rPr>
          <w:lang w:val="en-US"/>
        </w:rPr>
        <w:t xml:space="preserve">: </w:t>
      </w:r>
    </w:p>
    <w:p w14:paraId="2F0C03AE" w14:textId="2FFBF20F" w:rsidR="001A36F5" w:rsidRPr="00AA2330" w:rsidRDefault="00386390" w:rsidP="00F572A6">
      <w:pPr>
        <w:keepNext/>
        <w:widowControl w:val="0"/>
        <w:spacing w:line="240" w:lineRule="auto"/>
        <w:ind w:firstLine="1080"/>
        <w:rPr>
          <w:lang w:val="en-US"/>
        </w:rPr>
      </w:pPr>
      <w:proofErr w:type="spellStart"/>
      <w:r w:rsidRPr="00AA2330">
        <w:rPr>
          <w:lang w:val="en-US"/>
        </w:rPr>
        <w:t>Cơ</w:t>
      </w:r>
      <w:proofErr w:type="spellEnd"/>
      <w:r w:rsidRPr="00AA2330">
        <w:rPr>
          <w:lang w:val="en-US"/>
        </w:rPr>
        <w:t xml:space="preserve"> </w:t>
      </w:r>
      <w:proofErr w:type="spellStart"/>
      <w:r w:rsidRPr="00AA2330">
        <w:rPr>
          <w:lang w:val="en-US"/>
        </w:rPr>
        <w:t>quan</w:t>
      </w:r>
      <w:proofErr w:type="spellEnd"/>
      <w:r w:rsidRPr="00AA2330">
        <w:rPr>
          <w:lang w:val="en-US"/>
        </w:rPr>
        <w:t xml:space="preserve"> </w:t>
      </w:r>
      <w:proofErr w:type="spellStart"/>
      <w:r w:rsidRPr="00AA2330">
        <w:rPr>
          <w:lang w:val="en-US"/>
        </w:rPr>
        <w:t>công</w:t>
      </w:r>
      <w:proofErr w:type="spellEnd"/>
      <w:r w:rsidRPr="00AA2330">
        <w:rPr>
          <w:lang w:val="en-US"/>
        </w:rPr>
        <w:t xml:space="preserve"> </w:t>
      </w:r>
      <w:proofErr w:type="spellStart"/>
      <w:r w:rsidRPr="00AA2330">
        <w:rPr>
          <w:lang w:val="en-US"/>
        </w:rPr>
        <w:t>tác</w:t>
      </w:r>
      <w:proofErr w:type="spellEnd"/>
      <w:r w:rsidRPr="00AA2330">
        <w:rPr>
          <w:lang w:val="en-US"/>
        </w:rPr>
        <w:t xml:space="preserve">: </w:t>
      </w:r>
    </w:p>
    <w:p w14:paraId="7AF5EBFF" w14:textId="77777777" w:rsidR="00386390" w:rsidRPr="00AA2330" w:rsidRDefault="001A36F5" w:rsidP="00F572A6">
      <w:pPr>
        <w:keepNext/>
        <w:widowControl w:val="0"/>
        <w:spacing w:line="240" w:lineRule="auto"/>
        <w:ind w:firstLine="1080"/>
        <w:rPr>
          <w:lang w:val="en-US"/>
        </w:rPr>
      </w:pPr>
      <w:r w:rsidRPr="00AA2330">
        <w:rPr>
          <w:lang w:val="en-US"/>
        </w:rPr>
        <w:t xml:space="preserve">                              </w:t>
      </w:r>
    </w:p>
    <w:p w14:paraId="476B81E8" w14:textId="7F100ED0" w:rsidR="00386390" w:rsidRDefault="00386390" w:rsidP="00F572A6">
      <w:pPr>
        <w:keepNext/>
        <w:widowControl w:val="0"/>
        <w:spacing w:line="240" w:lineRule="auto"/>
        <w:ind w:firstLine="0"/>
        <w:jc w:val="center"/>
        <w:rPr>
          <w:lang w:val="en-US"/>
        </w:rPr>
      </w:pPr>
    </w:p>
    <w:p w14:paraId="261536AD" w14:textId="77777777" w:rsidR="002230D4" w:rsidRPr="00AA2330" w:rsidRDefault="002230D4" w:rsidP="00F572A6">
      <w:pPr>
        <w:keepNext/>
        <w:widowControl w:val="0"/>
        <w:spacing w:line="240" w:lineRule="auto"/>
        <w:ind w:firstLine="0"/>
        <w:jc w:val="center"/>
        <w:rPr>
          <w:lang w:val="en-US"/>
        </w:rPr>
      </w:pPr>
    </w:p>
    <w:p w14:paraId="02638D42" w14:textId="5ABF810F" w:rsidR="00B86963" w:rsidRPr="00AA2330" w:rsidRDefault="004E5535" w:rsidP="00F572A6">
      <w:pPr>
        <w:keepNext/>
        <w:widowControl w:val="0"/>
        <w:spacing w:line="240" w:lineRule="auto"/>
        <w:ind w:firstLine="0"/>
        <w:rPr>
          <w:lang w:val="en-US"/>
        </w:rPr>
      </w:pPr>
      <w:r w:rsidRPr="00AA2330">
        <w:rPr>
          <w:lang w:val="en-US"/>
        </w:rPr>
        <w:t xml:space="preserve">                </w:t>
      </w:r>
      <w:proofErr w:type="spellStart"/>
      <w:r w:rsidRPr="00AA2330">
        <w:rPr>
          <w:lang w:val="en-US"/>
        </w:rPr>
        <w:t>Cán</w:t>
      </w:r>
      <w:proofErr w:type="spellEnd"/>
      <w:r w:rsidRPr="00AA2330">
        <w:rPr>
          <w:lang w:val="en-US"/>
        </w:rPr>
        <w:t xml:space="preserve"> </w:t>
      </w:r>
      <w:proofErr w:type="spellStart"/>
      <w:r w:rsidRPr="00AA2330">
        <w:rPr>
          <w:lang w:val="en-US"/>
        </w:rPr>
        <w:t>bộ</w:t>
      </w:r>
      <w:proofErr w:type="spellEnd"/>
      <w:r w:rsidRPr="00AA2330">
        <w:rPr>
          <w:lang w:val="en-US"/>
        </w:rPr>
        <w:t xml:space="preserve"> </w:t>
      </w:r>
      <w:proofErr w:type="spellStart"/>
      <w:r w:rsidRPr="00AA2330">
        <w:rPr>
          <w:lang w:val="en-US"/>
        </w:rPr>
        <w:t>hướng</w:t>
      </w:r>
      <w:proofErr w:type="spellEnd"/>
      <w:r w:rsidRPr="00AA2330">
        <w:rPr>
          <w:lang w:val="en-US"/>
        </w:rPr>
        <w:t xml:space="preserve"> </w:t>
      </w:r>
      <w:proofErr w:type="spellStart"/>
      <w:r w:rsidRPr="00AA2330">
        <w:rPr>
          <w:lang w:val="en-US"/>
        </w:rPr>
        <w:t>dẫn</w:t>
      </w:r>
      <w:proofErr w:type="spellEnd"/>
      <w:r w:rsidR="000665A5">
        <w:rPr>
          <w:lang w:val="en-US"/>
        </w:rPr>
        <w:t xml:space="preserve"> 1</w:t>
      </w:r>
      <w:r w:rsidRPr="00AA2330">
        <w:rPr>
          <w:lang w:val="en-US"/>
        </w:rPr>
        <w:t xml:space="preserve">: </w:t>
      </w:r>
    </w:p>
    <w:p w14:paraId="657784FC" w14:textId="23619EC7" w:rsidR="000665A5" w:rsidRPr="00AA2330" w:rsidRDefault="000665A5" w:rsidP="00F572A6">
      <w:pPr>
        <w:keepNext/>
        <w:widowControl w:val="0"/>
        <w:spacing w:line="240" w:lineRule="auto"/>
        <w:ind w:firstLine="0"/>
        <w:rPr>
          <w:lang w:val="en-US"/>
        </w:rPr>
      </w:pPr>
      <w:r w:rsidRPr="00AA2330">
        <w:rPr>
          <w:lang w:val="en-US"/>
        </w:rPr>
        <w:t xml:space="preserve">                </w:t>
      </w:r>
      <w:proofErr w:type="spellStart"/>
      <w:r w:rsidRPr="00AA2330">
        <w:rPr>
          <w:lang w:val="en-US"/>
        </w:rPr>
        <w:t>Cán</w:t>
      </w:r>
      <w:proofErr w:type="spellEnd"/>
      <w:r w:rsidRPr="00AA2330">
        <w:rPr>
          <w:lang w:val="en-US"/>
        </w:rPr>
        <w:t xml:space="preserve"> </w:t>
      </w:r>
      <w:proofErr w:type="spellStart"/>
      <w:r w:rsidRPr="00AA2330">
        <w:rPr>
          <w:lang w:val="en-US"/>
        </w:rPr>
        <w:t>bộ</w:t>
      </w:r>
      <w:proofErr w:type="spellEnd"/>
      <w:r w:rsidRPr="00AA2330">
        <w:rPr>
          <w:lang w:val="en-US"/>
        </w:rPr>
        <w:t xml:space="preserve"> </w:t>
      </w:r>
      <w:proofErr w:type="spellStart"/>
      <w:r w:rsidRPr="00AA2330">
        <w:rPr>
          <w:lang w:val="en-US"/>
        </w:rPr>
        <w:t>hướng</w:t>
      </w:r>
      <w:proofErr w:type="spellEnd"/>
      <w:r w:rsidRPr="00AA2330">
        <w:rPr>
          <w:lang w:val="en-US"/>
        </w:rPr>
        <w:t xml:space="preserve"> </w:t>
      </w:r>
      <w:proofErr w:type="spellStart"/>
      <w:r w:rsidRPr="00AA2330">
        <w:rPr>
          <w:lang w:val="en-US"/>
        </w:rPr>
        <w:t>dẫn</w:t>
      </w:r>
      <w:proofErr w:type="spellEnd"/>
      <w:r>
        <w:rPr>
          <w:lang w:val="en-US"/>
        </w:rPr>
        <w:t xml:space="preserve"> 2</w:t>
      </w:r>
      <w:r w:rsidR="001616E5">
        <w:rPr>
          <w:lang w:val="en-US"/>
        </w:rPr>
        <w:t xml:space="preserve">: </w:t>
      </w:r>
    </w:p>
    <w:p w14:paraId="402EC6A3" w14:textId="77777777" w:rsidR="002821B5" w:rsidRPr="00AA2330" w:rsidRDefault="002821B5" w:rsidP="00F572A6">
      <w:pPr>
        <w:keepNext/>
        <w:widowControl w:val="0"/>
        <w:spacing w:line="240" w:lineRule="auto"/>
        <w:ind w:firstLine="0"/>
        <w:jc w:val="center"/>
        <w:rPr>
          <w:lang w:val="en-US"/>
        </w:rPr>
      </w:pPr>
    </w:p>
    <w:p w14:paraId="5D8734C1" w14:textId="77777777" w:rsidR="00386390" w:rsidRPr="00AA2330" w:rsidRDefault="00386390" w:rsidP="00F572A6">
      <w:pPr>
        <w:keepNext/>
        <w:widowControl w:val="0"/>
        <w:spacing w:line="240" w:lineRule="auto"/>
        <w:ind w:firstLine="0"/>
        <w:jc w:val="center"/>
        <w:rPr>
          <w:lang w:val="en-US"/>
        </w:rPr>
      </w:pPr>
    </w:p>
    <w:p w14:paraId="26FFC348" w14:textId="77777777" w:rsidR="00B816CE" w:rsidRPr="00AA2330" w:rsidRDefault="00B816CE" w:rsidP="00F572A6">
      <w:pPr>
        <w:keepNext/>
        <w:widowControl w:val="0"/>
        <w:spacing w:line="240" w:lineRule="auto"/>
        <w:ind w:firstLine="0"/>
        <w:jc w:val="center"/>
        <w:rPr>
          <w:lang w:val="en-US"/>
        </w:rPr>
      </w:pPr>
    </w:p>
    <w:p w14:paraId="3CF35B9A" w14:textId="77777777" w:rsidR="00B816CE" w:rsidRPr="00AA2330" w:rsidRDefault="00B816CE" w:rsidP="00F572A6">
      <w:pPr>
        <w:keepNext/>
        <w:widowControl w:val="0"/>
        <w:spacing w:line="240" w:lineRule="auto"/>
        <w:ind w:firstLine="0"/>
        <w:jc w:val="center"/>
        <w:rPr>
          <w:sz w:val="20"/>
          <w:lang w:val="en-US"/>
        </w:rPr>
      </w:pPr>
    </w:p>
    <w:p w14:paraId="5F0DF07F" w14:textId="77777777" w:rsidR="002821B5" w:rsidRPr="00AA2330" w:rsidRDefault="002821B5" w:rsidP="00F572A6">
      <w:pPr>
        <w:keepNext/>
        <w:widowControl w:val="0"/>
        <w:spacing w:line="240" w:lineRule="auto"/>
        <w:ind w:firstLine="0"/>
        <w:rPr>
          <w:lang w:val="en-US"/>
        </w:rPr>
      </w:pPr>
    </w:p>
    <w:p w14:paraId="34D011E7" w14:textId="16DD9554" w:rsidR="00F80446" w:rsidRPr="00AA2330" w:rsidRDefault="00B86963" w:rsidP="00F572A6">
      <w:pPr>
        <w:keepNext/>
        <w:widowControl w:val="0"/>
        <w:spacing w:line="240" w:lineRule="auto"/>
        <w:ind w:firstLine="0"/>
        <w:jc w:val="center"/>
        <w:rPr>
          <w:lang w:val="en-US"/>
        </w:rPr>
        <w:sectPr w:rsidR="00F80446" w:rsidRPr="00AA2330" w:rsidSect="00205DB9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endnotePr>
            <w:numFmt w:val="decimal"/>
          </w:endnotePr>
          <w:pgSz w:w="12240" w:h="15840"/>
          <w:pgMar w:top="1276" w:right="1134" w:bottom="851" w:left="1985" w:header="720" w:footer="720" w:gutter="0"/>
          <w:cols w:space="720"/>
          <w:docGrid w:linePitch="360"/>
        </w:sectPr>
      </w:pPr>
      <w:proofErr w:type="spellStart"/>
      <w:r w:rsidRPr="00AA2330">
        <w:rPr>
          <w:lang w:val="en-US"/>
        </w:rPr>
        <w:t>Đà</w:t>
      </w:r>
      <w:proofErr w:type="spellEnd"/>
      <w:r w:rsidRPr="00AA2330">
        <w:rPr>
          <w:lang w:val="en-US"/>
        </w:rPr>
        <w:t xml:space="preserve"> </w:t>
      </w:r>
      <w:proofErr w:type="spellStart"/>
      <w:r w:rsidRPr="00AA2330">
        <w:rPr>
          <w:lang w:val="en-US"/>
        </w:rPr>
        <w:t>Lạt</w:t>
      </w:r>
      <w:proofErr w:type="spellEnd"/>
      <w:r w:rsidRPr="00AA2330">
        <w:rPr>
          <w:lang w:val="en-US"/>
        </w:rPr>
        <w:t xml:space="preserve">, </w:t>
      </w:r>
      <w:proofErr w:type="spellStart"/>
      <w:r w:rsidRPr="00AA2330">
        <w:rPr>
          <w:lang w:val="en-US"/>
        </w:rPr>
        <w:t>tháng</w:t>
      </w:r>
      <w:proofErr w:type="spellEnd"/>
      <w:r w:rsidRPr="00AA2330">
        <w:rPr>
          <w:lang w:val="en-US"/>
        </w:rPr>
        <w:t xml:space="preserve"> </w:t>
      </w:r>
      <w:r w:rsidR="00DF11BC">
        <w:rPr>
          <w:lang w:val="en-US"/>
        </w:rPr>
        <w:t>…..</w:t>
      </w:r>
      <w:r w:rsidR="00430598">
        <w:rPr>
          <w:lang w:val="en-US"/>
        </w:rPr>
        <w:t>/20…</w:t>
      </w:r>
    </w:p>
    <w:p w14:paraId="2D4B959F" w14:textId="03BD49F0" w:rsidR="00172915" w:rsidRPr="00C728D0" w:rsidRDefault="002108E6" w:rsidP="00354DD1">
      <w:pPr>
        <w:widowControl w:val="0"/>
        <w:spacing w:before="120" w:after="0"/>
        <w:ind w:firstLine="0"/>
        <w:rPr>
          <w:rFonts w:asciiTheme="majorHAnsi" w:hAnsiTheme="majorHAnsi" w:cstheme="majorHAnsi"/>
          <w:b/>
          <w:sz w:val="26"/>
          <w:szCs w:val="26"/>
          <w:lang w:val="en-US"/>
        </w:rPr>
      </w:pPr>
      <w:bookmarkStart w:id="1" w:name="OLE_LINK3"/>
      <w:bookmarkStart w:id="2" w:name="OLE_LINK4"/>
      <w:r w:rsidRPr="00C728D0">
        <w:rPr>
          <w:rFonts w:asciiTheme="majorHAnsi" w:hAnsiTheme="majorHAnsi" w:cstheme="majorHAnsi"/>
          <w:b/>
          <w:sz w:val="26"/>
          <w:szCs w:val="26"/>
          <w:lang w:val="en-US"/>
        </w:rPr>
        <w:lastRenderedPageBreak/>
        <w:t>1</w:t>
      </w:r>
      <w:r w:rsidR="00780DAC" w:rsidRPr="00C728D0">
        <w:rPr>
          <w:rFonts w:asciiTheme="majorHAnsi" w:hAnsiTheme="majorHAnsi" w:cstheme="majorHAnsi"/>
          <w:b/>
          <w:sz w:val="26"/>
          <w:szCs w:val="26"/>
          <w:lang w:val="en-US"/>
        </w:rPr>
        <w:t xml:space="preserve">. </w:t>
      </w:r>
      <w:r w:rsidR="00444B68" w:rsidRPr="00C728D0">
        <w:rPr>
          <w:rFonts w:asciiTheme="majorHAnsi" w:hAnsiTheme="majorHAnsi" w:cstheme="majorHAnsi"/>
          <w:b/>
          <w:sz w:val="26"/>
          <w:szCs w:val="26"/>
          <w:lang w:val="en-US"/>
        </w:rPr>
        <w:t>ĐẶT VẤN ĐỀ</w:t>
      </w:r>
    </w:p>
    <w:p w14:paraId="0CC88768" w14:textId="77777777" w:rsidR="00780DAC" w:rsidRPr="00C728D0" w:rsidRDefault="002108E6" w:rsidP="00354DD1">
      <w:pPr>
        <w:pStyle w:val="ListParagraph"/>
        <w:widowControl w:val="0"/>
        <w:spacing w:before="120" w:after="0"/>
        <w:ind w:left="0" w:firstLine="0"/>
        <w:contextualSpacing w:val="0"/>
        <w:outlineLvl w:val="0"/>
        <w:rPr>
          <w:rFonts w:asciiTheme="majorHAnsi" w:hAnsiTheme="majorHAnsi" w:cstheme="majorHAnsi"/>
          <w:b/>
          <w:sz w:val="26"/>
          <w:szCs w:val="26"/>
          <w:lang w:val="en-US"/>
        </w:rPr>
      </w:pPr>
      <w:bookmarkStart w:id="3" w:name="_Toc367196382"/>
      <w:bookmarkEnd w:id="1"/>
      <w:bookmarkEnd w:id="2"/>
      <w:r w:rsidRPr="00C728D0">
        <w:rPr>
          <w:rFonts w:asciiTheme="majorHAnsi" w:hAnsiTheme="majorHAnsi" w:cstheme="majorHAnsi"/>
          <w:b/>
          <w:sz w:val="26"/>
          <w:szCs w:val="26"/>
          <w:lang w:val="en-US"/>
        </w:rPr>
        <w:t>2</w:t>
      </w:r>
      <w:r w:rsidR="00780DAC" w:rsidRPr="00C728D0">
        <w:rPr>
          <w:rFonts w:asciiTheme="majorHAnsi" w:hAnsiTheme="majorHAnsi" w:cstheme="majorHAnsi"/>
          <w:b/>
          <w:sz w:val="26"/>
          <w:szCs w:val="26"/>
          <w:lang w:val="en-US"/>
        </w:rPr>
        <w:t xml:space="preserve">. </w:t>
      </w:r>
      <w:r w:rsidR="00977CFA" w:rsidRPr="00C728D0">
        <w:rPr>
          <w:rFonts w:asciiTheme="majorHAnsi" w:hAnsiTheme="majorHAnsi" w:cstheme="majorHAnsi"/>
          <w:b/>
          <w:sz w:val="26"/>
          <w:szCs w:val="26"/>
        </w:rPr>
        <w:t xml:space="preserve">TỔNG QUAN </w:t>
      </w:r>
      <w:r w:rsidR="00444B68" w:rsidRPr="00C728D0">
        <w:rPr>
          <w:rFonts w:asciiTheme="majorHAnsi" w:hAnsiTheme="majorHAnsi" w:cstheme="majorHAnsi"/>
          <w:b/>
          <w:sz w:val="26"/>
          <w:szCs w:val="26"/>
          <w:lang w:val="en-US"/>
        </w:rPr>
        <w:t xml:space="preserve">VẤN ĐỀ NGHIÊN CỨU </w:t>
      </w:r>
    </w:p>
    <w:p w14:paraId="03FF4E0B" w14:textId="2C71904C" w:rsidR="00B207D8" w:rsidRPr="00C728D0" w:rsidRDefault="002108E6" w:rsidP="00B207D8">
      <w:pPr>
        <w:pStyle w:val="ListParagraph"/>
        <w:widowControl w:val="0"/>
        <w:spacing w:before="120" w:after="0"/>
        <w:ind w:left="0" w:firstLine="0"/>
        <w:contextualSpacing w:val="0"/>
        <w:outlineLvl w:val="0"/>
        <w:rPr>
          <w:rFonts w:asciiTheme="majorHAnsi" w:hAnsiTheme="majorHAnsi" w:cstheme="majorHAnsi"/>
          <w:color w:val="222222"/>
          <w:sz w:val="26"/>
          <w:szCs w:val="26"/>
        </w:rPr>
      </w:pPr>
      <w:r w:rsidRPr="00C728D0">
        <w:rPr>
          <w:rFonts w:asciiTheme="majorHAnsi" w:hAnsiTheme="majorHAnsi" w:cstheme="majorHAnsi"/>
          <w:b/>
          <w:i/>
          <w:sz w:val="26"/>
          <w:szCs w:val="26"/>
          <w:lang w:val="en-US"/>
        </w:rPr>
        <w:t>2</w:t>
      </w:r>
      <w:r w:rsidR="00780DAC" w:rsidRPr="00C728D0">
        <w:rPr>
          <w:rFonts w:asciiTheme="majorHAnsi" w:hAnsiTheme="majorHAnsi" w:cstheme="majorHAnsi"/>
          <w:b/>
          <w:i/>
          <w:sz w:val="26"/>
          <w:szCs w:val="26"/>
          <w:lang w:val="en-US"/>
        </w:rPr>
        <w:t>.1</w:t>
      </w:r>
      <w:r w:rsidR="00136C22" w:rsidRPr="00C728D0">
        <w:rPr>
          <w:rFonts w:asciiTheme="majorHAnsi" w:hAnsiTheme="majorHAnsi" w:cstheme="majorHAnsi"/>
          <w:b/>
          <w:i/>
          <w:sz w:val="26"/>
          <w:szCs w:val="26"/>
          <w:lang w:val="en-US"/>
        </w:rPr>
        <w:t>.</w:t>
      </w:r>
      <w:r w:rsidR="00780DAC" w:rsidRPr="00C728D0">
        <w:rPr>
          <w:rFonts w:asciiTheme="majorHAnsi" w:hAnsiTheme="majorHAnsi" w:cstheme="majorHAnsi"/>
          <w:b/>
          <w:i/>
          <w:sz w:val="26"/>
          <w:szCs w:val="26"/>
          <w:lang w:val="en-US"/>
        </w:rPr>
        <w:t xml:space="preserve"> </w:t>
      </w:r>
      <w:bookmarkEnd w:id="3"/>
      <w:proofErr w:type="spellStart"/>
      <w:r w:rsidR="00CD228A" w:rsidRPr="00C728D0">
        <w:rPr>
          <w:rFonts w:asciiTheme="majorHAnsi" w:hAnsiTheme="majorHAnsi" w:cstheme="majorHAnsi"/>
          <w:b/>
          <w:i/>
          <w:sz w:val="26"/>
          <w:szCs w:val="26"/>
          <w:lang w:val="en-US"/>
        </w:rPr>
        <w:t>Phương</w:t>
      </w:r>
      <w:proofErr w:type="spellEnd"/>
      <w:r w:rsidR="00CD228A" w:rsidRPr="00C728D0">
        <w:rPr>
          <w:rFonts w:asciiTheme="majorHAnsi" w:hAnsiTheme="majorHAnsi" w:cstheme="majorHAnsi"/>
          <w:b/>
          <w:i/>
          <w:sz w:val="26"/>
          <w:szCs w:val="26"/>
          <w:lang w:val="en-US"/>
        </w:rPr>
        <w:t xml:space="preserve"> </w:t>
      </w:r>
      <w:proofErr w:type="spellStart"/>
      <w:r w:rsidR="00CD228A" w:rsidRPr="00C728D0">
        <w:rPr>
          <w:rFonts w:asciiTheme="majorHAnsi" w:hAnsiTheme="majorHAnsi" w:cstheme="majorHAnsi"/>
          <w:b/>
          <w:i/>
          <w:sz w:val="26"/>
          <w:szCs w:val="26"/>
          <w:lang w:val="en-US"/>
        </w:rPr>
        <w:t>pháp</w:t>
      </w:r>
      <w:proofErr w:type="spellEnd"/>
      <w:r w:rsidR="00CD228A" w:rsidRPr="00C728D0">
        <w:rPr>
          <w:rFonts w:asciiTheme="majorHAnsi" w:hAnsiTheme="majorHAnsi" w:cstheme="majorHAnsi"/>
          <w:b/>
          <w:i/>
          <w:sz w:val="26"/>
          <w:szCs w:val="26"/>
          <w:lang w:val="en-US"/>
        </w:rPr>
        <w:t xml:space="preserve"> </w:t>
      </w:r>
      <w:proofErr w:type="spellStart"/>
      <w:r w:rsidR="00CD228A" w:rsidRPr="00C728D0">
        <w:rPr>
          <w:rFonts w:asciiTheme="majorHAnsi" w:hAnsiTheme="majorHAnsi" w:cstheme="majorHAnsi"/>
          <w:b/>
          <w:i/>
          <w:sz w:val="26"/>
          <w:szCs w:val="26"/>
          <w:lang w:val="en-US"/>
        </w:rPr>
        <w:t>Nghiên</w:t>
      </w:r>
      <w:proofErr w:type="spellEnd"/>
      <w:r w:rsidR="00CD228A" w:rsidRPr="00C728D0">
        <w:rPr>
          <w:rFonts w:asciiTheme="majorHAnsi" w:hAnsiTheme="majorHAnsi" w:cstheme="majorHAnsi"/>
          <w:b/>
          <w:i/>
          <w:sz w:val="26"/>
          <w:szCs w:val="26"/>
          <w:lang w:val="en-US"/>
        </w:rPr>
        <w:t xml:space="preserve"> </w:t>
      </w:r>
      <w:proofErr w:type="spellStart"/>
      <w:r w:rsidR="00CD228A" w:rsidRPr="00C728D0">
        <w:rPr>
          <w:rFonts w:asciiTheme="majorHAnsi" w:hAnsiTheme="majorHAnsi" w:cstheme="majorHAnsi"/>
          <w:b/>
          <w:i/>
          <w:sz w:val="26"/>
          <w:szCs w:val="26"/>
          <w:lang w:val="en-US"/>
        </w:rPr>
        <w:t>cứu</w:t>
      </w:r>
      <w:proofErr w:type="spellEnd"/>
      <w:r w:rsidR="00D76586" w:rsidRPr="00C728D0">
        <w:rPr>
          <w:rFonts w:asciiTheme="majorHAnsi" w:hAnsiTheme="majorHAnsi" w:cstheme="majorHAnsi"/>
          <w:b/>
          <w:i/>
          <w:sz w:val="26"/>
          <w:szCs w:val="26"/>
          <w:lang w:val="en-US"/>
        </w:rPr>
        <w:t xml:space="preserve">, </w:t>
      </w:r>
      <w:proofErr w:type="spellStart"/>
      <w:r w:rsidR="00D76586" w:rsidRPr="00C728D0">
        <w:rPr>
          <w:rFonts w:asciiTheme="majorHAnsi" w:hAnsiTheme="majorHAnsi" w:cstheme="majorHAnsi"/>
          <w:b/>
          <w:i/>
          <w:sz w:val="26"/>
          <w:szCs w:val="26"/>
          <w:lang w:val="en-US"/>
        </w:rPr>
        <w:t>đánh</w:t>
      </w:r>
      <w:proofErr w:type="spellEnd"/>
      <w:r w:rsidR="00D76586" w:rsidRPr="00C728D0">
        <w:rPr>
          <w:rFonts w:asciiTheme="majorHAnsi" w:hAnsiTheme="majorHAnsi" w:cstheme="majorHAnsi"/>
          <w:b/>
          <w:i/>
          <w:sz w:val="26"/>
          <w:szCs w:val="26"/>
          <w:lang w:val="en-US"/>
        </w:rPr>
        <w:t xml:space="preserve"> </w:t>
      </w:r>
      <w:proofErr w:type="spellStart"/>
      <w:r w:rsidR="00D76586" w:rsidRPr="00C728D0">
        <w:rPr>
          <w:rFonts w:asciiTheme="majorHAnsi" w:hAnsiTheme="majorHAnsi" w:cstheme="majorHAnsi"/>
          <w:b/>
          <w:i/>
          <w:sz w:val="26"/>
          <w:szCs w:val="26"/>
          <w:lang w:val="en-US"/>
        </w:rPr>
        <w:t>giá</w:t>
      </w:r>
      <w:proofErr w:type="spellEnd"/>
      <w:r w:rsidR="00D76586" w:rsidRPr="00C728D0">
        <w:rPr>
          <w:rFonts w:asciiTheme="majorHAnsi" w:hAnsiTheme="majorHAnsi" w:cstheme="majorHAnsi"/>
          <w:b/>
          <w:i/>
          <w:sz w:val="26"/>
          <w:szCs w:val="26"/>
          <w:lang w:val="en-US"/>
        </w:rPr>
        <w:t xml:space="preserve"> </w:t>
      </w:r>
    </w:p>
    <w:p w14:paraId="1A2B2372" w14:textId="0DB9C4A7" w:rsidR="00D63491" w:rsidRPr="00C728D0" w:rsidRDefault="002108E6" w:rsidP="00354DD1">
      <w:pPr>
        <w:widowControl w:val="0"/>
        <w:spacing w:before="120" w:after="0"/>
        <w:ind w:firstLine="0"/>
        <w:rPr>
          <w:rFonts w:asciiTheme="majorHAnsi" w:hAnsiTheme="majorHAnsi" w:cstheme="majorHAnsi"/>
          <w:b/>
          <w:i/>
          <w:sz w:val="26"/>
          <w:szCs w:val="26"/>
          <w:lang w:val="en-US"/>
        </w:rPr>
      </w:pPr>
      <w:r w:rsidRPr="00C728D0">
        <w:rPr>
          <w:rFonts w:asciiTheme="majorHAnsi" w:hAnsiTheme="majorHAnsi" w:cstheme="majorHAnsi"/>
          <w:b/>
          <w:i/>
          <w:sz w:val="26"/>
          <w:szCs w:val="26"/>
        </w:rPr>
        <w:t>2</w:t>
      </w:r>
      <w:r w:rsidR="00B835C0" w:rsidRPr="00C728D0">
        <w:rPr>
          <w:rFonts w:asciiTheme="majorHAnsi" w:hAnsiTheme="majorHAnsi" w:cstheme="majorHAnsi"/>
          <w:b/>
          <w:i/>
          <w:sz w:val="26"/>
          <w:szCs w:val="26"/>
        </w:rPr>
        <w:t>.2</w:t>
      </w:r>
      <w:r w:rsidR="00EF4203" w:rsidRPr="00C728D0">
        <w:rPr>
          <w:rFonts w:asciiTheme="majorHAnsi" w:hAnsiTheme="majorHAnsi" w:cstheme="majorHAnsi"/>
          <w:b/>
          <w:i/>
          <w:sz w:val="26"/>
          <w:szCs w:val="26"/>
          <w:lang w:val="en-US"/>
        </w:rPr>
        <w:t>.</w:t>
      </w:r>
      <w:r w:rsidR="00B835C0" w:rsidRPr="00C728D0">
        <w:rPr>
          <w:rFonts w:asciiTheme="majorHAnsi" w:hAnsiTheme="majorHAnsi" w:cstheme="majorHAnsi"/>
          <w:b/>
          <w:i/>
          <w:sz w:val="26"/>
          <w:szCs w:val="26"/>
        </w:rPr>
        <w:t xml:space="preserve"> </w:t>
      </w:r>
      <w:proofErr w:type="spellStart"/>
      <w:r w:rsidR="003E533A" w:rsidRPr="00C728D0">
        <w:rPr>
          <w:rFonts w:asciiTheme="majorHAnsi" w:hAnsiTheme="majorHAnsi" w:cstheme="majorHAnsi"/>
          <w:b/>
          <w:i/>
          <w:sz w:val="26"/>
          <w:szCs w:val="26"/>
          <w:lang w:val="en-US"/>
        </w:rPr>
        <w:t>Cơ</w:t>
      </w:r>
      <w:proofErr w:type="spellEnd"/>
      <w:r w:rsidR="003E533A" w:rsidRPr="00C728D0">
        <w:rPr>
          <w:rFonts w:asciiTheme="majorHAnsi" w:hAnsiTheme="majorHAnsi" w:cstheme="majorHAnsi"/>
          <w:b/>
          <w:i/>
          <w:sz w:val="26"/>
          <w:szCs w:val="26"/>
          <w:lang w:val="en-US"/>
        </w:rPr>
        <w:t xml:space="preserve"> </w:t>
      </w:r>
      <w:proofErr w:type="spellStart"/>
      <w:r w:rsidR="003E533A" w:rsidRPr="00C728D0">
        <w:rPr>
          <w:rFonts w:asciiTheme="majorHAnsi" w:hAnsiTheme="majorHAnsi" w:cstheme="majorHAnsi"/>
          <w:b/>
          <w:i/>
          <w:sz w:val="26"/>
          <w:szCs w:val="26"/>
          <w:lang w:val="en-US"/>
        </w:rPr>
        <w:t>sở</w:t>
      </w:r>
      <w:proofErr w:type="spellEnd"/>
      <w:r w:rsidR="003E533A" w:rsidRPr="00C728D0">
        <w:rPr>
          <w:rFonts w:asciiTheme="majorHAnsi" w:hAnsiTheme="majorHAnsi" w:cstheme="majorHAnsi"/>
          <w:b/>
          <w:i/>
          <w:sz w:val="26"/>
          <w:szCs w:val="26"/>
          <w:lang w:val="en-US"/>
        </w:rPr>
        <w:t xml:space="preserve"> </w:t>
      </w:r>
      <w:proofErr w:type="spellStart"/>
      <w:r w:rsidR="00800926" w:rsidRPr="00C728D0">
        <w:rPr>
          <w:rFonts w:asciiTheme="majorHAnsi" w:hAnsiTheme="majorHAnsi" w:cstheme="majorHAnsi"/>
          <w:b/>
          <w:i/>
          <w:sz w:val="26"/>
          <w:szCs w:val="26"/>
          <w:lang w:val="en-US"/>
        </w:rPr>
        <w:t>lý</w:t>
      </w:r>
      <w:proofErr w:type="spellEnd"/>
      <w:r w:rsidR="00800926" w:rsidRPr="00C728D0">
        <w:rPr>
          <w:rFonts w:asciiTheme="majorHAnsi" w:hAnsiTheme="majorHAnsi" w:cstheme="majorHAnsi"/>
          <w:b/>
          <w:i/>
          <w:sz w:val="26"/>
          <w:szCs w:val="26"/>
          <w:lang w:val="en-US"/>
        </w:rPr>
        <w:t xml:space="preserve"> </w:t>
      </w:r>
      <w:proofErr w:type="spellStart"/>
      <w:r w:rsidR="00800926" w:rsidRPr="00C728D0">
        <w:rPr>
          <w:rFonts w:asciiTheme="majorHAnsi" w:hAnsiTheme="majorHAnsi" w:cstheme="majorHAnsi"/>
          <w:b/>
          <w:i/>
          <w:sz w:val="26"/>
          <w:szCs w:val="26"/>
          <w:lang w:val="en-US"/>
        </w:rPr>
        <w:t>thuyết</w:t>
      </w:r>
      <w:proofErr w:type="spellEnd"/>
      <w:r w:rsidR="00800926" w:rsidRPr="00C728D0">
        <w:rPr>
          <w:rFonts w:asciiTheme="majorHAnsi" w:hAnsiTheme="majorHAnsi" w:cstheme="majorHAnsi"/>
          <w:b/>
          <w:i/>
          <w:sz w:val="26"/>
          <w:szCs w:val="26"/>
          <w:lang w:val="en-US"/>
        </w:rPr>
        <w:t xml:space="preserve"> </w:t>
      </w:r>
      <w:proofErr w:type="spellStart"/>
      <w:r w:rsidR="003E533A" w:rsidRPr="00C728D0">
        <w:rPr>
          <w:rFonts w:asciiTheme="majorHAnsi" w:hAnsiTheme="majorHAnsi" w:cstheme="majorHAnsi"/>
          <w:b/>
          <w:i/>
          <w:sz w:val="26"/>
          <w:szCs w:val="26"/>
          <w:lang w:val="en-US"/>
        </w:rPr>
        <w:t>của</w:t>
      </w:r>
      <w:proofErr w:type="spellEnd"/>
      <w:r w:rsidR="003E533A" w:rsidRPr="00C728D0">
        <w:rPr>
          <w:rFonts w:asciiTheme="majorHAnsi" w:hAnsiTheme="majorHAnsi" w:cstheme="majorHAnsi"/>
          <w:b/>
          <w:i/>
          <w:sz w:val="26"/>
          <w:szCs w:val="26"/>
          <w:lang w:val="en-US"/>
        </w:rPr>
        <w:t xml:space="preserve"> </w:t>
      </w:r>
      <w:proofErr w:type="spellStart"/>
      <w:r w:rsidR="003E533A" w:rsidRPr="00C728D0">
        <w:rPr>
          <w:rFonts w:asciiTheme="majorHAnsi" w:hAnsiTheme="majorHAnsi" w:cstheme="majorHAnsi"/>
          <w:b/>
          <w:i/>
          <w:sz w:val="26"/>
          <w:szCs w:val="26"/>
          <w:lang w:val="en-US"/>
        </w:rPr>
        <w:t>phương</w:t>
      </w:r>
      <w:proofErr w:type="spellEnd"/>
      <w:r w:rsidR="003E533A" w:rsidRPr="00C728D0">
        <w:rPr>
          <w:rFonts w:asciiTheme="majorHAnsi" w:hAnsiTheme="majorHAnsi" w:cstheme="majorHAnsi"/>
          <w:b/>
          <w:i/>
          <w:sz w:val="26"/>
          <w:szCs w:val="26"/>
          <w:lang w:val="en-US"/>
        </w:rPr>
        <w:t xml:space="preserve"> </w:t>
      </w:r>
      <w:proofErr w:type="spellStart"/>
      <w:r w:rsidR="003E533A" w:rsidRPr="00C728D0">
        <w:rPr>
          <w:rFonts w:asciiTheme="majorHAnsi" w:hAnsiTheme="majorHAnsi" w:cstheme="majorHAnsi"/>
          <w:b/>
          <w:i/>
          <w:sz w:val="26"/>
          <w:szCs w:val="26"/>
          <w:lang w:val="en-US"/>
        </w:rPr>
        <w:t>pháp</w:t>
      </w:r>
      <w:proofErr w:type="spellEnd"/>
      <w:r w:rsidR="003E533A" w:rsidRPr="00C728D0">
        <w:rPr>
          <w:rFonts w:asciiTheme="majorHAnsi" w:hAnsiTheme="majorHAnsi" w:cstheme="majorHAnsi"/>
          <w:b/>
          <w:i/>
          <w:sz w:val="26"/>
          <w:szCs w:val="26"/>
          <w:lang w:val="en-US"/>
        </w:rPr>
        <w:t xml:space="preserve"> </w:t>
      </w:r>
      <w:proofErr w:type="spellStart"/>
      <w:r w:rsidR="003E533A" w:rsidRPr="00C728D0">
        <w:rPr>
          <w:rFonts w:asciiTheme="majorHAnsi" w:hAnsiTheme="majorHAnsi" w:cstheme="majorHAnsi"/>
          <w:b/>
          <w:i/>
          <w:sz w:val="26"/>
          <w:szCs w:val="26"/>
          <w:lang w:val="en-US"/>
        </w:rPr>
        <w:t>nghiên</w:t>
      </w:r>
      <w:proofErr w:type="spellEnd"/>
      <w:r w:rsidR="003E533A" w:rsidRPr="00C728D0">
        <w:rPr>
          <w:rFonts w:asciiTheme="majorHAnsi" w:hAnsiTheme="majorHAnsi" w:cstheme="majorHAnsi"/>
          <w:b/>
          <w:i/>
          <w:sz w:val="26"/>
          <w:szCs w:val="26"/>
          <w:lang w:val="en-US"/>
        </w:rPr>
        <w:t xml:space="preserve"> </w:t>
      </w:r>
      <w:proofErr w:type="spellStart"/>
      <w:r w:rsidR="003E533A" w:rsidRPr="00C728D0">
        <w:rPr>
          <w:rFonts w:asciiTheme="majorHAnsi" w:hAnsiTheme="majorHAnsi" w:cstheme="majorHAnsi"/>
          <w:b/>
          <w:i/>
          <w:sz w:val="26"/>
          <w:szCs w:val="26"/>
          <w:lang w:val="en-US"/>
        </w:rPr>
        <w:t>cứu</w:t>
      </w:r>
      <w:proofErr w:type="spellEnd"/>
    </w:p>
    <w:p w14:paraId="37184BAA" w14:textId="18EFB2D6" w:rsidR="003E533A" w:rsidRDefault="00800926" w:rsidP="00354DD1">
      <w:pPr>
        <w:pStyle w:val="Heading2"/>
        <w:keepNext w:val="0"/>
        <w:keepLines w:val="0"/>
        <w:widowControl w:val="0"/>
        <w:spacing w:before="120"/>
        <w:ind w:firstLine="0"/>
        <w:rPr>
          <w:rFonts w:cstheme="majorHAnsi"/>
          <w:b/>
          <w:i/>
          <w:color w:val="auto"/>
          <w:lang w:val="it-IT"/>
        </w:rPr>
      </w:pPr>
      <w:bookmarkStart w:id="4" w:name="_Toc70907698"/>
      <w:r w:rsidRPr="00C728D0">
        <w:rPr>
          <w:rFonts w:cstheme="majorHAnsi"/>
          <w:b/>
          <w:i/>
          <w:color w:val="auto"/>
          <w:lang w:val="it-IT"/>
        </w:rPr>
        <w:t>2.3.</w:t>
      </w:r>
      <w:bookmarkEnd w:id="4"/>
      <w:r w:rsidR="00B207D8">
        <w:rPr>
          <w:rFonts w:cstheme="majorHAnsi"/>
          <w:b/>
          <w:i/>
          <w:color w:val="auto"/>
          <w:lang w:val="it-IT"/>
        </w:rPr>
        <w:t>Cơ sở thực tiễn</w:t>
      </w:r>
    </w:p>
    <w:p w14:paraId="3EAC7A4F" w14:textId="79DCF5DF" w:rsidR="00B207D8" w:rsidRPr="00B207D8" w:rsidRDefault="00B207D8" w:rsidP="00B207D8">
      <w:pPr>
        <w:rPr>
          <w:lang w:val="it-IT"/>
        </w:rPr>
      </w:pPr>
      <w:r>
        <w:rPr>
          <w:lang w:val="it-IT"/>
        </w:rPr>
        <w:t>........</w:t>
      </w:r>
    </w:p>
    <w:p w14:paraId="5A9B49F1" w14:textId="6AF09BD2" w:rsidR="00BC3308" w:rsidRPr="00C728D0" w:rsidRDefault="002108E6" w:rsidP="00354DD1">
      <w:pPr>
        <w:widowControl w:val="0"/>
        <w:spacing w:before="120" w:after="0"/>
        <w:ind w:firstLine="0"/>
        <w:rPr>
          <w:rFonts w:asciiTheme="majorHAnsi" w:hAnsiTheme="majorHAnsi" w:cstheme="majorHAnsi"/>
          <w:b/>
          <w:iCs/>
          <w:sz w:val="26"/>
          <w:szCs w:val="26"/>
        </w:rPr>
      </w:pPr>
      <w:bookmarkStart w:id="5" w:name="_Toc367196406"/>
      <w:r w:rsidRPr="00C728D0">
        <w:rPr>
          <w:rFonts w:asciiTheme="majorHAnsi" w:hAnsiTheme="majorHAnsi" w:cstheme="majorHAnsi"/>
          <w:b/>
          <w:iCs/>
          <w:sz w:val="26"/>
          <w:szCs w:val="26"/>
        </w:rPr>
        <w:t>3</w:t>
      </w:r>
      <w:r w:rsidR="00E7718D" w:rsidRPr="00C728D0">
        <w:rPr>
          <w:rFonts w:asciiTheme="majorHAnsi" w:hAnsiTheme="majorHAnsi" w:cstheme="majorHAnsi"/>
          <w:b/>
          <w:iCs/>
          <w:sz w:val="26"/>
          <w:szCs w:val="26"/>
        </w:rPr>
        <w:t xml:space="preserve">. </w:t>
      </w:r>
      <w:r w:rsidR="00BC3308" w:rsidRPr="00C728D0">
        <w:rPr>
          <w:rFonts w:asciiTheme="majorHAnsi" w:hAnsiTheme="majorHAnsi" w:cstheme="majorHAnsi"/>
          <w:b/>
          <w:iCs/>
          <w:sz w:val="26"/>
          <w:szCs w:val="26"/>
        </w:rPr>
        <w:t>M</w:t>
      </w:r>
      <w:r w:rsidR="000F03FE" w:rsidRPr="00C728D0">
        <w:rPr>
          <w:rFonts w:asciiTheme="majorHAnsi" w:hAnsiTheme="majorHAnsi" w:cstheme="majorHAnsi"/>
          <w:b/>
          <w:iCs/>
          <w:sz w:val="26"/>
          <w:szCs w:val="26"/>
        </w:rPr>
        <w:t>ỤC</w:t>
      </w:r>
      <w:r w:rsidR="00BC3308" w:rsidRPr="00C728D0">
        <w:rPr>
          <w:rFonts w:asciiTheme="majorHAnsi" w:hAnsiTheme="majorHAnsi" w:cstheme="majorHAnsi"/>
          <w:b/>
          <w:iCs/>
          <w:sz w:val="26"/>
          <w:szCs w:val="26"/>
        </w:rPr>
        <w:t xml:space="preserve"> </w:t>
      </w:r>
      <w:r w:rsidR="00E12A98" w:rsidRPr="00C728D0">
        <w:rPr>
          <w:rFonts w:asciiTheme="majorHAnsi" w:hAnsiTheme="majorHAnsi" w:cstheme="majorHAnsi"/>
          <w:b/>
          <w:iCs/>
          <w:sz w:val="26"/>
          <w:szCs w:val="26"/>
        </w:rPr>
        <w:t>TIÊU VÀ</w:t>
      </w:r>
      <w:r w:rsidR="000F03FE" w:rsidRPr="00C728D0">
        <w:rPr>
          <w:rFonts w:asciiTheme="majorHAnsi" w:hAnsiTheme="majorHAnsi" w:cstheme="majorHAnsi"/>
          <w:b/>
          <w:iCs/>
          <w:sz w:val="26"/>
          <w:szCs w:val="26"/>
        </w:rPr>
        <w:t xml:space="preserve"> NỘ</w:t>
      </w:r>
      <w:r w:rsidR="00E12A98" w:rsidRPr="00C728D0">
        <w:rPr>
          <w:rFonts w:asciiTheme="majorHAnsi" w:hAnsiTheme="majorHAnsi" w:cstheme="majorHAnsi"/>
          <w:b/>
          <w:iCs/>
          <w:sz w:val="26"/>
          <w:szCs w:val="26"/>
        </w:rPr>
        <w:t xml:space="preserve">I DUNG </w:t>
      </w:r>
      <w:r w:rsidR="000F03FE" w:rsidRPr="00C728D0">
        <w:rPr>
          <w:rFonts w:asciiTheme="majorHAnsi" w:hAnsiTheme="majorHAnsi" w:cstheme="majorHAnsi"/>
          <w:b/>
          <w:iCs/>
          <w:sz w:val="26"/>
          <w:szCs w:val="26"/>
        </w:rPr>
        <w:t xml:space="preserve">CỦA LUẬN ÁN </w:t>
      </w:r>
    </w:p>
    <w:p w14:paraId="12707905" w14:textId="77777777" w:rsidR="00844338" w:rsidRPr="00C728D0" w:rsidRDefault="00E53F6F" w:rsidP="00354DD1">
      <w:pPr>
        <w:widowControl w:val="0"/>
        <w:spacing w:before="120" w:after="0"/>
        <w:ind w:firstLine="0"/>
        <w:rPr>
          <w:rFonts w:asciiTheme="majorHAnsi" w:hAnsiTheme="majorHAnsi" w:cstheme="majorHAnsi"/>
          <w:b/>
          <w:i/>
          <w:iCs/>
          <w:sz w:val="26"/>
          <w:szCs w:val="26"/>
        </w:rPr>
      </w:pPr>
      <w:r w:rsidRPr="00C728D0">
        <w:rPr>
          <w:rFonts w:asciiTheme="majorHAnsi" w:hAnsiTheme="majorHAnsi" w:cstheme="majorHAnsi"/>
          <w:b/>
          <w:i/>
          <w:iCs/>
          <w:sz w:val="26"/>
          <w:szCs w:val="26"/>
          <w:lang w:val="en-GB"/>
        </w:rPr>
        <w:t>3.1</w:t>
      </w:r>
      <w:r w:rsidR="00136C22" w:rsidRPr="00C728D0">
        <w:rPr>
          <w:rFonts w:asciiTheme="majorHAnsi" w:hAnsiTheme="majorHAnsi" w:cstheme="majorHAnsi"/>
          <w:b/>
          <w:i/>
          <w:iCs/>
          <w:sz w:val="26"/>
          <w:szCs w:val="26"/>
          <w:lang w:val="en-GB"/>
        </w:rPr>
        <w:t>.</w:t>
      </w:r>
      <w:r w:rsidRPr="00C728D0">
        <w:rPr>
          <w:rFonts w:asciiTheme="majorHAnsi" w:hAnsiTheme="majorHAnsi" w:cstheme="majorHAnsi"/>
          <w:b/>
          <w:i/>
          <w:iCs/>
          <w:sz w:val="26"/>
          <w:szCs w:val="26"/>
          <w:lang w:val="en-GB"/>
        </w:rPr>
        <w:t xml:space="preserve"> </w:t>
      </w:r>
      <w:r w:rsidR="00095961" w:rsidRPr="00C728D0">
        <w:rPr>
          <w:rFonts w:asciiTheme="majorHAnsi" w:hAnsiTheme="majorHAnsi" w:cstheme="majorHAnsi"/>
          <w:b/>
          <w:i/>
          <w:iCs/>
          <w:sz w:val="26"/>
          <w:szCs w:val="26"/>
        </w:rPr>
        <w:t>Mục tiêu của luận án</w:t>
      </w:r>
    </w:p>
    <w:p w14:paraId="358FB06E" w14:textId="77777777" w:rsidR="00095961" w:rsidRDefault="00E53F6F" w:rsidP="00354DD1">
      <w:pPr>
        <w:widowControl w:val="0"/>
        <w:spacing w:before="120" w:after="0"/>
        <w:ind w:firstLine="0"/>
        <w:rPr>
          <w:rFonts w:asciiTheme="majorHAnsi" w:hAnsiTheme="majorHAnsi" w:cstheme="majorHAnsi"/>
          <w:b/>
          <w:i/>
          <w:iCs/>
          <w:sz w:val="26"/>
          <w:szCs w:val="26"/>
          <w:lang w:val="en-US"/>
        </w:rPr>
      </w:pPr>
      <w:r w:rsidRPr="00C728D0">
        <w:rPr>
          <w:rFonts w:asciiTheme="majorHAnsi" w:hAnsiTheme="majorHAnsi" w:cstheme="majorHAnsi"/>
          <w:b/>
          <w:i/>
          <w:iCs/>
          <w:sz w:val="26"/>
          <w:szCs w:val="26"/>
          <w:lang w:val="en-GB"/>
        </w:rPr>
        <w:t>3.2</w:t>
      </w:r>
      <w:r w:rsidR="00136C22" w:rsidRPr="00C728D0">
        <w:rPr>
          <w:rFonts w:asciiTheme="majorHAnsi" w:hAnsiTheme="majorHAnsi" w:cstheme="majorHAnsi"/>
          <w:b/>
          <w:i/>
          <w:iCs/>
          <w:sz w:val="26"/>
          <w:szCs w:val="26"/>
          <w:lang w:val="en-GB"/>
        </w:rPr>
        <w:t>.</w:t>
      </w:r>
      <w:r w:rsidRPr="00C728D0">
        <w:rPr>
          <w:rFonts w:asciiTheme="majorHAnsi" w:hAnsiTheme="majorHAnsi" w:cstheme="majorHAnsi"/>
          <w:b/>
          <w:i/>
          <w:iCs/>
          <w:sz w:val="26"/>
          <w:szCs w:val="26"/>
          <w:lang w:val="en-GB"/>
        </w:rPr>
        <w:t xml:space="preserve"> </w:t>
      </w:r>
      <w:r w:rsidR="00095961" w:rsidRPr="00C728D0">
        <w:rPr>
          <w:rFonts w:asciiTheme="majorHAnsi" w:hAnsiTheme="majorHAnsi" w:cstheme="majorHAnsi"/>
          <w:b/>
          <w:i/>
          <w:iCs/>
          <w:sz w:val="26"/>
          <w:szCs w:val="26"/>
        </w:rPr>
        <w:t>Nội dung</w:t>
      </w:r>
    </w:p>
    <w:p w14:paraId="5E60382A" w14:textId="5748E81F" w:rsidR="00D23B3A" w:rsidRPr="00D23B3A" w:rsidRDefault="00D23B3A" w:rsidP="00354DD1">
      <w:pPr>
        <w:widowControl w:val="0"/>
        <w:spacing w:before="120" w:after="0"/>
        <w:ind w:firstLine="0"/>
        <w:rPr>
          <w:rFonts w:asciiTheme="majorHAnsi" w:hAnsiTheme="majorHAnsi" w:cstheme="majorHAnsi"/>
          <w:b/>
          <w:i/>
          <w:iCs/>
          <w:sz w:val="26"/>
          <w:szCs w:val="26"/>
          <w:lang w:val="en-US"/>
        </w:rPr>
      </w:pPr>
      <w:r>
        <w:rPr>
          <w:rFonts w:asciiTheme="majorHAnsi" w:hAnsiTheme="majorHAnsi" w:cstheme="majorHAnsi"/>
          <w:b/>
          <w:i/>
          <w:iCs/>
          <w:sz w:val="26"/>
          <w:szCs w:val="26"/>
          <w:lang w:val="en-US"/>
        </w:rPr>
        <w:t>………</w:t>
      </w:r>
    </w:p>
    <w:p w14:paraId="6A5A7D1C" w14:textId="5DEC0570" w:rsidR="00E7718D" w:rsidRDefault="00B207D8" w:rsidP="00354DD1">
      <w:pPr>
        <w:widowControl w:val="0"/>
        <w:spacing w:before="120" w:after="0"/>
        <w:ind w:firstLine="0"/>
        <w:rPr>
          <w:rFonts w:asciiTheme="majorHAnsi" w:hAnsiTheme="majorHAnsi" w:cstheme="majorHAnsi"/>
          <w:b/>
          <w:i/>
          <w:iCs/>
          <w:sz w:val="26"/>
          <w:szCs w:val="26"/>
          <w:lang w:val="en-US"/>
        </w:rPr>
      </w:pPr>
      <w:r>
        <w:rPr>
          <w:rFonts w:asciiTheme="majorHAnsi" w:hAnsiTheme="majorHAnsi" w:cstheme="majorHAnsi"/>
          <w:b/>
          <w:i/>
          <w:iCs/>
          <w:sz w:val="26"/>
          <w:szCs w:val="26"/>
          <w:lang w:val="en-GB"/>
        </w:rPr>
        <w:t xml:space="preserve">3.3. </w:t>
      </w:r>
      <w:proofErr w:type="spellStart"/>
      <w:r w:rsidR="00E53F6F" w:rsidRPr="00C728D0">
        <w:rPr>
          <w:rFonts w:asciiTheme="majorHAnsi" w:hAnsiTheme="majorHAnsi" w:cstheme="majorHAnsi"/>
          <w:b/>
          <w:i/>
          <w:iCs/>
          <w:sz w:val="26"/>
          <w:szCs w:val="26"/>
          <w:lang w:val="en-GB"/>
        </w:rPr>
        <w:t>Cấu</w:t>
      </w:r>
      <w:proofErr w:type="spellEnd"/>
      <w:r w:rsidR="00E7718D" w:rsidRPr="00C728D0">
        <w:rPr>
          <w:rFonts w:asciiTheme="majorHAnsi" w:hAnsiTheme="majorHAnsi" w:cstheme="majorHAnsi"/>
          <w:b/>
          <w:i/>
          <w:iCs/>
          <w:sz w:val="26"/>
          <w:szCs w:val="26"/>
        </w:rPr>
        <w:t xml:space="preserve"> trúc dự kiến của luận án</w:t>
      </w:r>
    </w:p>
    <w:p w14:paraId="22FDD0B2" w14:textId="0A254996" w:rsidR="00D23B3A" w:rsidRPr="00D23B3A" w:rsidRDefault="00D23B3A" w:rsidP="00354DD1">
      <w:pPr>
        <w:widowControl w:val="0"/>
        <w:spacing w:before="120" w:after="0"/>
        <w:ind w:firstLine="0"/>
        <w:rPr>
          <w:rFonts w:asciiTheme="majorHAnsi" w:hAnsiTheme="majorHAnsi" w:cstheme="majorHAnsi"/>
          <w:b/>
          <w:i/>
          <w:iCs/>
          <w:sz w:val="26"/>
          <w:szCs w:val="26"/>
          <w:lang w:val="en-US"/>
        </w:rPr>
      </w:pPr>
      <w:r>
        <w:rPr>
          <w:rFonts w:asciiTheme="majorHAnsi" w:hAnsiTheme="majorHAnsi" w:cstheme="majorHAnsi"/>
          <w:b/>
          <w:i/>
          <w:iCs/>
          <w:sz w:val="26"/>
          <w:szCs w:val="26"/>
          <w:lang w:val="en-US"/>
        </w:rPr>
        <w:t>………</w:t>
      </w:r>
    </w:p>
    <w:p w14:paraId="7BDB6D42" w14:textId="77777777" w:rsidR="000F03FE" w:rsidRPr="00C728D0" w:rsidRDefault="00F41CF4" w:rsidP="00354DD1">
      <w:pPr>
        <w:widowControl w:val="0"/>
        <w:spacing w:before="120" w:after="0"/>
        <w:ind w:firstLine="0"/>
        <w:rPr>
          <w:rFonts w:asciiTheme="majorHAnsi" w:hAnsiTheme="majorHAnsi" w:cstheme="majorHAnsi"/>
          <w:b/>
          <w:iCs/>
          <w:sz w:val="26"/>
          <w:szCs w:val="26"/>
        </w:rPr>
      </w:pPr>
      <w:r w:rsidRPr="00C728D0">
        <w:rPr>
          <w:rFonts w:asciiTheme="majorHAnsi" w:hAnsiTheme="majorHAnsi" w:cstheme="majorHAnsi"/>
          <w:b/>
          <w:iCs/>
          <w:sz w:val="26"/>
          <w:szCs w:val="26"/>
        </w:rPr>
        <w:t>4</w:t>
      </w:r>
      <w:r w:rsidR="000F03FE" w:rsidRPr="00C728D0">
        <w:rPr>
          <w:rFonts w:asciiTheme="majorHAnsi" w:hAnsiTheme="majorHAnsi" w:cstheme="majorHAnsi"/>
          <w:b/>
          <w:iCs/>
          <w:sz w:val="26"/>
          <w:szCs w:val="26"/>
        </w:rPr>
        <w:t>. TIẾN ĐỘ THỰC HIỆN ĐỀ TÀI</w:t>
      </w:r>
    </w:p>
    <w:p w14:paraId="0C1EE557" w14:textId="77777777" w:rsidR="000F03FE" w:rsidRPr="00C728D0" w:rsidRDefault="00F41CF4" w:rsidP="00354DD1">
      <w:pPr>
        <w:widowControl w:val="0"/>
        <w:spacing w:before="120" w:after="0"/>
        <w:ind w:firstLine="0"/>
        <w:rPr>
          <w:rFonts w:asciiTheme="majorHAnsi" w:hAnsiTheme="majorHAnsi" w:cstheme="majorHAnsi"/>
          <w:b/>
          <w:iCs/>
          <w:sz w:val="26"/>
          <w:szCs w:val="26"/>
          <w:lang w:val="en-US"/>
        </w:rPr>
      </w:pPr>
      <w:r w:rsidRPr="00C728D0">
        <w:rPr>
          <w:rFonts w:asciiTheme="majorHAnsi" w:hAnsiTheme="majorHAnsi" w:cstheme="majorHAnsi"/>
          <w:b/>
          <w:iCs/>
          <w:sz w:val="26"/>
          <w:szCs w:val="26"/>
          <w:lang w:val="en-US"/>
        </w:rPr>
        <w:t>5</w:t>
      </w:r>
      <w:r w:rsidR="000F03FE" w:rsidRPr="00C728D0">
        <w:rPr>
          <w:rFonts w:asciiTheme="majorHAnsi" w:hAnsiTheme="majorHAnsi" w:cstheme="majorHAnsi"/>
          <w:b/>
          <w:iCs/>
          <w:sz w:val="26"/>
          <w:szCs w:val="26"/>
          <w:lang w:val="en-US"/>
        </w:rPr>
        <w:t>. DỰ KIẾN KẾT QUẢ ĐẠT ĐƯỢC</w:t>
      </w:r>
    </w:p>
    <w:p w14:paraId="29C56141" w14:textId="27497EA1" w:rsidR="00E30851" w:rsidRPr="00C728D0" w:rsidRDefault="00F41CF4" w:rsidP="00354DD1">
      <w:pPr>
        <w:widowControl w:val="0"/>
        <w:spacing w:before="120" w:after="0"/>
        <w:ind w:firstLine="0"/>
        <w:rPr>
          <w:rFonts w:asciiTheme="majorHAnsi" w:hAnsiTheme="majorHAnsi" w:cstheme="majorHAnsi"/>
          <w:b/>
          <w:iCs/>
          <w:sz w:val="26"/>
          <w:szCs w:val="26"/>
          <w:lang w:val="en-US"/>
        </w:rPr>
      </w:pPr>
      <w:r w:rsidRPr="00C728D0">
        <w:rPr>
          <w:rFonts w:asciiTheme="majorHAnsi" w:hAnsiTheme="majorHAnsi" w:cstheme="majorHAnsi"/>
          <w:b/>
          <w:iCs/>
          <w:sz w:val="26"/>
          <w:szCs w:val="26"/>
          <w:lang w:val="en-US"/>
        </w:rPr>
        <w:t>6</w:t>
      </w:r>
      <w:r w:rsidR="000F03FE" w:rsidRPr="00C728D0">
        <w:rPr>
          <w:rFonts w:asciiTheme="majorHAnsi" w:hAnsiTheme="majorHAnsi" w:cstheme="majorHAnsi"/>
          <w:b/>
          <w:iCs/>
          <w:sz w:val="26"/>
          <w:szCs w:val="26"/>
          <w:lang w:val="en-US"/>
        </w:rPr>
        <w:t>. DANH MỤC CÁC TÀI LIỆU THAM KHẢO MÀ NGƯỜI DỰ TUYỂN ĐÃ CẬP NHẬT LÀM CƠ SỞ ĐỀ XUẤT ĐỀ TÀI TIẾN SĨ</w:t>
      </w:r>
      <w:bookmarkEnd w:id="5"/>
    </w:p>
    <w:p w14:paraId="1F325684" w14:textId="77777777" w:rsidR="002108E6" w:rsidRPr="00C728D0" w:rsidRDefault="00F41CF4" w:rsidP="00354DD1">
      <w:pPr>
        <w:widowControl w:val="0"/>
        <w:spacing w:before="120" w:after="0"/>
        <w:ind w:firstLine="0"/>
        <w:rPr>
          <w:rFonts w:asciiTheme="majorHAnsi" w:hAnsiTheme="majorHAnsi" w:cstheme="majorHAnsi"/>
          <w:b/>
          <w:iCs/>
          <w:sz w:val="26"/>
          <w:szCs w:val="26"/>
          <w:lang w:val="en-US"/>
        </w:rPr>
      </w:pPr>
      <w:r w:rsidRPr="00C728D0">
        <w:rPr>
          <w:rFonts w:asciiTheme="majorHAnsi" w:hAnsiTheme="majorHAnsi" w:cstheme="majorHAnsi"/>
          <w:b/>
          <w:iCs/>
          <w:sz w:val="26"/>
          <w:szCs w:val="26"/>
          <w:lang w:val="en-US"/>
        </w:rPr>
        <w:t>7</w:t>
      </w:r>
      <w:r w:rsidR="002108E6" w:rsidRPr="00C728D0">
        <w:rPr>
          <w:rFonts w:asciiTheme="majorHAnsi" w:hAnsiTheme="majorHAnsi" w:cstheme="majorHAnsi"/>
          <w:b/>
          <w:iCs/>
          <w:sz w:val="26"/>
          <w:szCs w:val="26"/>
          <w:lang w:val="en-US"/>
        </w:rPr>
        <w:t xml:space="preserve">. </w:t>
      </w:r>
      <w:r w:rsidRPr="00C728D0">
        <w:rPr>
          <w:rFonts w:asciiTheme="majorHAnsi" w:hAnsiTheme="majorHAnsi" w:cstheme="majorHAnsi"/>
          <w:b/>
          <w:iCs/>
          <w:sz w:val="26"/>
          <w:szCs w:val="26"/>
          <w:lang w:val="en-US"/>
        </w:rPr>
        <w:t xml:space="preserve">CÁN BỘ </w:t>
      </w:r>
      <w:r w:rsidR="002108E6" w:rsidRPr="00C728D0">
        <w:rPr>
          <w:rFonts w:asciiTheme="majorHAnsi" w:hAnsiTheme="majorHAnsi" w:cstheme="majorHAnsi"/>
          <w:b/>
          <w:iCs/>
          <w:sz w:val="26"/>
          <w:szCs w:val="26"/>
          <w:lang w:val="en-US"/>
        </w:rPr>
        <w:t>HƯỚNG DẪN DỰ KIẾN</w:t>
      </w:r>
    </w:p>
    <w:p w14:paraId="4E300430" w14:textId="6211DCFF" w:rsidR="006A5AF8" w:rsidRPr="00C728D0" w:rsidRDefault="006A5AF8" w:rsidP="00354DD1">
      <w:pPr>
        <w:widowControl w:val="0"/>
        <w:tabs>
          <w:tab w:val="left" w:pos="720"/>
        </w:tabs>
        <w:spacing w:before="120" w:after="0"/>
        <w:ind w:firstLine="0"/>
        <w:rPr>
          <w:rFonts w:asciiTheme="majorHAnsi" w:hAnsiTheme="majorHAnsi" w:cstheme="majorHAnsi"/>
          <w:sz w:val="26"/>
          <w:szCs w:val="26"/>
          <w:lang w:val="en-US"/>
        </w:rPr>
      </w:pPr>
      <w:proofErr w:type="spellStart"/>
      <w:r w:rsidRPr="00C728D0">
        <w:rPr>
          <w:rFonts w:asciiTheme="majorHAnsi" w:hAnsiTheme="majorHAnsi" w:cstheme="majorHAnsi"/>
          <w:sz w:val="26"/>
          <w:szCs w:val="26"/>
          <w:lang w:val="en-US"/>
        </w:rPr>
        <w:t>Hướng</w:t>
      </w:r>
      <w:proofErr w:type="spellEnd"/>
      <w:r w:rsidRPr="00C728D0">
        <w:rPr>
          <w:rFonts w:asciiTheme="majorHAnsi" w:hAnsiTheme="majorHAnsi" w:cstheme="majorHAnsi"/>
          <w:sz w:val="26"/>
          <w:szCs w:val="26"/>
          <w:lang w:val="en-US"/>
        </w:rPr>
        <w:t xml:space="preserve"> </w:t>
      </w:r>
      <w:proofErr w:type="spellStart"/>
      <w:r w:rsidRPr="00C728D0">
        <w:rPr>
          <w:rFonts w:asciiTheme="majorHAnsi" w:hAnsiTheme="majorHAnsi" w:cstheme="majorHAnsi"/>
          <w:sz w:val="26"/>
          <w:szCs w:val="26"/>
          <w:lang w:val="en-US"/>
        </w:rPr>
        <w:t>dẫn</w:t>
      </w:r>
      <w:proofErr w:type="spellEnd"/>
      <w:r w:rsidRPr="00C728D0">
        <w:rPr>
          <w:rFonts w:asciiTheme="majorHAnsi" w:hAnsiTheme="majorHAnsi" w:cstheme="majorHAnsi"/>
          <w:sz w:val="26"/>
          <w:szCs w:val="26"/>
          <w:lang w:val="en-US"/>
        </w:rPr>
        <w:t xml:space="preserve"> 1:</w:t>
      </w:r>
    </w:p>
    <w:p w14:paraId="1B6314CC" w14:textId="5C922B99" w:rsidR="00490403" w:rsidRPr="00C728D0" w:rsidRDefault="00490403" w:rsidP="00354DD1">
      <w:pPr>
        <w:widowControl w:val="0"/>
        <w:tabs>
          <w:tab w:val="left" w:pos="720"/>
        </w:tabs>
        <w:spacing w:before="120" w:after="0"/>
        <w:rPr>
          <w:rFonts w:asciiTheme="majorHAnsi" w:hAnsiTheme="majorHAnsi" w:cstheme="majorHAnsi"/>
          <w:sz w:val="26"/>
          <w:szCs w:val="26"/>
          <w:lang w:val="en-US"/>
        </w:rPr>
      </w:pPr>
      <w:proofErr w:type="spellStart"/>
      <w:r w:rsidRPr="00C728D0">
        <w:rPr>
          <w:rFonts w:asciiTheme="majorHAnsi" w:hAnsiTheme="majorHAnsi" w:cstheme="majorHAnsi"/>
          <w:sz w:val="26"/>
          <w:szCs w:val="26"/>
          <w:lang w:val="en-US"/>
        </w:rPr>
        <w:t>Họ</w:t>
      </w:r>
      <w:proofErr w:type="spellEnd"/>
      <w:r w:rsidRPr="00C728D0">
        <w:rPr>
          <w:rFonts w:asciiTheme="majorHAnsi" w:hAnsiTheme="majorHAnsi" w:cstheme="majorHAnsi"/>
          <w:sz w:val="26"/>
          <w:szCs w:val="26"/>
          <w:lang w:val="en-US"/>
        </w:rPr>
        <w:t xml:space="preserve"> </w:t>
      </w:r>
      <w:proofErr w:type="spellStart"/>
      <w:r w:rsidRPr="00C728D0">
        <w:rPr>
          <w:rFonts w:asciiTheme="majorHAnsi" w:hAnsiTheme="majorHAnsi" w:cstheme="majorHAnsi"/>
          <w:sz w:val="26"/>
          <w:szCs w:val="26"/>
          <w:lang w:val="en-US"/>
        </w:rPr>
        <w:t>và</w:t>
      </w:r>
      <w:proofErr w:type="spellEnd"/>
      <w:r w:rsidRPr="00C728D0">
        <w:rPr>
          <w:rFonts w:asciiTheme="majorHAnsi" w:hAnsiTheme="majorHAnsi" w:cstheme="majorHAnsi"/>
          <w:sz w:val="26"/>
          <w:szCs w:val="26"/>
          <w:lang w:val="en-US"/>
        </w:rPr>
        <w:t xml:space="preserve"> </w:t>
      </w:r>
      <w:proofErr w:type="spellStart"/>
      <w:r w:rsidRPr="00C728D0">
        <w:rPr>
          <w:rFonts w:asciiTheme="majorHAnsi" w:hAnsiTheme="majorHAnsi" w:cstheme="majorHAnsi"/>
          <w:sz w:val="26"/>
          <w:szCs w:val="26"/>
          <w:lang w:val="en-US"/>
        </w:rPr>
        <w:t>tên</w:t>
      </w:r>
      <w:proofErr w:type="spellEnd"/>
      <w:r w:rsidRPr="00C728D0">
        <w:rPr>
          <w:rFonts w:asciiTheme="majorHAnsi" w:hAnsiTheme="majorHAnsi" w:cstheme="majorHAnsi"/>
          <w:sz w:val="26"/>
          <w:szCs w:val="26"/>
          <w:lang w:val="en-US"/>
        </w:rPr>
        <w:t xml:space="preserve">: </w:t>
      </w:r>
    </w:p>
    <w:p w14:paraId="43219C8B" w14:textId="6E9F7A59" w:rsidR="00490403" w:rsidRPr="00C728D0" w:rsidRDefault="00490403" w:rsidP="00354DD1">
      <w:pPr>
        <w:widowControl w:val="0"/>
        <w:tabs>
          <w:tab w:val="left" w:pos="720"/>
        </w:tabs>
        <w:spacing w:before="120" w:after="0"/>
        <w:rPr>
          <w:rFonts w:asciiTheme="majorHAnsi" w:hAnsiTheme="majorHAnsi" w:cstheme="majorHAnsi"/>
          <w:sz w:val="26"/>
          <w:szCs w:val="26"/>
          <w:lang w:val="en-US"/>
        </w:rPr>
      </w:pPr>
      <w:proofErr w:type="spellStart"/>
      <w:r w:rsidRPr="00C728D0">
        <w:rPr>
          <w:rFonts w:asciiTheme="majorHAnsi" w:hAnsiTheme="majorHAnsi" w:cstheme="majorHAnsi"/>
          <w:sz w:val="26"/>
          <w:szCs w:val="26"/>
          <w:lang w:val="en-US"/>
        </w:rPr>
        <w:t>Cơ</w:t>
      </w:r>
      <w:proofErr w:type="spellEnd"/>
      <w:r w:rsidRPr="00C728D0">
        <w:rPr>
          <w:rFonts w:asciiTheme="majorHAnsi" w:hAnsiTheme="majorHAnsi" w:cstheme="majorHAnsi"/>
          <w:sz w:val="26"/>
          <w:szCs w:val="26"/>
          <w:lang w:val="en-US"/>
        </w:rPr>
        <w:t xml:space="preserve"> </w:t>
      </w:r>
      <w:proofErr w:type="spellStart"/>
      <w:r w:rsidRPr="00C728D0">
        <w:rPr>
          <w:rFonts w:asciiTheme="majorHAnsi" w:hAnsiTheme="majorHAnsi" w:cstheme="majorHAnsi"/>
          <w:sz w:val="26"/>
          <w:szCs w:val="26"/>
          <w:lang w:val="en-US"/>
        </w:rPr>
        <w:t>quan</w:t>
      </w:r>
      <w:proofErr w:type="spellEnd"/>
      <w:r w:rsidRPr="00C728D0">
        <w:rPr>
          <w:rFonts w:asciiTheme="majorHAnsi" w:hAnsiTheme="majorHAnsi" w:cstheme="majorHAnsi"/>
          <w:sz w:val="26"/>
          <w:szCs w:val="26"/>
          <w:lang w:val="en-US"/>
        </w:rPr>
        <w:t xml:space="preserve"> </w:t>
      </w:r>
      <w:proofErr w:type="spellStart"/>
      <w:r w:rsidRPr="00C728D0">
        <w:rPr>
          <w:rFonts w:asciiTheme="majorHAnsi" w:hAnsiTheme="majorHAnsi" w:cstheme="majorHAnsi"/>
          <w:sz w:val="26"/>
          <w:szCs w:val="26"/>
          <w:lang w:val="en-US"/>
        </w:rPr>
        <w:t>công</w:t>
      </w:r>
      <w:proofErr w:type="spellEnd"/>
      <w:r w:rsidRPr="00C728D0">
        <w:rPr>
          <w:rFonts w:asciiTheme="majorHAnsi" w:hAnsiTheme="majorHAnsi" w:cstheme="majorHAnsi"/>
          <w:sz w:val="26"/>
          <w:szCs w:val="26"/>
          <w:lang w:val="en-US"/>
        </w:rPr>
        <w:t xml:space="preserve"> </w:t>
      </w:r>
      <w:proofErr w:type="spellStart"/>
      <w:r w:rsidRPr="00C728D0">
        <w:rPr>
          <w:rFonts w:asciiTheme="majorHAnsi" w:hAnsiTheme="majorHAnsi" w:cstheme="majorHAnsi"/>
          <w:sz w:val="26"/>
          <w:szCs w:val="26"/>
          <w:lang w:val="en-US"/>
        </w:rPr>
        <w:t>tác</w:t>
      </w:r>
      <w:proofErr w:type="spellEnd"/>
      <w:r w:rsidRPr="00C728D0">
        <w:rPr>
          <w:rFonts w:asciiTheme="majorHAnsi" w:hAnsiTheme="majorHAnsi" w:cstheme="majorHAnsi"/>
          <w:sz w:val="26"/>
          <w:szCs w:val="26"/>
          <w:lang w:val="en-US"/>
        </w:rPr>
        <w:t xml:space="preserve">: </w:t>
      </w:r>
    </w:p>
    <w:p w14:paraId="1E429D81" w14:textId="74FDC685" w:rsidR="006A5AF8" w:rsidRPr="00C728D0" w:rsidRDefault="006A5AF8" w:rsidP="00354DD1">
      <w:pPr>
        <w:widowControl w:val="0"/>
        <w:tabs>
          <w:tab w:val="left" w:pos="720"/>
        </w:tabs>
        <w:spacing w:before="120" w:after="0"/>
        <w:ind w:firstLine="0"/>
        <w:rPr>
          <w:rFonts w:asciiTheme="majorHAnsi" w:hAnsiTheme="majorHAnsi" w:cstheme="majorHAnsi"/>
          <w:sz w:val="26"/>
          <w:szCs w:val="26"/>
          <w:lang w:val="en-US"/>
        </w:rPr>
      </w:pPr>
      <w:proofErr w:type="spellStart"/>
      <w:r w:rsidRPr="00C728D0">
        <w:rPr>
          <w:rFonts w:asciiTheme="majorHAnsi" w:hAnsiTheme="majorHAnsi" w:cstheme="majorHAnsi"/>
          <w:sz w:val="26"/>
          <w:szCs w:val="26"/>
          <w:lang w:val="en-US"/>
        </w:rPr>
        <w:t>Hướng</w:t>
      </w:r>
      <w:proofErr w:type="spellEnd"/>
      <w:r w:rsidRPr="00C728D0">
        <w:rPr>
          <w:rFonts w:asciiTheme="majorHAnsi" w:hAnsiTheme="majorHAnsi" w:cstheme="majorHAnsi"/>
          <w:sz w:val="26"/>
          <w:szCs w:val="26"/>
          <w:lang w:val="en-US"/>
        </w:rPr>
        <w:t xml:space="preserve"> </w:t>
      </w:r>
      <w:proofErr w:type="spellStart"/>
      <w:r w:rsidRPr="00C728D0">
        <w:rPr>
          <w:rFonts w:asciiTheme="majorHAnsi" w:hAnsiTheme="majorHAnsi" w:cstheme="majorHAnsi"/>
          <w:sz w:val="26"/>
          <w:szCs w:val="26"/>
          <w:lang w:val="en-US"/>
        </w:rPr>
        <w:t>dẫn</w:t>
      </w:r>
      <w:proofErr w:type="spellEnd"/>
      <w:r w:rsidRPr="00C728D0">
        <w:rPr>
          <w:rFonts w:asciiTheme="majorHAnsi" w:hAnsiTheme="majorHAnsi" w:cstheme="majorHAnsi"/>
          <w:sz w:val="26"/>
          <w:szCs w:val="26"/>
          <w:lang w:val="en-US"/>
        </w:rPr>
        <w:t xml:space="preserve"> 2:</w:t>
      </w:r>
    </w:p>
    <w:p w14:paraId="6A3E35F6" w14:textId="7725AC81" w:rsidR="006A5AF8" w:rsidRPr="00C728D0" w:rsidRDefault="006A5AF8" w:rsidP="00354DD1">
      <w:pPr>
        <w:widowControl w:val="0"/>
        <w:tabs>
          <w:tab w:val="left" w:pos="720"/>
        </w:tabs>
        <w:spacing w:before="120" w:after="0"/>
        <w:rPr>
          <w:rFonts w:asciiTheme="majorHAnsi" w:hAnsiTheme="majorHAnsi" w:cstheme="majorHAnsi"/>
          <w:sz w:val="26"/>
          <w:szCs w:val="26"/>
          <w:lang w:val="en-US"/>
        </w:rPr>
      </w:pPr>
      <w:proofErr w:type="spellStart"/>
      <w:r w:rsidRPr="00C728D0">
        <w:rPr>
          <w:rFonts w:asciiTheme="majorHAnsi" w:hAnsiTheme="majorHAnsi" w:cstheme="majorHAnsi"/>
          <w:sz w:val="26"/>
          <w:szCs w:val="26"/>
          <w:lang w:val="en-US"/>
        </w:rPr>
        <w:t>Họ</w:t>
      </w:r>
      <w:proofErr w:type="spellEnd"/>
      <w:r w:rsidRPr="00C728D0">
        <w:rPr>
          <w:rFonts w:asciiTheme="majorHAnsi" w:hAnsiTheme="majorHAnsi" w:cstheme="majorHAnsi"/>
          <w:sz w:val="26"/>
          <w:szCs w:val="26"/>
          <w:lang w:val="en-US"/>
        </w:rPr>
        <w:t xml:space="preserve"> </w:t>
      </w:r>
      <w:proofErr w:type="spellStart"/>
      <w:r w:rsidRPr="00C728D0">
        <w:rPr>
          <w:rFonts w:asciiTheme="majorHAnsi" w:hAnsiTheme="majorHAnsi" w:cstheme="majorHAnsi"/>
          <w:sz w:val="26"/>
          <w:szCs w:val="26"/>
          <w:lang w:val="en-US"/>
        </w:rPr>
        <w:t>và</w:t>
      </w:r>
      <w:proofErr w:type="spellEnd"/>
      <w:r w:rsidRPr="00C728D0">
        <w:rPr>
          <w:rFonts w:asciiTheme="majorHAnsi" w:hAnsiTheme="majorHAnsi" w:cstheme="majorHAnsi"/>
          <w:sz w:val="26"/>
          <w:szCs w:val="26"/>
          <w:lang w:val="en-US"/>
        </w:rPr>
        <w:t xml:space="preserve"> </w:t>
      </w:r>
      <w:proofErr w:type="spellStart"/>
      <w:r w:rsidRPr="00C728D0">
        <w:rPr>
          <w:rFonts w:asciiTheme="majorHAnsi" w:hAnsiTheme="majorHAnsi" w:cstheme="majorHAnsi"/>
          <w:sz w:val="26"/>
          <w:szCs w:val="26"/>
          <w:lang w:val="en-US"/>
        </w:rPr>
        <w:t>tên</w:t>
      </w:r>
      <w:proofErr w:type="spellEnd"/>
      <w:r w:rsidRPr="00C728D0">
        <w:rPr>
          <w:rFonts w:asciiTheme="majorHAnsi" w:hAnsiTheme="majorHAnsi" w:cstheme="majorHAnsi"/>
          <w:sz w:val="26"/>
          <w:szCs w:val="26"/>
          <w:lang w:val="en-US"/>
        </w:rPr>
        <w:t xml:space="preserve">: </w:t>
      </w:r>
    </w:p>
    <w:p w14:paraId="6FA90EAF" w14:textId="7B57BA95" w:rsidR="006A5AF8" w:rsidRPr="00C728D0" w:rsidRDefault="006A5AF8" w:rsidP="00354DD1">
      <w:pPr>
        <w:widowControl w:val="0"/>
        <w:tabs>
          <w:tab w:val="left" w:pos="720"/>
        </w:tabs>
        <w:spacing w:before="120" w:after="0"/>
        <w:rPr>
          <w:rFonts w:asciiTheme="majorHAnsi" w:hAnsiTheme="majorHAnsi" w:cstheme="majorHAnsi"/>
          <w:sz w:val="26"/>
          <w:szCs w:val="26"/>
          <w:lang w:val="en-US"/>
        </w:rPr>
      </w:pPr>
      <w:proofErr w:type="spellStart"/>
      <w:r w:rsidRPr="00C728D0">
        <w:rPr>
          <w:rFonts w:asciiTheme="majorHAnsi" w:hAnsiTheme="majorHAnsi" w:cstheme="majorHAnsi"/>
          <w:sz w:val="26"/>
          <w:szCs w:val="26"/>
          <w:lang w:val="en-US"/>
        </w:rPr>
        <w:t>Cơ</w:t>
      </w:r>
      <w:proofErr w:type="spellEnd"/>
      <w:r w:rsidRPr="00C728D0">
        <w:rPr>
          <w:rFonts w:asciiTheme="majorHAnsi" w:hAnsiTheme="majorHAnsi" w:cstheme="majorHAnsi"/>
          <w:sz w:val="26"/>
          <w:szCs w:val="26"/>
          <w:lang w:val="en-US"/>
        </w:rPr>
        <w:t xml:space="preserve"> </w:t>
      </w:r>
      <w:proofErr w:type="spellStart"/>
      <w:r w:rsidRPr="00C728D0">
        <w:rPr>
          <w:rFonts w:asciiTheme="majorHAnsi" w:hAnsiTheme="majorHAnsi" w:cstheme="majorHAnsi"/>
          <w:sz w:val="26"/>
          <w:szCs w:val="26"/>
          <w:lang w:val="en-US"/>
        </w:rPr>
        <w:t>quan</w:t>
      </w:r>
      <w:proofErr w:type="spellEnd"/>
      <w:r w:rsidRPr="00C728D0">
        <w:rPr>
          <w:rFonts w:asciiTheme="majorHAnsi" w:hAnsiTheme="majorHAnsi" w:cstheme="majorHAnsi"/>
          <w:sz w:val="26"/>
          <w:szCs w:val="26"/>
          <w:lang w:val="en-US"/>
        </w:rPr>
        <w:t xml:space="preserve"> </w:t>
      </w:r>
      <w:proofErr w:type="spellStart"/>
      <w:r w:rsidRPr="00C728D0">
        <w:rPr>
          <w:rFonts w:asciiTheme="majorHAnsi" w:hAnsiTheme="majorHAnsi" w:cstheme="majorHAnsi"/>
          <w:sz w:val="26"/>
          <w:szCs w:val="26"/>
          <w:lang w:val="en-US"/>
        </w:rPr>
        <w:t>công</w:t>
      </w:r>
      <w:proofErr w:type="spellEnd"/>
      <w:r w:rsidRPr="00C728D0">
        <w:rPr>
          <w:rFonts w:asciiTheme="majorHAnsi" w:hAnsiTheme="majorHAnsi" w:cstheme="majorHAnsi"/>
          <w:sz w:val="26"/>
          <w:szCs w:val="26"/>
          <w:lang w:val="en-US"/>
        </w:rPr>
        <w:t xml:space="preserve"> </w:t>
      </w:r>
      <w:proofErr w:type="spellStart"/>
      <w:r w:rsidRPr="00C728D0">
        <w:rPr>
          <w:rFonts w:asciiTheme="majorHAnsi" w:hAnsiTheme="majorHAnsi" w:cstheme="majorHAnsi"/>
          <w:sz w:val="26"/>
          <w:szCs w:val="26"/>
          <w:lang w:val="en-US"/>
        </w:rPr>
        <w:t>tác</w:t>
      </w:r>
      <w:proofErr w:type="spellEnd"/>
      <w:r w:rsidRPr="00C728D0">
        <w:rPr>
          <w:rFonts w:asciiTheme="majorHAnsi" w:hAnsiTheme="majorHAnsi" w:cstheme="majorHAnsi"/>
          <w:sz w:val="26"/>
          <w:szCs w:val="26"/>
          <w:lang w:val="en-US"/>
        </w:rPr>
        <w:t xml:space="preserve">: </w:t>
      </w:r>
    </w:p>
    <w:p w14:paraId="7B7F5071" w14:textId="77777777" w:rsidR="002108E6" w:rsidRPr="00C728D0" w:rsidRDefault="002108E6" w:rsidP="00354DD1">
      <w:pPr>
        <w:widowControl w:val="0"/>
        <w:tabs>
          <w:tab w:val="left" w:pos="720"/>
        </w:tabs>
        <w:spacing w:before="120" w:after="0"/>
        <w:ind w:firstLine="0"/>
        <w:rPr>
          <w:rFonts w:asciiTheme="majorHAnsi" w:hAnsiTheme="majorHAnsi" w:cstheme="majorHAnsi"/>
          <w:sz w:val="26"/>
          <w:szCs w:val="26"/>
          <w:lang w:val="en-US"/>
        </w:rPr>
      </w:pPr>
    </w:p>
    <w:p w14:paraId="5E3DF7FC" w14:textId="07AA1D93" w:rsidR="00F93194" w:rsidRPr="00F04221" w:rsidRDefault="00DD3704" w:rsidP="00F04221">
      <w:pPr>
        <w:widowControl w:val="0"/>
        <w:spacing w:before="120" w:after="0"/>
        <w:ind w:left="3600"/>
        <w:rPr>
          <w:rFonts w:asciiTheme="majorHAnsi" w:hAnsiTheme="majorHAnsi" w:cstheme="majorHAnsi"/>
          <w:i/>
          <w:sz w:val="26"/>
          <w:szCs w:val="26"/>
          <w:lang w:val="en-US"/>
        </w:rPr>
      </w:pPr>
      <w:proofErr w:type="spellStart"/>
      <w:r w:rsidRPr="00F04221">
        <w:rPr>
          <w:rFonts w:asciiTheme="majorHAnsi" w:hAnsiTheme="majorHAnsi" w:cstheme="majorHAnsi"/>
          <w:i/>
          <w:sz w:val="26"/>
          <w:szCs w:val="26"/>
          <w:lang w:val="en-US"/>
        </w:rPr>
        <w:t>Lâm</w:t>
      </w:r>
      <w:proofErr w:type="spellEnd"/>
      <w:r w:rsidRPr="00F04221">
        <w:rPr>
          <w:rFonts w:asciiTheme="majorHAnsi" w:hAnsiTheme="majorHAnsi" w:cstheme="majorHAnsi"/>
          <w:i/>
          <w:sz w:val="26"/>
          <w:szCs w:val="26"/>
          <w:lang w:val="en-US"/>
        </w:rPr>
        <w:t xml:space="preserve"> </w:t>
      </w:r>
      <w:proofErr w:type="spellStart"/>
      <w:r w:rsidRPr="00F04221">
        <w:rPr>
          <w:rFonts w:asciiTheme="majorHAnsi" w:hAnsiTheme="majorHAnsi" w:cstheme="majorHAnsi"/>
          <w:i/>
          <w:sz w:val="26"/>
          <w:szCs w:val="26"/>
          <w:lang w:val="en-US"/>
        </w:rPr>
        <w:t>Đồng</w:t>
      </w:r>
      <w:proofErr w:type="spellEnd"/>
      <w:r w:rsidR="00490403" w:rsidRPr="00F04221">
        <w:rPr>
          <w:rFonts w:asciiTheme="majorHAnsi" w:hAnsiTheme="majorHAnsi" w:cstheme="majorHAnsi"/>
          <w:i/>
          <w:sz w:val="26"/>
          <w:szCs w:val="26"/>
          <w:lang w:val="en-US"/>
        </w:rPr>
        <w:t xml:space="preserve">, </w:t>
      </w:r>
      <w:proofErr w:type="spellStart"/>
      <w:r w:rsidR="00490403" w:rsidRPr="00F04221">
        <w:rPr>
          <w:rFonts w:asciiTheme="majorHAnsi" w:hAnsiTheme="majorHAnsi" w:cstheme="majorHAnsi"/>
          <w:i/>
          <w:sz w:val="26"/>
          <w:szCs w:val="26"/>
          <w:lang w:val="en-US"/>
        </w:rPr>
        <w:t>ngày</w:t>
      </w:r>
      <w:proofErr w:type="spellEnd"/>
      <w:r w:rsidR="00490403" w:rsidRPr="00F04221">
        <w:rPr>
          <w:rFonts w:asciiTheme="majorHAnsi" w:hAnsiTheme="majorHAnsi" w:cstheme="majorHAnsi"/>
          <w:i/>
          <w:sz w:val="26"/>
          <w:szCs w:val="26"/>
          <w:lang w:val="en-US"/>
        </w:rPr>
        <w:t xml:space="preserve"> </w:t>
      </w:r>
      <w:r w:rsidR="00F04221" w:rsidRPr="00F04221">
        <w:rPr>
          <w:rFonts w:asciiTheme="majorHAnsi" w:hAnsiTheme="majorHAnsi" w:cstheme="majorHAnsi"/>
          <w:i/>
          <w:sz w:val="26"/>
          <w:szCs w:val="26"/>
          <w:lang w:val="en-US"/>
        </w:rPr>
        <w:t>….</w:t>
      </w:r>
      <w:r w:rsidR="00205DB9" w:rsidRPr="00F04221">
        <w:rPr>
          <w:rFonts w:asciiTheme="majorHAnsi" w:hAnsiTheme="majorHAnsi" w:cstheme="majorHAnsi"/>
          <w:i/>
          <w:sz w:val="26"/>
          <w:szCs w:val="26"/>
          <w:lang w:val="en-US"/>
        </w:rPr>
        <w:t xml:space="preserve"> </w:t>
      </w:r>
      <w:proofErr w:type="spellStart"/>
      <w:r w:rsidR="00205DB9" w:rsidRPr="00F04221">
        <w:rPr>
          <w:rFonts w:asciiTheme="majorHAnsi" w:hAnsiTheme="majorHAnsi" w:cstheme="majorHAnsi"/>
          <w:i/>
          <w:sz w:val="26"/>
          <w:szCs w:val="26"/>
          <w:lang w:val="en-US"/>
        </w:rPr>
        <w:t>tháng</w:t>
      </w:r>
      <w:proofErr w:type="spellEnd"/>
      <w:r w:rsidR="00205DB9" w:rsidRPr="00F04221">
        <w:rPr>
          <w:rFonts w:asciiTheme="majorHAnsi" w:hAnsiTheme="majorHAnsi" w:cstheme="majorHAnsi"/>
          <w:i/>
          <w:sz w:val="26"/>
          <w:szCs w:val="26"/>
          <w:lang w:val="en-US"/>
        </w:rPr>
        <w:t xml:space="preserve"> </w:t>
      </w:r>
      <w:r w:rsidR="00F04221" w:rsidRPr="00F04221">
        <w:rPr>
          <w:rFonts w:asciiTheme="majorHAnsi" w:hAnsiTheme="majorHAnsi" w:cstheme="majorHAnsi"/>
          <w:i/>
          <w:sz w:val="26"/>
          <w:szCs w:val="26"/>
          <w:lang w:val="en-US"/>
        </w:rPr>
        <w:t>….</w:t>
      </w:r>
      <w:r w:rsidR="00205DB9" w:rsidRPr="00F04221">
        <w:rPr>
          <w:rFonts w:asciiTheme="majorHAnsi" w:hAnsiTheme="majorHAnsi" w:cstheme="majorHAnsi"/>
          <w:i/>
          <w:sz w:val="26"/>
          <w:szCs w:val="26"/>
          <w:lang w:val="en-US"/>
        </w:rPr>
        <w:t xml:space="preserve"> </w:t>
      </w:r>
      <w:proofErr w:type="spellStart"/>
      <w:r w:rsidR="00205DB9" w:rsidRPr="00F04221">
        <w:rPr>
          <w:rFonts w:asciiTheme="majorHAnsi" w:hAnsiTheme="majorHAnsi" w:cstheme="majorHAnsi"/>
          <w:i/>
          <w:sz w:val="26"/>
          <w:szCs w:val="26"/>
          <w:lang w:val="en-US"/>
        </w:rPr>
        <w:t>năm</w:t>
      </w:r>
      <w:proofErr w:type="spellEnd"/>
      <w:r w:rsidR="00205DB9" w:rsidRPr="00F04221">
        <w:rPr>
          <w:rFonts w:asciiTheme="majorHAnsi" w:hAnsiTheme="majorHAnsi" w:cstheme="majorHAnsi"/>
          <w:i/>
          <w:sz w:val="26"/>
          <w:szCs w:val="26"/>
          <w:lang w:val="en-US"/>
        </w:rPr>
        <w:t xml:space="preserve"> 2</w:t>
      </w:r>
      <w:r w:rsidR="004D348F" w:rsidRPr="00F04221">
        <w:rPr>
          <w:rFonts w:asciiTheme="majorHAnsi" w:hAnsiTheme="majorHAnsi" w:cstheme="majorHAnsi"/>
          <w:i/>
          <w:sz w:val="26"/>
          <w:szCs w:val="26"/>
          <w:lang w:val="en-US"/>
        </w:rPr>
        <w:t>0</w:t>
      </w:r>
      <w:r w:rsidR="00430598">
        <w:rPr>
          <w:rFonts w:asciiTheme="majorHAnsi" w:hAnsiTheme="majorHAnsi" w:cstheme="majorHAnsi"/>
          <w:i/>
          <w:sz w:val="26"/>
          <w:szCs w:val="26"/>
          <w:lang w:val="en-US"/>
        </w:rPr>
        <w:t>….</w:t>
      </w:r>
    </w:p>
    <w:p w14:paraId="0A5F5EFC" w14:textId="77777777" w:rsidR="00BC2C4A" w:rsidRPr="00C728D0" w:rsidRDefault="00BC2C4A" w:rsidP="00354DD1">
      <w:pPr>
        <w:widowControl w:val="0"/>
        <w:spacing w:before="120" w:after="0"/>
        <w:ind w:firstLine="4962"/>
        <w:jc w:val="center"/>
        <w:rPr>
          <w:rFonts w:asciiTheme="majorHAnsi" w:hAnsiTheme="majorHAnsi" w:cstheme="majorHAnsi"/>
          <w:sz w:val="26"/>
          <w:szCs w:val="26"/>
          <w:lang w:val="en-US"/>
        </w:rPr>
      </w:pPr>
      <w:proofErr w:type="spellStart"/>
      <w:r w:rsidRPr="00C728D0">
        <w:rPr>
          <w:rFonts w:asciiTheme="majorHAnsi" w:hAnsiTheme="majorHAnsi" w:cstheme="majorHAnsi"/>
          <w:sz w:val="26"/>
          <w:szCs w:val="26"/>
          <w:lang w:val="en-US"/>
        </w:rPr>
        <w:t>Người</w:t>
      </w:r>
      <w:proofErr w:type="spellEnd"/>
      <w:r w:rsidRPr="00C728D0">
        <w:rPr>
          <w:rFonts w:asciiTheme="majorHAnsi" w:hAnsiTheme="majorHAnsi" w:cstheme="majorHAnsi"/>
          <w:sz w:val="26"/>
          <w:szCs w:val="26"/>
          <w:lang w:val="en-US"/>
        </w:rPr>
        <w:t xml:space="preserve"> </w:t>
      </w:r>
      <w:proofErr w:type="spellStart"/>
      <w:r w:rsidRPr="00C728D0">
        <w:rPr>
          <w:rFonts w:asciiTheme="majorHAnsi" w:hAnsiTheme="majorHAnsi" w:cstheme="majorHAnsi"/>
          <w:sz w:val="26"/>
          <w:szCs w:val="26"/>
          <w:lang w:val="en-US"/>
        </w:rPr>
        <w:t>dự</w:t>
      </w:r>
      <w:proofErr w:type="spellEnd"/>
      <w:r w:rsidRPr="00C728D0">
        <w:rPr>
          <w:rFonts w:asciiTheme="majorHAnsi" w:hAnsiTheme="majorHAnsi" w:cstheme="majorHAnsi"/>
          <w:sz w:val="26"/>
          <w:szCs w:val="26"/>
          <w:lang w:val="en-US"/>
        </w:rPr>
        <w:t xml:space="preserve"> </w:t>
      </w:r>
      <w:proofErr w:type="spellStart"/>
      <w:r w:rsidRPr="00C728D0">
        <w:rPr>
          <w:rFonts w:asciiTheme="majorHAnsi" w:hAnsiTheme="majorHAnsi" w:cstheme="majorHAnsi"/>
          <w:sz w:val="26"/>
          <w:szCs w:val="26"/>
          <w:lang w:val="en-US"/>
        </w:rPr>
        <w:t>tuyển</w:t>
      </w:r>
      <w:proofErr w:type="spellEnd"/>
    </w:p>
    <w:sectPr w:rsidR="00BC2C4A" w:rsidRPr="00C728D0" w:rsidSect="00BC35B6">
      <w:footerReference w:type="default" r:id="rId14"/>
      <w:endnotePr>
        <w:numFmt w:val="decimal"/>
      </w:endnotePr>
      <w:pgSz w:w="12240" w:h="15840"/>
      <w:pgMar w:top="1418" w:right="1134" w:bottom="851" w:left="1985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31447B" w14:textId="77777777" w:rsidR="00CF2667" w:rsidRDefault="00CF2667" w:rsidP="00FB291B">
      <w:pPr>
        <w:spacing w:after="0" w:line="240" w:lineRule="auto"/>
      </w:pPr>
      <w:r>
        <w:separator/>
      </w:r>
    </w:p>
  </w:endnote>
  <w:endnote w:type="continuationSeparator" w:id="0">
    <w:p w14:paraId="2F945562" w14:textId="77777777" w:rsidR="00CF2667" w:rsidRDefault="00CF2667" w:rsidP="00FB29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A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47A780" w14:textId="77777777" w:rsidR="00C728D0" w:rsidRDefault="00C728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A5AE61" w14:textId="77777777" w:rsidR="00C728D0" w:rsidRPr="00F80446" w:rsidRDefault="00C728D0">
    <w:pPr>
      <w:pStyle w:val="Footer"/>
      <w:jc w:val="right"/>
      <w:rPr>
        <w:lang w:val="en-US"/>
      </w:rPr>
    </w:pPr>
  </w:p>
  <w:p w14:paraId="021F8A78" w14:textId="77777777" w:rsidR="00C728D0" w:rsidRDefault="00C728D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25BF5F" w14:textId="77777777" w:rsidR="00C728D0" w:rsidRDefault="00C728D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55404473"/>
      <w:docPartObj>
        <w:docPartGallery w:val="Page Numbers (Bottom of Page)"/>
        <w:docPartUnique/>
      </w:docPartObj>
    </w:sdtPr>
    <w:sdtEndPr/>
    <w:sdtContent>
      <w:p w14:paraId="38630B54" w14:textId="738193CD" w:rsidR="00C728D0" w:rsidRDefault="00C728D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41C3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AB67653" w14:textId="77777777" w:rsidR="00C728D0" w:rsidRDefault="00C728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B57652" w14:textId="77777777" w:rsidR="00CF2667" w:rsidRDefault="00CF2667" w:rsidP="00FB291B">
      <w:pPr>
        <w:spacing w:after="0" w:line="240" w:lineRule="auto"/>
      </w:pPr>
      <w:r>
        <w:separator/>
      </w:r>
    </w:p>
  </w:footnote>
  <w:footnote w:type="continuationSeparator" w:id="0">
    <w:p w14:paraId="0D6EFF63" w14:textId="77777777" w:rsidR="00CF2667" w:rsidRDefault="00CF2667" w:rsidP="00FB29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E897BC" w14:textId="77777777" w:rsidR="00C728D0" w:rsidRDefault="00C728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8A6BD9" w14:textId="77777777" w:rsidR="00C728D0" w:rsidRDefault="00C728D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F0D8E6" w14:textId="77777777" w:rsidR="00C728D0" w:rsidRDefault="00C728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11D58"/>
    <w:multiLevelType w:val="hybridMultilevel"/>
    <w:tmpl w:val="D7C663DE"/>
    <w:lvl w:ilvl="0" w:tplc="DC6EF3A0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250531"/>
    <w:multiLevelType w:val="hybridMultilevel"/>
    <w:tmpl w:val="23943B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CF0A29"/>
    <w:multiLevelType w:val="multilevel"/>
    <w:tmpl w:val="0AACCB4E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pStyle w:val="2"/>
      <w:lvlText w:val="%1.%2."/>
      <w:lvlJc w:val="left"/>
      <w:pPr>
        <w:ind w:left="720" w:hanging="720"/>
      </w:pPr>
      <w:rPr>
        <w:rFonts w:hint="default"/>
        <w:b/>
      </w:rPr>
    </w:lvl>
    <w:lvl w:ilvl="2">
      <w:start w:val="1"/>
      <w:numFmt w:val="decimal"/>
      <w:pStyle w:val="3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1F606486"/>
    <w:multiLevelType w:val="hybridMultilevel"/>
    <w:tmpl w:val="C66A6A58"/>
    <w:lvl w:ilvl="0" w:tplc="3DB0DC3C">
      <w:start w:val="1"/>
      <w:numFmt w:val="lowerRoman"/>
      <w:pStyle w:val="NoSpacing1"/>
      <w:suff w:val="space"/>
      <w:lvlText w:val="%1."/>
      <w:lvlJc w:val="left"/>
      <w:pPr>
        <w:ind w:left="0" w:firstLine="720"/>
      </w:pPr>
      <w:rPr>
        <w:rFonts w:ascii="Times New Roman" w:eastAsia="Calibri" w:hAnsi="Times New Roman" w:cs="Times New Roman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7E4E94"/>
    <w:multiLevelType w:val="hybridMultilevel"/>
    <w:tmpl w:val="84BE0AFA"/>
    <w:lvl w:ilvl="0" w:tplc="DC6EF3A0">
      <w:start w:val="2"/>
      <w:numFmt w:val="bullet"/>
      <w:lvlText w:val="-"/>
      <w:lvlJc w:val="left"/>
      <w:pPr>
        <w:ind w:left="1146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" w15:restartNumberingAfterBreak="0">
    <w:nsid w:val="3E173E5B"/>
    <w:multiLevelType w:val="hybridMultilevel"/>
    <w:tmpl w:val="E7621EBA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1D3EE1"/>
    <w:multiLevelType w:val="hybridMultilevel"/>
    <w:tmpl w:val="23943B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283CCF"/>
    <w:multiLevelType w:val="hybridMultilevel"/>
    <w:tmpl w:val="3460BECE"/>
    <w:lvl w:ilvl="0" w:tplc="0BBEECC0">
      <w:start w:val="1"/>
      <w:numFmt w:val="bullet"/>
      <w:lvlText w:val="-"/>
      <w:lvlJc w:val="left"/>
      <w:pPr>
        <w:ind w:left="81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532459FE"/>
    <w:multiLevelType w:val="hybridMultilevel"/>
    <w:tmpl w:val="5F442720"/>
    <w:lvl w:ilvl="0" w:tplc="0409000F">
      <w:start w:val="1"/>
      <w:numFmt w:val="decimal"/>
      <w:lvlText w:val="%1."/>
      <w:lvlJc w:val="left"/>
      <w:pPr>
        <w:ind w:left="3905" w:hanging="360"/>
      </w:pPr>
    </w:lvl>
    <w:lvl w:ilvl="1" w:tplc="04090019" w:tentative="1">
      <w:start w:val="1"/>
      <w:numFmt w:val="lowerLetter"/>
      <w:lvlText w:val="%2."/>
      <w:lvlJc w:val="left"/>
      <w:pPr>
        <w:ind w:left="4625" w:hanging="360"/>
      </w:pPr>
    </w:lvl>
    <w:lvl w:ilvl="2" w:tplc="0409001B" w:tentative="1">
      <w:start w:val="1"/>
      <w:numFmt w:val="lowerRoman"/>
      <w:lvlText w:val="%3."/>
      <w:lvlJc w:val="right"/>
      <w:pPr>
        <w:ind w:left="5345" w:hanging="180"/>
      </w:pPr>
    </w:lvl>
    <w:lvl w:ilvl="3" w:tplc="0409000F" w:tentative="1">
      <w:start w:val="1"/>
      <w:numFmt w:val="decimal"/>
      <w:lvlText w:val="%4."/>
      <w:lvlJc w:val="left"/>
      <w:pPr>
        <w:ind w:left="6065" w:hanging="360"/>
      </w:pPr>
    </w:lvl>
    <w:lvl w:ilvl="4" w:tplc="04090019" w:tentative="1">
      <w:start w:val="1"/>
      <w:numFmt w:val="lowerLetter"/>
      <w:lvlText w:val="%5."/>
      <w:lvlJc w:val="left"/>
      <w:pPr>
        <w:ind w:left="6785" w:hanging="360"/>
      </w:pPr>
    </w:lvl>
    <w:lvl w:ilvl="5" w:tplc="0409001B" w:tentative="1">
      <w:start w:val="1"/>
      <w:numFmt w:val="lowerRoman"/>
      <w:lvlText w:val="%6."/>
      <w:lvlJc w:val="right"/>
      <w:pPr>
        <w:ind w:left="7505" w:hanging="180"/>
      </w:pPr>
    </w:lvl>
    <w:lvl w:ilvl="6" w:tplc="0409000F" w:tentative="1">
      <w:start w:val="1"/>
      <w:numFmt w:val="decimal"/>
      <w:lvlText w:val="%7."/>
      <w:lvlJc w:val="left"/>
      <w:pPr>
        <w:ind w:left="8225" w:hanging="360"/>
      </w:pPr>
    </w:lvl>
    <w:lvl w:ilvl="7" w:tplc="04090019" w:tentative="1">
      <w:start w:val="1"/>
      <w:numFmt w:val="lowerLetter"/>
      <w:lvlText w:val="%8."/>
      <w:lvlJc w:val="left"/>
      <w:pPr>
        <w:ind w:left="8945" w:hanging="360"/>
      </w:pPr>
    </w:lvl>
    <w:lvl w:ilvl="8" w:tplc="0409001B" w:tentative="1">
      <w:start w:val="1"/>
      <w:numFmt w:val="lowerRoman"/>
      <w:lvlText w:val="%9."/>
      <w:lvlJc w:val="right"/>
      <w:pPr>
        <w:ind w:left="9665" w:hanging="180"/>
      </w:pPr>
    </w:lvl>
  </w:abstractNum>
  <w:abstractNum w:abstractNumId="9" w15:restartNumberingAfterBreak="0">
    <w:nsid w:val="6FAE441B"/>
    <w:multiLevelType w:val="hybridMultilevel"/>
    <w:tmpl w:val="9B48B796"/>
    <w:lvl w:ilvl="0" w:tplc="BAE6A6EE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CC2463"/>
    <w:multiLevelType w:val="hybridMultilevel"/>
    <w:tmpl w:val="C77A1FEC"/>
    <w:lvl w:ilvl="0" w:tplc="085C366E">
      <w:start w:val="1"/>
      <w:numFmt w:val="decimal"/>
      <w:lvlText w:val="%1)"/>
      <w:lvlJc w:val="left"/>
      <w:pPr>
        <w:ind w:left="720" w:hanging="360"/>
      </w:pPr>
      <w:rPr>
        <w:rFonts w:asciiTheme="majorHAnsi" w:hAnsiTheme="majorHAnsi" w:cstheme="majorHAnsi" w:hint="default"/>
        <w:sz w:val="26"/>
        <w:szCs w:val="2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9"/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4"/>
  </w:num>
  <w:num w:numId="8">
    <w:abstractNumId w:val="0"/>
  </w:num>
  <w:num w:numId="9">
    <w:abstractNumId w:val="2"/>
  </w:num>
  <w:num w:numId="10">
    <w:abstractNumId w:val="7"/>
  </w:num>
  <w:num w:numId="11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MTS3NDGxsDQAAiUdpeDU4uLM/DyQAsNaAF7QyHIsAAAA"/>
  </w:docVars>
  <w:rsids>
    <w:rsidRoot w:val="00076838"/>
    <w:rsid w:val="0000010B"/>
    <w:rsid w:val="00001215"/>
    <w:rsid w:val="00001313"/>
    <w:rsid w:val="0000149B"/>
    <w:rsid w:val="0000311E"/>
    <w:rsid w:val="00003264"/>
    <w:rsid w:val="00003664"/>
    <w:rsid w:val="000038C2"/>
    <w:rsid w:val="000039DA"/>
    <w:rsid w:val="00004A50"/>
    <w:rsid w:val="00005209"/>
    <w:rsid w:val="00005724"/>
    <w:rsid w:val="00005F42"/>
    <w:rsid w:val="00005FE7"/>
    <w:rsid w:val="00006097"/>
    <w:rsid w:val="0000649E"/>
    <w:rsid w:val="00006C81"/>
    <w:rsid w:val="00007177"/>
    <w:rsid w:val="00007720"/>
    <w:rsid w:val="00007A34"/>
    <w:rsid w:val="00007BEB"/>
    <w:rsid w:val="00010FCA"/>
    <w:rsid w:val="000112E0"/>
    <w:rsid w:val="000114ED"/>
    <w:rsid w:val="00011847"/>
    <w:rsid w:val="0001205B"/>
    <w:rsid w:val="000124D7"/>
    <w:rsid w:val="00012866"/>
    <w:rsid w:val="00012ACB"/>
    <w:rsid w:val="00012BD4"/>
    <w:rsid w:val="00013440"/>
    <w:rsid w:val="0001359A"/>
    <w:rsid w:val="00013C57"/>
    <w:rsid w:val="00013CA7"/>
    <w:rsid w:val="0001417D"/>
    <w:rsid w:val="0001429B"/>
    <w:rsid w:val="000143BD"/>
    <w:rsid w:val="00014780"/>
    <w:rsid w:val="00014F21"/>
    <w:rsid w:val="000150F4"/>
    <w:rsid w:val="000157D1"/>
    <w:rsid w:val="00015B37"/>
    <w:rsid w:val="00015B4F"/>
    <w:rsid w:val="00015B9B"/>
    <w:rsid w:val="00016315"/>
    <w:rsid w:val="0001656E"/>
    <w:rsid w:val="00016600"/>
    <w:rsid w:val="00016927"/>
    <w:rsid w:val="00016CD5"/>
    <w:rsid w:val="000171B8"/>
    <w:rsid w:val="000175AA"/>
    <w:rsid w:val="00017919"/>
    <w:rsid w:val="00017E1C"/>
    <w:rsid w:val="000200AE"/>
    <w:rsid w:val="000204B5"/>
    <w:rsid w:val="00020588"/>
    <w:rsid w:val="00020797"/>
    <w:rsid w:val="00020B6C"/>
    <w:rsid w:val="000211FE"/>
    <w:rsid w:val="000212EF"/>
    <w:rsid w:val="000214AB"/>
    <w:rsid w:val="00021A1E"/>
    <w:rsid w:val="0002240A"/>
    <w:rsid w:val="00022F14"/>
    <w:rsid w:val="00023180"/>
    <w:rsid w:val="00023410"/>
    <w:rsid w:val="000238CC"/>
    <w:rsid w:val="000239F6"/>
    <w:rsid w:val="00023E39"/>
    <w:rsid w:val="00023ED2"/>
    <w:rsid w:val="00023F46"/>
    <w:rsid w:val="00024038"/>
    <w:rsid w:val="000242BB"/>
    <w:rsid w:val="0002583B"/>
    <w:rsid w:val="0002592B"/>
    <w:rsid w:val="00025F2A"/>
    <w:rsid w:val="0002632A"/>
    <w:rsid w:val="000268B4"/>
    <w:rsid w:val="00026B11"/>
    <w:rsid w:val="00027900"/>
    <w:rsid w:val="00027909"/>
    <w:rsid w:val="00027989"/>
    <w:rsid w:val="0003012A"/>
    <w:rsid w:val="00030EBE"/>
    <w:rsid w:val="00031E60"/>
    <w:rsid w:val="0003202A"/>
    <w:rsid w:val="00032507"/>
    <w:rsid w:val="00032782"/>
    <w:rsid w:val="000328AC"/>
    <w:rsid w:val="00032A80"/>
    <w:rsid w:val="00032AAF"/>
    <w:rsid w:val="00032F6C"/>
    <w:rsid w:val="00033236"/>
    <w:rsid w:val="000333EF"/>
    <w:rsid w:val="000336E9"/>
    <w:rsid w:val="0003412A"/>
    <w:rsid w:val="00034BF6"/>
    <w:rsid w:val="00034EEA"/>
    <w:rsid w:val="000352C9"/>
    <w:rsid w:val="00035841"/>
    <w:rsid w:val="000358EE"/>
    <w:rsid w:val="00035B8E"/>
    <w:rsid w:val="00035DC9"/>
    <w:rsid w:val="0003688C"/>
    <w:rsid w:val="00036C91"/>
    <w:rsid w:val="00036E0B"/>
    <w:rsid w:val="00036E3B"/>
    <w:rsid w:val="000401A4"/>
    <w:rsid w:val="000404F5"/>
    <w:rsid w:val="000409C0"/>
    <w:rsid w:val="00040BEE"/>
    <w:rsid w:val="000412BF"/>
    <w:rsid w:val="000433E5"/>
    <w:rsid w:val="00043681"/>
    <w:rsid w:val="000437F3"/>
    <w:rsid w:val="00043E7E"/>
    <w:rsid w:val="00046369"/>
    <w:rsid w:val="000465AA"/>
    <w:rsid w:val="00046AD2"/>
    <w:rsid w:val="00047C80"/>
    <w:rsid w:val="00047EE7"/>
    <w:rsid w:val="00050C1A"/>
    <w:rsid w:val="00051101"/>
    <w:rsid w:val="0005146A"/>
    <w:rsid w:val="0005184D"/>
    <w:rsid w:val="00051867"/>
    <w:rsid w:val="00051F63"/>
    <w:rsid w:val="00051FD7"/>
    <w:rsid w:val="00052081"/>
    <w:rsid w:val="000524B0"/>
    <w:rsid w:val="0005255C"/>
    <w:rsid w:val="0005264C"/>
    <w:rsid w:val="000526FB"/>
    <w:rsid w:val="00052798"/>
    <w:rsid w:val="0005299F"/>
    <w:rsid w:val="00052C59"/>
    <w:rsid w:val="000532B4"/>
    <w:rsid w:val="00053303"/>
    <w:rsid w:val="00053689"/>
    <w:rsid w:val="00054238"/>
    <w:rsid w:val="000547DA"/>
    <w:rsid w:val="000550E5"/>
    <w:rsid w:val="000554F4"/>
    <w:rsid w:val="00055996"/>
    <w:rsid w:val="00055B69"/>
    <w:rsid w:val="00055EA5"/>
    <w:rsid w:val="000563F0"/>
    <w:rsid w:val="00056FF1"/>
    <w:rsid w:val="00057584"/>
    <w:rsid w:val="00057644"/>
    <w:rsid w:val="00057A0F"/>
    <w:rsid w:val="00057B38"/>
    <w:rsid w:val="00057B7A"/>
    <w:rsid w:val="000600EC"/>
    <w:rsid w:val="00060BA9"/>
    <w:rsid w:val="00060D68"/>
    <w:rsid w:val="00061FA9"/>
    <w:rsid w:val="00061FE7"/>
    <w:rsid w:val="00062B27"/>
    <w:rsid w:val="00062EF2"/>
    <w:rsid w:val="0006405E"/>
    <w:rsid w:val="000642C6"/>
    <w:rsid w:val="00064350"/>
    <w:rsid w:val="00064621"/>
    <w:rsid w:val="0006494A"/>
    <w:rsid w:val="000650F9"/>
    <w:rsid w:val="00065619"/>
    <w:rsid w:val="00065F85"/>
    <w:rsid w:val="0006614A"/>
    <w:rsid w:val="000665A5"/>
    <w:rsid w:val="000667E1"/>
    <w:rsid w:val="00066812"/>
    <w:rsid w:val="00066841"/>
    <w:rsid w:val="000672B2"/>
    <w:rsid w:val="0006766D"/>
    <w:rsid w:val="00067835"/>
    <w:rsid w:val="00067D8A"/>
    <w:rsid w:val="000703F2"/>
    <w:rsid w:val="00071259"/>
    <w:rsid w:val="00071275"/>
    <w:rsid w:val="00071E30"/>
    <w:rsid w:val="00071FFF"/>
    <w:rsid w:val="000721F5"/>
    <w:rsid w:val="00074654"/>
    <w:rsid w:val="000749EE"/>
    <w:rsid w:val="0007565C"/>
    <w:rsid w:val="0007589E"/>
    <w:rsid w:val="00075C8B"/>
    <w:rsid w:val="00075DFC"/>
    <w:rsid w:val="00076838"/>
    <w:rsid w:val="00077D03"/>
    <w:rsid w:val="0008006A"/>
    <w:rsid w:val="00080818"/>
    <w:rsid w:val="00080B5B"/>
    <w:rsid w:val="00080FB5"/>
    <w:rsid w:val="0008176C"/>
    <w:rsid w:val="000826BE"/>
    <w:rsid w:val="00082FE7"/>
    <w:rsid w:val="000834A9"/>
    <w:rsid w:val="0008367E"/>
    <w:rsid w:val="0008374B"/>
    <w:rsid w:val="00083C9D"/>
    <w:rsid w:val="00083D10"/>
    <w:rsid w:val="00084736"/>
    <w:rsid w:val="00084B32"/>
    <w:rsid w:val="00084EBB"/>
    <w:rsid w:val="00085714"/>
    <w:rsid w:val="00087AB8"/>
    <w:rsid w:val="00087D0E"/>
    <w:rsid w:val="00087E94"/>
    <w:rsid w:val="000900E5"/>
    <w:rsid w:val="0009027E"/>
    <w:rsid w:val="00090E7A"/>
    <w:rsid w:val="000914F3"/>
    <w:rsid w:val="00092226"/>
    <w:rsid w:val="000929EA"/>
    <w:rsid w:val="00092D0A"/>
    <w:rsid w:val="0009340E"/>
    <w:rsid w:val="00093D6C"/>
    <w:rsid w:val="00093D74"/>
    <w:rsid w:val="0009450D"/>
    <w:rsid w:val="00094ED9"/>
    <w:rsid w:val="00094F5C"/>
    <w:rsid w:val="00095961"/>
    <w:rsid w:val="000959FF"/>
    <w:rsid w:val="00096335"/>
    <w:rsid w:val="00096C34"/>
    <w:rsid w:val="000977F2"/>
    <w:rsid w:val="00097EE0"/>
    <w:rsid w:val="000A0152"/>
    <w:rsid w:val="000A0A59"/>
    <w:rsid w:val="000A0D9A"/>
    <w:rsid w:val="000A1326"/>
    <w:rsid w:val="000A16AA"/>
    <w:rsid w:val="000A1CD2"/>
    <w:rsid w:val="000A2605"/>
    <w:rsid w:val="000A28F4"/>
    <w:rsid w:val="000A296B"/>
    <w:rsid w:val="000A3234"/>
    <w:rsid w:val="000A3954"/>
    <w:rsid w:val="000A42BA"/>
    <w:rsid w:val="000A43C4"/>
    <w:rsid w:val="000A4B9C"/>
    <w:rsid w:val="000A5119"/>
    <w:rsid w:val="000A5963"/>
    <w:rsid w:val="000A5DF8"/>
    <w:rsid w:val="000A5FD2"/>
    <w:rsid w:val="000A6226"/>
    <w:rsid w:val="000A64B6"/>
    <w:rsid w:val="000A64E3"/>
    <w:rsid w:val="000A6ABB"/>
    <w:rsid w:val="000A6D2F"/>
    <w:rsid w:val="000A6DCA"/>
    <w:rsid w:val="000A6F8F"/>
    <w:rsid w:val="000A792F"/>
    <w:rsid w:val="000A7D9A"/>
    <w:rsid w:val="000B0040"/>
    <w:rsid w:val="000B1802"/>
    <w:rsid w:val="000B2424"/>
    <w:rsid w:val="000B2AC8"/>
    <w:rsid w:val="000B349A"/>
    <w:rsid w:val="000B3509"/>
    <w:rsid w:val="000B3AD2"/>
    <w:rsid w:val="000B3CFF"/>
    <w:rsid w:val="000B3EC1"/>
    <w:rsid w:val="000B43A1"/>
    <w:rsid w:val="000B460E"/>
    <w:rsid w:val="000B465D"/>
    <w:rsid w:val="000B5242"/>
    <w:rsid w:val="000B528A"/>
    <w:rsid w:val="000B55C0"/>
    <w:rsid w:val="000B6268"/>
    <w:rsid w:val="000B7C61"/>
    <w:rsid w:val="000C00AF"/>
    <w:rsid w:val="000C00EE"/>
    <w:rsid w:val="000C03A8"/>
    <w:rsid w:val="000C0B59"/>
    <w:rsid w:val="000C0F6B"/>
    <w:rsid w:val="000C1754"/>
    <w:rsid w:val="000C1BF5"/>
    <w:rsid w:val="000C1C7B"/>
    <w:rsid w:val="000C1ECC"/>
    <w:rsid w:val="000C1F3D"/>
    <w:rsid w:val="000C210D"/>
    <w:rsid w:val="000C2507"/>
    <w:rsid w:val="000C250A"/>
    <w:rsid w:val="000C264A"/>
    <w:rsid w:val="000C2924"/>
    <w:rsid w:val="000C2D02"/>
    <w:rsid w:val="000C38D8"/>
    <w:rsid w:val="000C391D"/>
    <w:rsid w:val="000C39B6"/>
    <w:rsid w:val="000C49BE"/>
    <w:rsid w:val="000C4D8B"/>
    <w:rsid w:val="000C4FAD"/>
    <w:rsid w:val="000C5103"/>
    <w:rsid w:val="000C53CE"/>
    <w:rsid w:val="000C5486"/>
    <w:rsid w:val="000C6207"/>
    <w:rsid w:val="000C64D3"/>
    <w:rsid w:val="000C662C"/>
    <w:rsid w:val="000C67BF"/>
    <w:rsid w:val="000C6800"/>
    <w:rsid w:val="000C6915"/>
    <w:rsid w:val="000C6B98"/>
    <w:rsid w:val="000C6C5A"/>
    <w:rsid w:val="000C7530"/>
    <w:rsid w:val="000C7B6E"/>
    <w:rsid w:val="000D066E"/>
    <w:rsid w:val="000D0679"/>
    <w:rsid w:val="000D0780"/>
    <w:rsid w:val="000D08DD"/>
    <w:rsid w:val="000D09CD"/>
    <w:rsid w:val="000D1A52"/>
    <w:rsid w:val="000D1D0F"/>
    <w:rsid w:val="000D229A"/>
    <w:rsid w:val="000D28B8"/>
    <w:rsid w:val="000D2C8F"/>
    <w:rsid w:val="000D2E13"/>
    <w:rsid w:val="000D32AF"/>
    <w:rsid w:val="000D3904"/>
    <w:rsid w:val="000D3996"/>
    <w:rsid w:val="000D4369"/>
    <w:rsid w:val="000D4EB7"/>
    <w:rsid w:val="000D4EE1"/>
    <w:rsid w:val="000D57BF"/>
    <w:rsid w:val="000D646C"/>
    <w:rsid w:val="000D6501"/>
    <w:rsid w:val="000D7D02"/>
    <w:rsid w:val="000E0534"/>
    <w:rsid w:val="000E11CB"/>
    <w:rsid w:val="000E2CB2"/>
    <w:rsid w:val="000E2D7B"/>
    <w:rsid w:val="000E2FC9"/>
    <w:rsid w:val="000E303E"/>
    <w:rsid w:val="000E33EA"/>
    <w:rsid w:val="000E36C4"/>
    <w:rsid w:val="000E36D6"/>
    <w:rsid w:val="000E396B"/>
    <w:rsid w:val="000E4407"/>
    <w:rsid w:val="000E4410"/>
    <w:rsid w:val="000E488F"/>
    <w:rsid w:val="000E4C33"/>
    <w:rsid w:val="000E5073"/>
    <w:rsid w:val="000E5495"/>
    <w:rsid w:val="000E59D4"/>
    <w:rsid w:val="000E6052"/>
    <w:rsid w:val="000E60F6"/>
    <w:rsid w:val="000E665C"/>
    <w:rsid w:val="000E68A7"/>
    <w:rsid w:val="000E6A8C"/>
    <w:rsid w:val="000E716F"/>
    <w:rsid w:val="000E768F"/>
    <w:rsid w:val="000E7DB2"/>
    <w:rsid w:val="000F03EC"/>
    <w:rsid w:val="000F03FE"/>
    <w:rsid w:val="000F0772"/>
    <w:rsid w:val="000F0C60"/>
    <w:rsid w:val="000F0E7D"/>
    <w:rsid w:val="000F16B9"/>
    <w:rsid w:val="000F1A9D"/>
    <w:rsid w:val="000F1E21"/>
    <w:rsid w:val="000F205D"/>
    <w:rsid w:val="000F27B1"/>
    <w:rsid w:val="000F3A3D"/>
    <w:rsid w:val="000F3AAE"/>
    <w:rsid w:val="000F3BBC"/>
    <w:rsid w:val="000F3BE5"/>
    <w:rsid w:val="000F4209"/>
    <w:rsid w:val="000F433D"/>
    <w:rsid w:val="000F485E"/>
    <w:rsid w:val="000F4AD7"/>
    <w:rsid w:val="000F4CD4"/>
    <w:rsid w:val="000F4E15"/>
    <w:rsid w:val="000F4FB1"/>
    <w:rsid w:val="000F51E4"/>
    <w:rsid w:val="000F5644"/>
    <w:rsid w:val="000F5E84"/>
    <w:rsid w:val="000F5EF6"/>
    <w:rsid w:val="000F5FE1"/>
    <w:rsid w:val="000F64DA"/>
    <w:rsid w:val="000F6592"/>
    <w:rsid w:val="000F6799"/>
    <w:rsid w:val="000F70CE"/>
    <w:rsid w:val="000F74F8"/>
    <w:rsid w:val="000F78D3"/>
    <w:rsid w:val="000F7CD6"/>
    <w:rsid w:val="0010066A"/>
    <w:rsid w:val="00100A18"/>
    <w:rsid w:val="00100DBE"/>
    <w:rsid w:val="00101228"/>
    <w:rsid w:val="001012CF"/>
    <w:rsid w:val="0010199D"/>
    <w:rsid w:val="00102505"/>
    <w:rsid w:val="00102766"/>
    <w:rsid w:val="00102851"/>
    <w:rsid w:val="001033C1"/>
    <w:rsid w:val="00103601"/>
    <w:rsid w:val="001041BF"/>
    <w:rsid w:val="001048F4"/>
    <w:rsid w:val="00104DF4"/>
    <w:rsid w:val="00105233"/>
    <w:rsid w:val="00105781"/>
    <w:rsid w:val="001057AC"/>
    <w:rsid w:val="00105D21"/>
    <w:rsid w:val="00105D8B"/>
    <w:rsid w:val="00105F75"/>
    <w:rsid w:val="001068D1"/>
    <w:rsid w:val="00106932"/>
    <w:rsid w:val="001070D4"/>
    <w:rsid w:val="001071DB"/>
    <w:rsid w:val="001105B9"/>
    <w:rsid w:val="00111D06"/>
    <w:rsid w:val="00112123"/>
    <w:rsid w:val="001127EC"/>
    <w:rsid w:val="00112810"/>
    <w:rsid w:val="001130ED"/>
    <w:rsid w:val="001137EF"/>
    <w:rsid w:val="001142D9"/>
    <w:rsid w:val="0011465C"/>
    <w:rsid w:val="001147CB"/>
    <w:rsid w:val="00114CDB"/>
    <w:rsid w:val="00114EF6"/>
    <w:rsid w:val="00115B70"/>
    <w:rsid w:val="00115D88"/>
    <w:rsid w:val="001161DC"/>
    <w:rsid w:val="001164CB"/>
    <w:rsid w:val="001167E7"/>
    <w:rsid w:val="00116C6B"/>
    <w:rsid w:val="001178DE"/>
    <w:rsid w:val="0012066A"/>
    <w:rsid w:val="00120C76"/>
    <w:rsid w:val="00120E32"/>
    <w:rsid w:val="00120EF6"/>
    <w:rsid w:val="0012107D"/>
    <w:rsid w:val="00122212"/>
    <w:rsid w:val="0012243D"/>
    <w:rsid w:val="001224A1"/>
    <w:rsid w:val="001224CB"/>
    <w:rsid w:val="00122569"/>
    <w:rsid w:val="00123332"/>
    <w:rsid w:val="0012343D"/>
    <w:rsid w:val="001236BF"/>
    <w:rsid w:val="00123CAA"/>
    <w:rsid w:val="001242EA"/>
    <w:rsid w:val="001248B9"/>
    <w:rsid w:val="001248C6"/>
    <w:rsid w:val="00124F26"/>
    <w:rsid w:val="00125402"/>
    <w:rsid w:val="00125990"/>
    <w:rsid w:val="00125A94"/>
    <w:rsid w:val="00125C49"/>
    <w:rsid w:val="001268C6"/>
    <w:rsid w:val="00126C05"/>
    <w:rsid w:val="00127245"/>
    <w:rsid w:val="001275F3"/>
    <w:rsid w:val="00127DC0"/>
    <w:rsid w:val="00127FCF"/>
    <w:rsid w:val="001303D6"/>
    <w:rsid w:val="00130938"/>
    <w:rsid w:val="00130C68"/>
    <w:rsid w:val="00130F69"/>
    <w:rsid w:val="00131887"/>
    <w:rsid w:val="00131CA5"/>
    <w:rsid w:val="00131F4E"/>
    <w:rsid w:val="00132732"/>
    <w:rsid w:val="00132F3C"/>
    <w:rsid w:val="00133198"/>
    <w:rsid w:val="001333B5"/>
    <w:rsid w:val="00133A31"/>
    <w:rsid w:val="00134342"/>
    <w:rsid w:val="001343A7"/>
    <w:rsid w:val="001346E4"/>
    <w:rsid w:val="001347B1"/>
    <w:rsid w:val="00134AB3"/>
    <w:rsid w:val="0013514F"/>
    <w:rsid w:val="001363E5"/>
    <w:rsid w:val="00136BAB"/>
    <w:rsid w:val="00136C03"/>
    <w:rsid w:val="00136C22"/>
    <w:rsid w:val="00136D22"/>
    <w:rsid w:val="0013702C"/>
    <w:rsid w:val="001379B9"/>
    <w:rsid w:val="00137C77"/>
    <w:rsid w:val="00137D2A"/>
    <w:rsid w:val="00140B1C"/>
    <w:rsid w:val="00140F3E"/>
    <w:rsid w:val="001412B6"/>
    <w:rsid w:val="0014236C"/>
    <w:rsid w:val="00142420"/>
    <w:rsid w:val="00142677"/>
    <w:rsid w:val="00142A59"/>
    <w:rsid w:val="00142AD0"/>
    <w:rsid w:val="00142BBE"/>
    <w:rsid w:val="00142E7D"/>
    <w:rsid w:val="00143045"/>
    <w:rsid w:val="001434B8"/>
    <w:rsid w:val="00143939"/>
    <w:rsid w:val="00144094"/>
    <w:rsid w:val="001444F3"/>
    <w:rsid w:val="0014458E"/>
    <w:rsid w:val="0014502D"/>
    <w:rsid w:val="001456F5"/>
    <w:rsid w:val="00145F44"/>
    <w:rsid w:val="001462F3"/>
    <w:rsid w:val="00146596"/>
    <w:rsid w:val="00146801"/>
    <w:rsid w:val="00146BF8"/>
    <w:rsid w:val="00146ED3"/>
    <w:rsid w:val="00146EF2"/>
    <w:rsid w:val="00147364"/>
    <w:rsid w:val="001475F2"/>
    <w:rsid w:val="00150726"/>
    <w:rsid w:val="00151B1A"/>
    <w:rsid w:val="00151B3C"/>
    <w:rsid w:val="00151D62"/>
    <w:rsid w:val="00151FCC"/>
    <w:rsid w:val="00152773"/>
    <w:rsid w:val="00152BBB"/>
    <w:rsid w:val="00152D8D"/>
    <w:rsid w:val="00153324"/>
    <w:rsid w:val="00153946"/>
    <w:rsid w:val="001543B7"/>
    <w:rsid w:val="001545CB"/>
    <w:rsid w:val="001548B2"/>
    <w:rsid w:val="001558BE"/>
    <w:rsid w:val="0015603F"/>
    <w:rsid w:val="00157750"/>
    <w:rsid w:val="001579C8"/>
    <w:rsid w:val="001609A7"/>
    <w:rsid w:val="00160E14"/>
    <w:rsid w:val="0016111F"/>
    <w:rsid w:val="00161423"/>
    <w:rsid w:val="001616E5"/>
    <w:rsid w:val="00161989"/>
    <w:rsid w:val="00162B7E"/>
    <w:rsid w:val="00162DAB"/>
    <w:rsid w:val="001632BA"/>
    <w:rsid w:val="00163D02"/>
    <w:rsid w:val="001644D2"/>
    <w:rsid w:val="001651AD"/>
    <w:rsid w:val="00165958"/>
    <w:rsid w:val="00165B82"/>
    <w:rsid w:val="001663AA"/>
    <w:rsid w:val="00166A3F"/>
    <w:rsid w:val="00166B5B"/>
    <w:rsid w:val="001673A7"/>
    <w:rsid w:val="00167A94"/>
    <w:rsid w:val="00170F84"/>
    <w:rsid w:val="00171066"/>
    <w:rsid w:val="00171466"/>
    <w:rsid w:val="00171A25"/>
    <w:rsid w:val="00171F17"/>
    <w:rsid w:val="00172915"/>
    <w:rsid w:val="00172D89"/>
    <w:rsid w:val="0017308A"/>
    <w:rsid w:val="00173BDF"/>
    <w:rsid w:val="00174388"/>
    <w:rsid w:val="0017517B"/>
    <w:rsid w:val="00175326"/>
    <w:rsid w:val="00175A23"/>
    <w:rsid w:val="00175F7C"/>
    <w:rsid w:val="00176075"/>
    <w:rsid w:val="001764A5"/>
    <w:rsid w:val="00177371"/>
    <w:rsid w:val="001777AB"/>
    <w:rsid w:val="00177872"/>
    <w:rsid w:val="0018003C"/>
    <w:rsid w:val="0018008D"/>
    <w:rsid w:val="0018077E"/>
    <w:rsid w:val="00180784"/>
    <w:rsid w:val="00180996"/>
    <w:rsid w:val="001810BB"/>
    <w:rsid w:val="001815A8"/>
    <w:rsid w:val="00181E7E"/>
    <w:rsid w:val="001824FF"/>
    <w:rsid w:val="0018261C"/>
    <w:rsid w:val="0018269C"/>
    <w:rsid w:val="001829DB"/>
    <w:rsid w:val="00182BA9"/>
    <w:rsid w:val="00183A0B"/>
    <w:rsid w:val="00184114"/>
    <w:rsid w:val="001844E0"/>
    <w:rsid w:val="0018460F"/>
    <w:rsid w:val="00184A8E"/>
    <w:rsid w:val="00184FD6"/>
    <w:rsid w:val="001851EE"/>
    <w:rsid w:val="0018525B"/>
    <w:rsid w:val="00185741"/>
    <w:rsid w:val="001863E1"/>
    <w:rsid w:val="00186D6B"/>
    <w:rsid w:val="00186D9A"/>
    <w:rsid w:val="00186F9F"/>
    <w:rsid w:val="00187327"/>
    <w:rsid w:val="00190FE7"/>
    <w:rsid w:val="001911EC"/>
    <w:rsid w:val="00191EED"/>
    <w:rsid w:val="00192343"/>
    <w:rsid w:val="001935B3"/>
    <w:rsid w:val="001938AD"/>
    <w:rsid w:val="00193EFA"/>
    <w:rsid w:val="00194270"/>
    <w:rsid w:val="001946B4"/>
    <w:rsid w:val="00194D3F"/>
    <w:rsid w:val="00194E4A"/>
    <w:rsid w:val="00195283"/>
    <w:rsid w:val="00195556"/>
    <w:rsid w:val="00195B04"/>
    <w:rsid w:val="00195FDA"/>
    <w:rsid w:val="00197483"/>
    <w:rsid w:val="0019764F"/>
    <w:rsid w:val="00197655"/>
    <w:rsid w:val="001A0CDD"/>
    <w:rsid w:val="001A0F4C"/>
    <w:rsid w:val="001A126D"/>
    <w:rsid w:val="001A1C1F"/>
    <w:rsid w:val="001A2457"/>
    <w:rsid w:val="001A3085"/>
    <w:rsid w:val="001A36F5"/>
    <w:rsid w:val="001A3B17"/>
    <w:rsid w:val="001A3B2D"/>
    <w:rsid w:val="001A467D"/>
    <w:rsid w:val="001A49A3"/>
    <w:rsid w:val="001A4EFA"/>
    <w:rsid w:val="001A54B0"/>
    <w:rsid w:val="001A5AE3"/>
    <w:rsid w:val="001A6EDC"/>
    <w:rsid w:val="001A717F"/>
    <w:rsid w:val="001A7465"/>
    <w:rsid w:val="001A7CE6"/>
    <w:rsid w:val="001B0680"/>
    <w:rsid w:val="001B06F7"/>
    <w:rsid w:val="001B085E"/>
    <w:rsid w:val="001B096E"/>
    <w:rsid w:val="001B1C4B"/>
    <w:rsid w:val="001B1CBE"/>
    <w:rsid w:val="001B1E3C"/>
    <w:rsid w:val="001B1FCC"/>
    <w:rsid w:val="001B2650"/>
    <w:rsid w:val="001B2B5D"/>
    <w:rsid w:val="001B31FA"/>
    <w:rsid w:val="001B320A"/>
    <w:rsid w:val="001B368F"/>
    <w:rsid w:val="001B3FAB"/>
    <w:rsid w:val="001B41F1"/>
    <w:rsid w:val="001B4CFB"/>
    <w:rsid w:val="001B508F"/>
    <w:rsid w:val="001B53DC"/>
    <w:rsid w:val="001B5A2D"/>
    <w:rsid w:val="001B5FEB"/>
    <w:rsid w:val="001B7032"/>
    <w:rsid w:val="001B739B"/>
    <w:rsid w:val="001B758F"/>
    <w:rsid w:val="001B7739"/>
    <w:rsid w:val="001B7A14"/>
    <w:rsid w:val="001B7A3E"/>
    <w:rsid w:val="001B7DB1"/>
    <w:rsid w:val="001C07BA"/>
    <w:rsid w:val="001C082E"/>
    <w:rsid w:val="001C0E25"/>
    <w:rsid w:val="001C11F3"/>
    <w:rsid w:val="001C1DB0"/>
    <w:rsid w:val="001C20F4"/>
    <w:rsid w:val="001C2258"/>
    <w:rsid w:val="001C2340"/>
    <w:rsid w:val="001C26F2"/>
    <w:rsid w:val="001C2927"/>
    <w:rsid w:val="001C2974"/>
    <w:rsid w:val="001C2E2A"/>
    <w:rsid w:val="001C2E72"/>
    <w:rsid w:val="001C360D"/>
    <w:rsid w:val="001C3A96"/>
    <w:rsid w:val="001C3E4E"/>
    <w:rsid w:val="001C3FCE"/>
    <w:rsid w:val="001C4007"/>
    <w:rsid w:val="001C401F"/>
    <w:rsid w:val="001C485C"/>
    <w:rsid w:val="001C50AF"/>
    <w:rsid w:val="001C5100"/>
    <w:rsid w:val="001C5123"/>
    <w:rsid w:val="001C52F4"/>
    <w:rsid w:val="001C5879"/>
    <w:rsid w:val="001C5D49"/>
    <w:rsid w:val="001C60F3"/>
    <w:rsid w:val="001C62E7"/>
    <w:rsid w:val="001C6505"/>
    <w:rsid w:val="001C6B4E"/>
    <w:rsid w:val="001C6E62"/>
    <w:rsid w:val="001C78D3"/>
    <w:rsid w:val="001D1CA9"/>
    <w:rsid w:val="001D220E"/>
    <w:rsid w:val="001D28AC"/>
    <w:rsid w:val="001D2E66"/>
    <w:rsid w:val="001D2F01"/>
    <w:rsid w:val="001D30B9"/>
    <w:rsid w:val="001D3BD1"/>
    <w:rsid w:val="001D3FDC"/>
    <w:rsid w:val="001D3FF3"/>
    <w:rsid w:val="001D3FF7"/>
    <w:rsid w:val="001D43AB"/>
    <w:rsid w:val="001D44DD"/>
    <w:rsid w:val="001D48BC"/>
    <w:rsid w:val="001D4D81"/>
    <w:rsid w:val="001D519C"/>
    <w:rsid w:val="001D5FB9"/>
    <w:rsid w:val="001D64AA"/>
    <w:rsid w:val="001D6789"/>
    <w:rsid w:val="001D6A77"/>
    <w:rsid w:val="001D6EEA"/>
    <w:rsid w:val="001D7486"/>
    <w:rsid w:val="001D750D"/>
    <w:rsid w:val="001D7A77"/>
    <w:rsid w:val="001D7D04"/>
    <w:rsid w:val="001D7D93"/>
    <w:rsid w:val="001E0A39"/>
    <w:rsid w:val="001E0F6B"/>
    <w:rsid w:val="001E172D"/>
    <w:rsid w:val="001E1E06"/>
    <w:rsid w:val="001E264F"/>
    <w:rsid w:val="001E3C2F"/>
    <w:rsid w:val="001E40CE"/>
    <w:rsid w:val="001E422F"/>
    <w:rsid w:val="001E42EF"/>
    <w:rsid w:val="001E4338"/>
    <w:rsid w:val="001E4634"/>
    <w:rsid w:val="001E46E3"/>
    <w:rsid w:val="001E4AD3"/>
    <w:rsid w:val="001E5341"/>
    <w:rsid w:val="001E569D"/>
    <w:rsid w:val="001E5DC0"/>
    <w:rsid w:val="001E6693"/>
    <w:rsid w:val="001E77EA"/>
    <w:rsid w:val="001E7D51"/>
    <w:rsid w:val="001E7FDD"/>
    <w:rsid w:val="001F092B"/>
    <w:rsid w:val="001F0B8E"/>
    <w:rsid w:val="001F172E"/>
    <w:rsid w:val="001F1E39"/>
    <w:rsid w:val="001F2310"/>
    <w:rsid w:val="001F31A6"/>
    <w:rsid w:val="001F3D88"/>
    <w:rsid w:val="001F3F36"/>
    <w:rsid w:val="001F4011"/>
    <w:rsid w:val="001F40C9"/>
    <w:rsid w:val="001F4CD9"/>
    <w:rsid w:val="001F5F59"/>
    <w:rsid w:val="001F659B"/>
    <w:rsid w:val="001F6653"/>
    <w:rsid w:val="001F6B41"/>
    <w:rsid w:val="001F6FE2"/>
    <w:rsid w:val="001F72F4"/>
    <w:rsid w:val="002006A0"/>
    <w:rsid w:val="0020168A"/>
    <w:rsid w:val="002027AA"/>
    <w:rsid w:val="00202F72"/>
    <w:rsid w:val="00203143"/>
    <w:rsid w:val="002034BF"/>
    <w:rsid w:val="00203650"/>
    <w:rsid w:val="00203F65"/>
    <w:rsid w:val="00204035"/>
    <w:rsid w:val="002043CD"/>
    <w:rsid w:val="0020450C"/>
    <w:rsid w:val="002048B8"/>
    <w:rsid w:val="00205AFF"/>
    <w:rsid w:val="00205DB9"/>
    <w:rsid w:val="00206324"/>
    <w:rsid w:val="002064BD"/>
    <w:rsid w:val="00206ACA"/>
    <w:rsid w:val="00207209"/>
    <w:rsid w:val="00207BB2"/>
    <w:rsid w:val="00207BC3"/>
    <w:rsid w:val="002108E6"/>
    <w:rsid w:val="0021097A"/>
    <w:rsid w:val="00210A10"/>
    <w:rsid w:val="00210CCA"/>
    <w:rsid w:val="00212AFA"/>
    <w:rsid w:val="00213DE3"/>
    <w:rsid w:val="002147D3"/>
    <w:rsid w:val="00214D4B"/>
    <w:rsid w:val="00214F42"/>
    <w:rsid w:val="0021549C"/>
    <w:rsid w:val="00215F20"/>
    <w:rsid w:val="002165CC"/>
    <w:rsid w:val="002166D1"/>
    <w:rsid w:val="00216802"/>
    <w:rsid w:val="00216E1B"/>
    <w:rsid w:val="00216FBA"/>
    <w:rsid w:val="00216FE3"/>
    <w:rsid w:val="002170A3"/>
    <w:rsid w:val="0021739A"/>
    <w:rsid w:val="0021789A"/>
    <w:rsid w:val="00217C6B"/>
    <w:rsid w:val="002200EF"/>
    <w:rsid w:val="00220175"/>
    <w:rsid w:val="0022029E"/>
    <w:rsid w:val="0022078E"/>
    <w:rsid w:val="0022079F"/>
    <w:rsid w:val="00220993"/>
    <w:rsid w:val="00220AD4"/>
    <w:rsid w:val="002211B0"/>
    <w:rsid w:val="00221B19"/>
    <w:rsid w:val="00221F20"/>
    <w:rsid w:val="0022242F"/>
    <w:rsid w:val="00222548"/>
    <w:rsid w:val="002228F5"/>
    <w:rsid w:val="002229A3"/>
    <w:rsid w:val="002230D4"/>
    <w:rsid w:val="002234F0"/>
    <w:rsid w:val="002243BF"/>
    <w:rsid w:val="002244D8"/>
    <w:rsid w:val="00224787"/>
    <w:rsid w:val="00224C50"/>
    <w:rsid w:val="00224DAD"/>
    <w:rsid w:val="00225108"/>
    <w:rsid w:val="0022521B"/>
    <w:rsid w:val="00225375"/>
    <w:rsid w:val="00225565"/>
    <w:rsid w:val="00225950"/>
    <w:rsid w:val="00225E83"/>
    <w:rsid w:val="002262D2"/>
    <w:rsid w:val="00226BFB"/>
    <w:rsid w:val="00226FC3"/>
    <w:rsid w:val="00227E33"/>
    <w:rsid w:val="00227E41"/>
    <w:rsid w:val="00230A90"/>
    <w:rsid w:val="00230AC2"/>
    <w:rsid w:val="002311CA"/>
    <w:rsid w:val="0023141C"/>
    <w:rsid w:val="002316CC"/>
    <w:rsid w:val="00231DEC"/>
    <w:rsid w:val="00232645"/>
    <w:rsid w:val="00232848"/>
    <w:rsid w:val="00233031"/>
    <w:rsid w:val="002337EC"/>
    <w:rsid w:val="0023392F"/>
    <w:rsid w:val="002346CE"/>
    <w:rsid w:val="0023477C"/>
    <w:rsid w:val="00234C12"/>
    <w:rsid w:val="00234C6E"/>
    <w:rsid w:val="00235108"/>
    <w:rsid w:val="00235654"/>
    <w:rsid w:val="00236445"/>
    <w:rsid w:val="00237A9A"/>
    <w:rsid w:val="00237E46"/>
    <w:rsid w:val="00237F3B"/>
    <w:rsid w:val="00240258"/>
    <w:rsid w:val="0024054C"/>
    <w:rsid w:val="00240695"/>
    <w:rsid w:val="0024085E"/>
    <w:rsid w:val="00240A1B"/>
    <w:rsid w:val="00240CE1"/>
    <w:rsid w:val="00241BD9"/>
    <w:rsid w:val="00241D47"/>
    <w:rsid w:val="00242249"/>
    <w:rsid w:val="0024281C"/>
    <w:rsid w:val="0024287D"/>
    <w:rsid w:val="00242D5B"/>
    <w:rsid w:val="002434ED"/>
    <w:rsid w:val="00243733"/>
    <w:rsid w:val="002437B7"/>
    <w:rsid w:val="002444C1"/>
    <w:rsid w:val="0024461A"/>
    <w:rsid w:val="00244665"/>
    <w:rsid w:val="002446A3"/>
    <w:rsid w:val="002447BC"/>
    <w:rsid w:val="00245782"/>
    <w:rsid w:val="00245C2D"/>
    <w:rsid w:val="00245DFF"/>
    <w:rsid w:val="0024726C"/>
    <w:rsid w:val="00247943"/>
    <w:rsid w:val="0025100D"/>
    <w:rsid w:val="00251A6F"/>
    <w:rsid w:val="002526E7"/>
    <w:rsid w:val="00252792"/>
    <w:rsid w:val="002528EB"/>
    <w:rsid w:val="00253103"/>
    <w:rsid w:val="00253A52"/>
    <w:rsid w:val="00254AE5"/>
    <w:rsid w:val="0025595A"/>
    <w:rsid w:val="00255B33"/>
    <w:rsid w:val="00255D8A"/>
    <w:rsid w:val="00256A9F"/>
    <w:rsid w:val="00256E4F"/>
    <w:rsid w:val="002575C4"/>
    <w:rsid w:val="002578E5"/>
    <w:rsid w:val="00257C4E"/>
    <w:rsid w:val="00260164"/>
    <w:rsid w:val="00260998"/>
    <w:rsid w:val="00260FA2"/>
    <w:rsid w:val="002612F3"/>
    <w:rsid w:val="00261E9D"/>
    <w:rsid w:val="002621EC"/>
    <w:rsid w:val="00262787"/>
    <w:rsid w:val="0026285A"/>
    <w:rsid w:val="002628A2"/>
    <w:rsid w:val="0026360C"/>
    <w:rsid w:val="00263C2D"/>
    <w:rsid w:val="00264699"/>
    <w:rsid w:val="002648B9"/>
    <w:rsid w:val="00264F4E"/>
    <w:rsid w:val="00265837"/>
    <w:rsid w:val="002660B8"/>
    <w:rsid w:val="002662BB"/>
    <w:rsid w:val="0026656C"/>
    <w:rsid w:val="00266650"/>
    <w:rsid w:val="00266D7B"/>
    <w:rsid w:val="00266EFA"/>
    <w:rsid w:val="00266FAC"/>
    <w:rsid w:val="002670A3"/>
    <w:rsid w:val="00270867"/>
    <w:rsid w:val="00271C76"/>
    <w:rsid w:val="00271D4F"/>
    <w:rsid w:val="00272888"/>
    <w:rsid w:val="00273937"/>
    <w:rsid w:val="0027400E"/>
    <w:rsid w:val="00274178"/>
    <w:rsid w:val="0027443E"/>
    <w:rsid w:val="00275276"/>
    <w:rsid w:val="00275553"/>
    <w:rsid w:val="0027592E"/>
    <w:rsid w:val="0027708B"/>
    <w:rsid w:val="002770F6"/>
    <w:rsid w:val="0027716A"/>
    <w:rsid w:val="002777A0"/>
    <w:rsid w:val="00277DCD"/>
    <w:rsid w:val="0028016E"/>
    <w:rsid w:val="00280612"/>
    <w:rsid w:val="00280D64"/>
    <w:rsid w:val="00280F62"/>
    <w:rsid w:val="0028159B"/>
    <w:rsid w:val="002815C4"/>
    <w:rsid w:val="00281F0B"/>
    <w:rsid w:val="002821B5"/>
    <w:rsid w:val="0028221A"/>
    <w:rsid w:val="00282667"/>
    <w:rsid w:val="00282AA0"/>
    <w:rsid w:val="00282C83"/>
    <w:rsid w:val="00282FEF"/>
    <w:rsid w:val="002832C9"/>
    <w:rsid w:val="00283539"/>
    <w:rsid w:val="0028370B"/>
    <w:rsid w:val="00283FBA"/>
    <w:rsid w:val="00284605"/>
    <w:rsid w:val="00284F93"/>
    <w:rsid w:val="0028516D"/>
    <w:rsid w:val="00285277"/>
    <w:rsid w:val="002853D2"/>
    <w:rsid w:val="00285D0C"/>
    <w:rsid w:val="00285F4F"/>
    <w:rsid w:val="0028619B"/>
    <w:rsid w:val="00286266"/>
    <w:rsid w:val="00286791"/>
    <w:rsid w:val="00287193"/>
    <w:rsid w:val="002872FE"/>
    <w:rsid w:val="00287D82"/>
    <w:rsid w:val="0029153B"/>
    <w:rsid w:val="00291A3C"/>
    <w:rsid w:val="00291EB0"/>
    <w:rsid w:val="0029259B"/>
    <w:rsid w:val="002926F8"/>
    <w:rsid w:val="00292B55"/>
    <w:rsid w:val="002930CB"/>
    <w:rsid w:val="00293754"/>
    <w:rsid w:val="00293AE7"/>
    <w:rsid w:val="0029483C"/>
    <w:rsid w:val="00294CEF"/>
    <w:rsid w:val="002951A1"/>
    <w:rsid w:val="002955DF"/>
    <w:rsid w:val="002957E3"/>
    <w:rsid w:val="002963CD"/>
    <w:rsid w:val="0029679D"/>
    <w:rsid w:val="00296AE3"/>
    <w:rsid w:val="00296FB7"/>
    <w:rsid w:val="00297D43"/>
    <w:rsid w:val="002A0733"/>
    <w:rsid w:val="002A0816"/>
    <w:rsid w:val="002A16A9"/>
    <w:rsid w:val="002A1DE6"/>
    <w:rsid w:val="002A2155"/>
    <w:rsid w:val="002A229D"/>
    <w:rsid w:val="002A2FA5"/>
    <w:rsid w:val="002A3506"/>
    <w:rsid w:val="002A36E0"/>
    <w:rsid w:val="002A397A"/>
    <w:rsid w:val="002A3B1E"/>
    <w:rsid w:val="002A3F13"/>
    <w:rsid w:val="002A414F"/>
    <w:rsid w:val="002A418B"/>
    <w:rsid w:val="002A51A9"/>
    <w:rsid w:val="002A549B"/>
    <w:rsid w:val="002A5729"/>
    <w:rsid w:val="002A59E2"/>
    <w:rsid w:val="002A5D1A"/>
    <w:rsid w:val="002A5D38"/>
    <w:rsid w:val="002A6ECD"/>
    <w:rsid w:val="002A7154"/>
    <w:rsid w:val="002A7B5A"/>
    <w:rsid w:val="002B01DE"/>
    <w:rsid w:val="002B071E"/>
    <w:rsid w:val="002B0B88"/>
    <w:rsid w:val="002B168A"/>
    <w:rsid w:val="002B1A8E"/>
    <w:rsid w:val="002B2553"/>
    <w:rsid w:val="002B3656"/>
    <w:rsid w:val="002B38F3"/>
    <w:rsid w:val="002B39A7"/>
    <w:rsid w:val="002B3E2C"/>
    <w:rsid w:val="002B45A9"/>
    <w:rsid w:val="002B4DC5"/>
    <w:rsid w:val="002B54BE"/>
    <w:rsid w:val="002B5B89"/>
    <w:rsid w:val="002B5F6A"/>
    <w:rsid w:val="002B626C"/>
    <w:rsid w:val="002B6800"/>
    <w:rsid w:val="002B6A12"/>
    <w:rsid w:val="002B6A31"/>
    <w:rsid w:val="002B7732"/>
    <w:rsid w:val="002B79EE"/>
    <w:rsid w:val="002B7E18"/>
    <w:rsid w:val="002B7EBE"/>
    <w:rsid w:val="002B7FB0"/>
    <w:rsid w:val="002C046D"/>
    <w:rsid w:val="002C04C5"/>
    <w:rsid w:val="002C2456"/>
    <w:rsid w:val="002C2652"/>
    <w:rsid w:val="002C2FEB"/>
    <w:rsid w:val="002C36A6"/>
    <w:rsid w:val="002C4010"/>
    <w:rsid w:val="002C4593"/>
    <w:rsid w:val="002C4BF0"/>
    <w:rsid w:val="002C50E6"/>
    <w:rsid w:val="002C691F"/>
    <w:rsid w:val="002C6D1D"/>
    <w:rsid w:val="002C708D"/>
    <w:rsid w:val="002C7716"/>
    <w:rsid w:val="002D147F"/>
    <w:rsid w:val="002D1C64"/>
    <w:rsid w:val="002D1EB8"/>
    <w:rsid w:val="002D2153"/>
    <w:rsid w:val="002D2E3C"/>
    <w:rsid w:val="002D3A77"/>
    <w:rsid w:val="002D3F94"/>
    <w:rsid w:val="002D4288"/>
    <w:rsid w:val="002D44C8"/>
    <w:rsid w:val="002D5A32"/>
    <w:rsid w:val="002D5A72"/>
    <w:rsid w:val="002D633A"/>
    <w:rsid w:val="002D66F2"/>
    <w:rsid w:val="002D699A"/>
    <w:rsid w:val="002D6C16"/>
    <w:rsid w:val="002D6D37"/>
    <w:rsid w:val="002D6E34"/>
    <w:rsid w:val="002D77D9"/>
    <w:rsid w:val="002E017E"/>
    <w:rsid w:val="002E08FB"/>
    <w:rsid w:val="002E17DE"/>
    <w:rsid w:val="002E3274"/>
    <w:rsid w:val="002E3989"/>
    <w:rsid w:val="002E3C27"/>
    <w:rsid w:val="002E43B3"/>
    <w:rsid w:val="002E45A9"/>
    <w:rsid w:val="002E4AE4"/>
    <w:rsid w:val="002E52CC"/>
    <w:rsid w:val="002E536E"/>
    <w:rsid w:val="002E575C"/>
    <w:rsid w:val="002E5869"/>
    <w:rsid w:val="002E5A0D"/>
    <w:rsid w:val="002E7735"/>
    <w:rsid w:val="002F00A2"/>
    <w:rsid w:val="002F1DB5"/>
    <w:rsid w:val="002F29D9"/>
    <w:rsid w:val="002F2C36"/>
    <w:rsid w:val="002F2E07"/>
    <w:rsid w:val="002F303B"/>
    <w:rsid w:val="002F37D0"/>
    <w:rsid w:val="002F3C8F"/>
    <w:rsid w:val="002F48B1"/>
    <w:rsid w:val="002F4A6C"/>
    <w:rsid w:val="002F4FCE"/>
    <w:rsid w:val="002F575B"/>
    <w:rsid w:val="002F578C"/>
    <w:rsid w:val="002F5E19"/>
    <w:rsid w:val="002F694A"/>
    <w:rsid w:val="002F6A1D"/>
    <w:rsid w:val="002F6BE1"/>
    <w:rsid w:val="002F6CC4"/>
    <w:rsid w:val="002F73F9"/>
    <w:rsid w:val="002F7C97"/>
    <w:rsid w:val="00300960"/>
    <w:rsid w:val="00301680"/>
    <w:rsid w:val="003019ED"/>
    <w:rsid w:val="00301C58"/>
    <w:rsid w:val="00302140"/>
    <w:rsid w:val="00302263"/>
    <w:rsid w:val="0030245E"/>
    <w:rsid w:val="003025B0"/>
    <w:rsid w:val="003025D6"/>
    <w:rsid w:val="003025F1"/>
    <w:rsid w:val="00302D4C"/>
    <w:rsid w:val="00303051"/>
    <w:rsid w:val="0030319C"/>
    <w:rsid w:val="0030359C"/>
    <w:rsid w:val="00303D38"/>
    <w:rsid w:val="0030438F"/>
    <w:rsid w:val="00304F28"/>
    <w:rsid w:val="003057A6"/>
    <w:rsid w:val="00306178"/>
    <w:rsid w:val="0030656B"/>
    <w:rsid w:val="00306689"/>
    <w:rsid w:val="00306CF2"/>
    <w:rsid w:val="003071EF"/>
    <w:rsid w:val="003101BB"/>
    <w:rsid w:val="00310F00"/>
    <w:rsid w:val="00311CF0"/>
    <w:rsid w:val="00311DEB"/>
    <w:rsid w:val="00312023"/>
    <w:rsid w:val="00312274"/>
    <w:rsid w:val="0031259E"/>
    <w:rsid w:val="003131A6"/>
    <w:rsid w:val="00313A8A"/>
    <w:rsid w:val="00313E5A"/>
    <w:rsid w:val="00314059"/>
    <w:rsid w:val="00314A68"/>
    <w:rsid w:val="00314BA8"/>
    <w:rsid w:val="003150C2"/>
    <w:rsid w:val="0031671D"/>
    <w:rsid w:val="00316748"/>
    <w:rsid w:val="00316774"/>
    <w:rsid w:val="0031683B"/>
    <w:rsid w:val="00316B76"/>
    <w:rsid w:val="00317E63"/>
    <w:rsid w:val="003200A5"/>
    <w:rsid w:val="00320C04"/>
    <w:rsid w:val="00320E1A"/>
    <w:rsid w:val="0032161E"/>
    <w:rsid w:val="00321D73"/>
    <w:rsid w:val="00322124"/>
    <w:rsid w:val="003226C2"/>
    <w:rsid w:val="00322919"/>
    <w:rsid w:val="00322EA3"/>
    <w:rsid w:val="00323A81"/>
    <w:rsid w:val="00323DA2"/>
    <w:rsid w:val="0032434B"/>
    <w:rsid w:val="003254EB"/>
    <w:rsid w:val="00325973"/>
    <w:rsid w:val="003259A9"/>
    <w:rsid w:val="003262F4"/>
    <w:rsid w:val="00326784"/>
    <w:rsid w:val="003269FD"/>
    <w:rsid w:val="00326BAB"/>
    <w:rsid w:val="00326D66"/>
    <w:rsid w:val="00326F24"/>
    <w:rsid w:val="00327827"/>
    <w:rsid w:val="00327E24"/>
    <w:rsid w:val="00330CC7"/>
    <w:rsid w:val="0033229F"/>
    <w:rsid w:val="00332896"/>
    <w:rsid w:val="00332AA8"/>
    <w:rsid w:val="00332DC0"/>
    <w:rsid w:val="003331E8"/>
    <w:rsid w:val="00333561"/>
    <w:rsid w:val="00333679"/>
    <w:rsid w:val="003337A2"/>
    <w:rsid w:val="00333BC7"/>
    <w:rsid w:val="00334225"/>
    <w:rsid w:val="00334936"/>
    <w:rsid w:val="00334FE6"/>
    <w:rsid w:val="00335636"/>
    <w:rsid w:val="00335B9D"/>
    <w:rsid w:val="0033607C"/>
    <w:rsid w:val="003361BE"/>
    <w:rsid w:val="00336BF8"/>
    <w:rsid w:val="00336E5D"/>
    <w:rsid w:val="00337D56"/>
    <w:rsid w:val="00337F8A"/>
    <w:rsid w:val="003401C7"/>
    <w:rsid w:val="003403F1"/>
    <w:rsid w:val="0034065D"/>
    <w:rsid w:val="0034067D"/>
    <w:rsid w:val="00342094"/>
    <w:rsid w:val="00342300"/>
    <w:rsid w:val="00342A7A"/>
    <w:rsid w:val="00342A7B"/>
    <w:rsid w:val="00342DB4"/>
    <w:rsid w:val="003430ED"/>
    <w:rsid w:val="003438BA"/>
    <w:rsid w:val="00344864"/>
    <w:rsid w:val="00345A7C"/>
    <w:rsid w:val="0034646C"/>
    <w:rsid w:val="00346669"/>
    <w:rsid w:val="00347435"/>
    <w:rsid w:val="00347BDE"/>
    <w:rsid w:val="00350420"/>
    <w:rsid w:val="00352598"/>
    <w:rsid w:val="0035270E"/>
    <w:rsid w:val="00352842"/>
    <w:rsid w:val="00352861"/>
    <w:rsid w:val="00353082"/>
    <w:rsid w:val="003530C9"/>
    <w:rsid w:val="0035332B"/>
    <w:rsid w:val="00354DD1"/>
    <w:rsid w:val="00354EFC"/>
    <w:rsid w:val="00355E46"/>
    <w:rsid w:val="00356077"/>
    <w:rsid w:val="00357BA4"/>
    <w:rsid w:val="00357F43"/>
    <w:rsid w:val="00360539"/>
    <w:rsid w:val="00360A15"/>
    <w:rsid w:val="00360EE5"/>
    <w:rsid w:val="00360FDC"/>
    <w:rsid w:val="00360FF9"/>
    <w:rsid w:val="00361620"/>
    <w:rsid w:val="0036186F"/>
    <w:rsid w:val="0036189E"/>
    <w:rsid w:val="00361903"/>
    <w:rsid w:val="00361FDD"/>
    <w:rsid w:val="00362162"/>
    <w:rsid w:val="00362250"/>
    <w:rsid w:val="003626BD"/>
    <w:rsid w:val="00362EF6"/>
    <w:rsid w:val="003632E1"/>
    <w:rsid w:val="00363850"/>
    <w:rsid w:val="00363B5C"/>
    <w:rsid w:val="003645D2"/>
    <w:rsid w:val="00364BFD"/>
    <w:rsid w:val="00364EDA"/>
    <w:rsid w:val="00365375"/>
    <w:rsid w:val="003654DB"/>
    <w:rsid w:val="00365C2A"/>
    <w:rsid w:val="00365C9D"/>
    <w:rsid w:val="003661BE"/>
    <w:rsid w:val="00367515"/>
    <w:rsid w:val="00367516"/>
    <w:rsid w:val="003679F6"/>
    <w:rsid w:val="00367A5B"/>
    <w:rsid w:val="00370C7B"/>
    <w:rsid w:val="003710B4"/>
    <w:rsid w:val="00371706"/>
    <w:rsid w:val="00371765"/>
    <w:rsid w:val="003719F2"/>
    <w:rsid w:val="00372100"/>
    <w:rsid w:val="003723A4"/>
    <w:rsid w:val="0037249A"/>
    <w:rsid w:val="00372953"/>
    <w:rsid w:val="0037308E"/>
    <w:rsid w:val="0037376B"/>
    <w:rsid w:val="003745A3"/>
    <w:rsid w:val="00374A80"/>
    <w:rsid w:val="00374B5C"/>
    <w:rsid w:val="003751EB"/>
    <w:rsid w:val="003753C0"/>
    <w:rsid w:val="003754FF"/>
    <w:rsid w:val="003762EE"/>
    <w:rsid w:val="00376CAF"/>
    <w:rsid w:val="00376EAB"/>
    <w:rsid w:val="00376F22"/>
    <w:rsid w:val="00377679"/>
    <w:rsid w:val="00377A50"/>
    <w:rsid w:val="0038034C"/>
    <w:rsid w:val="003806F9"/>
    <w:rsid w:val="00380ADA"/>
    <w:rsid w:val="00381140"/>
    <w:rsid w:val="003813BF"/>
    <w:rsid w:val="00381447"/>
    <w:rsid w:val="00382206"/>
    <w:rsid w:val="00383B35"/>
    <w:rsid w:val="00383EDB"/>
    <w:rsid w:val="003845B1"/>
    <w:rsid w:val="003845E8"/>
    <w:rsid w:val="00384FCC"/>
    <w:rsid w:val="0038521C"/>
    <w:rsid w:val="0038573C"/>
    <w:rsid w:val="00386390"/>
    <w:rsid w:val="00386790"/>
    <w:rsid w:val="00386E85"/>
    <w:rsid w:val="00387E98"/>
    <w:rsid w:val="00387FC9"/>
    <w:rsid w:val="00390064"/>
    <w:rsid w:val="0039008E"/>
    <w:rsid w:val="00390D1A"/>
    <w:rsid w:val="00390E82"/>
    <w:rsid w:val="00390F2A"/>
    <w:rsid w:val="003914DE"/>
    <w:rsid w:val="00391691"/>
    <w:rsid w:val="00391741"/>
    <w:rsid w:val="003923DF"/>
    <w:rsid w:val="00392D32"/>
    <w:rsid w:val="00392F1E"/>
    <w:rsid w:val="003940C4"/>
    <w:rsid w:val="00394127"/>
    <w:rsid w:val="00394A24"/>
    <w:rsid w:val="00395868"/>
    <w:rsid w:val="00395E25"/>
    <w:rsid w:val="003961C2"/>
    <w:rsid w:val="003A02D4"/>
    <w:rsid w:val="003A0354"/>
    <w:rsid w:val="003A11F7"/>
    <w:rsid w:val="003A25EA"/>
    <w:rsid w:val="003A26A5"/>
    <w:rsid w:val="003A29A6"/>
    <w:rsid w:val="003A31BE"/>
    <w:rsid w:val="003A401C"/>
    <w:rsid w:val="003A4F9C"/>
    <w:rsid w:val="003A4FF1"/>
    <w:rsid w:val="003A50D8"/>
    <w:rsid w:val="003A5147"/>
    <w:rsid w:val="003A5286"/>
    <w:rsid w:val="003A5816"/>
    <w:rsid w:val="003A583C"/>
    <w:rsid w:val="003A6929"/>
    <w:rsid w:val="003A6F4D"/>
    <w:rsid w:val="003A7AD3"/>
    <w:rsid w:val="003A7E95"/>
    <w:rsid w:val="003B01D0"/>
    <w:rsid w:val="003B04F7"/>
    <w:rsid w:val="003B07DA"/>
    <w:rsid w:val="003B0AA0"/>
    <w:rsid w:val="003B0AEA"/>
    <w:rsid w:val="003B0EB7"/>
    <w:rsid w:val="003B12F1"/>
    <w:rsid w:val="003B1B5E"/>
    <w:rsid w:val="003B1F59"/>
    <w:rsid w:val="003B20D1"/>
    <w:rsid w:val="003B24FC"/>
    <w:rsid w:val="003B25FE"/>
    <w:rsid w:val="003B2B10"/>
    <w:rsid w:val="003B3155"/>
    <w:rsid w:val="003B3CF9"/>
    <w:rsid w:val="003B488D"/>
    <w:rsid w:val="003B4970"/>
    <w:rsid w:val="003B526D"/>
    <w:rsid w:val="003B544B"/>
    <w:rsid w:val="003B545B"/>
    <w:rsid w:val="003B57CA"/>
    <w:rsid w:val="003B57FB"/>
    <w:rsid w:val="003B5AB9"/>
    <w:rsid w:val="003B5D3C"/>
    <w:rsid w:val="003B6112"/>
    <w:rsid w:val="003B6B62"/>
    <w:rsid w:val="003B74B4"/>
    <w:rsid w:val="003B7F7D"/>
    <w:rsid w:val="003B7F90"/>
    <w:rsid w:val="003C0851"/>
    <w:rsid w:val="003C08D4"/>
    <w:rsid w:val="003C128B"/>
    <w:rsid w:val="003C15A1"/>
    <w:rsid w:val="003C1845"/>
    <w:rsid w:val="003C1D83"/>
    <w:rsid w:val="003C2B02"/>
    <w:rsid w:val="003C2C7D"/>
    <w:rsid w:val="003C349C"/>
    <w:rsid w:val="003C3E04"/>
    <w:rsid w:val="003C4AC2"/>
    <w:rsid w:val="003C4E0B"/>
    <w:rsid w:val="003C50C2"/>
    <w:rsid w:val="003C588E"/>
    <w:rsid w:val="003C7729"/>
    <w:rsid w:val="003C7D44"/>
    <w:rsid w:val="003C7E22"/>
    <w:rsid w:val="003C7FD1"/>
    <w:rsid w:val="003D0BB4"/>
    <w:rsid w:val="003D11C0"/>
    <w:rsid w:val="003D1AE6"/>
    <w:rsid w:val="003D26C0"/>
    <w:rsid w:val="003D2B0A"/>
    <w:rsid w:val="003D38BC"/>
    <w:rsid w:val="003D4719"/>
    <w:rsid w:val="003D4A59"/>
    <w:rsid w:val="003D4AAE"/>
    <w:rsid w:val="003D50EC"/>
    <w:rsid w:val="003D58C0"/>
    <w:rsid w:val="003D6843"/>
    <w:rsid w:val="003D6B77"/>
    <w:rsid w:val="003D7222"/>
    <w:rsid w:val="003D7A22"/>
    <w:rsid w:val="003D7E7B"/>
    <w:rsid w:val="003E067A"/>
    <w:rsid w:val="003E0BBB"/>
    <w:rsid w:val="003E0D31"/>
    <w:rsid w:val="003E10F7"/>
    <w:rsid w:val="003E1148"/>
    <w:rsid w:val="003E12E9"/>
    <w:rsid w:val="003E158F"/>
    <w:rsid w:val="003E1AB3"/>
    <w:rsid w:val="003E1BD5"/>
    <w:rsid w:val="003E1C82"/>
    <w:rsid w:val="003E1D14"/>
    <w:rsid w:val="003E1F6D"/>
    <w:rsid w:val="003E22DC"/>
    <w:rsid w:val="003E3C80"/>
    <w:rsid w:val="003E4095"/>
    <w:rsid w:val="003E533A"/>
    <w:rsid w:val="003E5A68"/>
    <w:rsid w:val="003E5B21"/>
    <w:rsid w:val="003E5BFD"/>
    <w:rsid w:val="003E5C20"/>
    <w:rsid w:val="003E5E8E"/>
    <w:rsid w:val="003E679C"/>
    <w:rsid w:val="003E67A8"/>
    <w:rsid w:val="003E6E64"/>
    <w:rsid w:val="003E6FDF"/>
    <w:rsid w:val="003E7428"/>
    <w:rsid w:val="003E78E5"/>
    <w:rsid w:val="003E7998"/>
    <w:rsid w:val="003E7F17"/>
    <w:rsid w:val="003F060F"/>
    <w:rsid w:val="003F0AD9"/>
    <w:rsid w:val="003F1148"/>
    <w:rsid w:val="003F1192"/>
    <w:rsid w:val="003F1566"/>
    <w:rsid w:val="003F20B2"/>
    <w:rsid w:val="003F2114"/>
    <w:rsid w:val="003F2351"/>
    <w:rsid w:val="003F2B06"/>
    <w:rsid w:val="003F2DE6"/>
    <w:rsid w:val="003F3016"/>
    <w:rsid w:val="003F31C4"/>
    <w:rsid w:val="003F32E3"/>
    <w:rsid w:val="003F4097"/>
    <w:rsid w:val="003F4198"/>
    <w:rsid w:val="003F44F1"/>
    <w:rsid w:val="003F4ABB"/>
    <w:rsid w:val="003F4EA5"/>
    <w:rsid w:val="003F540C"/>
    <w:rsid w:val="003F57C4"/>
    <w:rsid w:val="003F5867"/>
    <w:rsid w:val="003F5DD0"/>
    <w:rsid w:val="003F6624"/>
    <w:rsid w:val="003F73C8"/>
    <w:rsid w:val="003F7B75"/>
    <w:rsid w:val="00400D62"/>
    <w:rsid w:val="004013FF"/>
    <w:rsid w:val="00401846"/>
    <w:rsid w:val="00401AE6"/>
    <w:rsid w:val="00401D0E"/>
    <w:rsid w:val="00402203"/>
    <w:rsid w:val="00402313"/>
    <w:rsid w:val="00402802"/>
    <w:rsid w:val="00402811"/>
    <w:rsid w:val="00402A84"/>
    <w:rsid w:val="00402DC9"/>
    <w:rsid w:val="00402E90"/>
    <w:rsid w:val="00403448"/>
    <w:rsid w:val="004035BA"/>
    <w:rsid w:val="00403744"/>
    <w:rsid w:val="00403ADE"/>
    <w:rsid w:val="00404231"/>
    <w:rsid w:val="00404DC7"/>
    <w:rsid w:val="004052A8"/>
    <w:rsid w:val="00405319"/>
    <w:rsid w:val="00405D55"/>
    <w:rsid w:val="00405F98"/>
    <w:rsid w:val="004061CD"/>
    <w:rsid w:val="0040626D"/>
    <w:rsid w:val="00407711"/>
    <w:rsid w:val="0041023E"/>
    <w:rsid w:val="0041059D"/>
    <w:rsid w:val="00410B1C"/>
    <w:rsid w:val="00411BD7"/>
    <w:rsid w:val="00412777"/>
    <w:rsid w:val="004127A3"/>
    <w:rsid w:val="004129F5"/>
    <w:rsid w:val="00412A07"/>
    <w:rsid w:val="0041308B"/>
    <w:rsid w:val="00413174"/>
    <w:rsid w:val="004134B4"/>
    <w:rsid w:val="00414FD5"/>
    <w:rsid w:val="00415EEF"/>
    <w:rsid w:val="00416426"/>
    <w:rsid w:val="00416E25"/>
    <w:rsid w:val="00417234"/>
    <w:rsid w:val="00417A1E"/>
    <w:rsid w:val="00417B60"/>
    <w:rsid w:val="004200A0"/>
    <w:rsid w:val="0042030D"/>
    <w:rsid w:val="004207E9"/>
    <w:rsid w:val="00420828"/>
    <w:rsid w:val="00421106"/>
    <w:rsid w:val="0042117D"/>
    <w:rsid w:val="00421854"/>
    <w:rsid w:val="004218BB"/>
    <w:rsid w:val="00421AFE"/>
    <w:rsid w:val="004222A8"/>
    <w:rsid w:val="0042269A"/>
    <w:rsid w:val="00423508"/>
    <w:rsid w:val="00423A75"/>
    <w:rsid w:val="00424337"/>
    <w:rsid w:val="0042447E"/>
    <w:rsid w:val="00425552"/>
    <w:rsid w:val="004256AD"/>
    <w:rsid w:val="00426AF3"/>
    <w:rsid w:val="00426C17"/>
    <w:rsid w:val="00426D47"/>
    <w:rsid w:val="00426D6F"/>
    <w:rsid w:val="0043026E"/>
    <w:rsid w:val="004303BD"/>
    <w:rsid w:val="00430598"/>
    <w:rsid w:val="0043066C"/>
    <w:rsid w:val="00430749"/>
    <w:rsid w:val="0043089C"/>
    <w:rsid w:val="00430D12"/>
    <w:rsid w:val="00431AE4"/>
    <w:rsid w:val="00431D89"/>
    <w:rsid w:val="004329D5"/>
    <w:rsid w:val="00432B93"/>
    <w:rsid w:val="00432D1C"/>
    <w:rsid w:val="0043389E"/>
    <w:rsid w:val="00433AE0"/>
    <w:rsid w:val="00433CA3"/>
    <w:rsid w:val="00434016"/>
    <w:rsid w:val="004346B4"/>
    <w:rsid w:val="004359A0"/>
    <w:rsid w:val="00435E18"/>
    <w:rsid w:val="00436351"/>
    <w:rsid w:val="00436A91"/>
    <w:rsid w:val="00437260"/>
    <w:rsid w:val="004378F3"/>
    <w:rsid w:val="004403D1"/>
    <w:rsid w:val="00440AF8"/>
    <w:rsid w:val="00440BB7"/>
    <w:rsid w:val="00440F66"/>
    <w:rsid w:val="0044131F"/>
    <w:rsid w:val="0044182D"/>
    <w:rsid w:val="00441CAB"/>
    <w:rsid w:val="004425F7"/>
    <w:rsid w:val="00442C39"/>
    <w:rsid w:val="00443070"/>
    <w:rsid w:val="004432D8"/>
    <w:rsid w:val="0044340A"/>
    <w:rsid w:val="004435D0"/>
    <w:rsid w:val="00443771"/>
    <w:rsid w:val="004439DC"/>
    <w:rsid w:val="00444374"/>
    <w:rsid w:val="00444B68"/>
    <w:rsid w:val="00445C3E"/>
    <w:rsid w:val="00446289"/>
    <w:rsid w:val="00446469"/>
    <w:rsid w:val="00446494"/>
    <w:rsid w:val="00446AB4"/>
    <w:rsid w:val="00446B96"/>
    <w:rsid w:val="00446F7A"/>
    <w:rsid w:val="00447408"/>
    <w:rsid w:val="00447A25"/>
    <w:rsid w:val="00447A34"/>
    <w:rsid w:val="00447F21"/>
    <w:rsid w:val="00450453"/>
    <w:rsid w:val="004504A0"/>
    <w:rsid w:val="004505A3"/>
    <w:rsid w:val="00450965"/>
    <w:rsid w:val="00451208"/>
    <w:rsid w:val="00451293"/>
    <w:rsid w:val="0045141D"/>
    <w:rsid w:val="0045148D"/>
    <w:rsid w:val="00451CB0"/>
    <w:rsid w:val="00451E60"/>
    <w:rsid w:val="00452020"/>
    <w:rsid w:val="004521F4"/>
    <w:rsid w:val="0045284B"/>
    <w:rsid w:val="00452B11"/>
    <w:rsid w:val="00452D47"/>
    <w:rsid w:val="00452F23"/>
    <w:rsid w:val="00452FBB"/>
    <w:rsid w:val="004532CA"/>
    <w:rsid w:val="00453B88"/>
    <w:rsid w:val="00453E4D"/>
    <w:rsid w:val="00454036"/>
    <w:rsid w:val="00454270"/>
    <w:rsid w:val="004542B9"/>
    <w:rsid w:val="00454417"/>
    <w:rsid w:val="00454539"/>
    <w:rsid w:val="00454D54"/>
    <w:rsid w:val="004551AA"/>
    <w:rsid w:val="00455910"/>
    <w:rsid w:val="00455CB2"/>
    <w:rsid w:val="004561C1"/>
    <w:rsid w:val="00456D7C"/>
    <w:rsid w:val="00457302"/>
    <w:rsid w:val="004576B9"/>
    <w:rsid w:val="004603BC"/>
    <w:rsid w:val="004605CC"/>
    <w:rsid w:val="004608AB"/>
    <w:rsid w:val="00460C61"/>
    <w:rsid w:val="00460DA9"/>
    <w:rsid w:val="0046123F"/>
    <w:rsid w:val="004618D9"/>
    <w:rsid w:val="00461E09"/>
    <w:rsid w:val="0046241D"/>
    <w:rsid w:val="00462506"/>
    <w:rsid w:val="00462C11"/>
    <w:rsid w:val="00463403"/>
    <w:rsid w:val="00463731"/>
    <w:rsid w:val="00463951"/>
    <w:rsid w:val="004639BC"/>
    <w:rsid w:val="00463BB5"/>
    <w:rsid w:val="00464211"/>
    <w:rsid w:val="00464FC9"/>
    <w:rsid w:val="004650F7"/>
    <w:rsid w:val="004652A5"/>
    <w:rsid w:val="00465326"/>
    <w:rsid w:val="0046577C"/>
    <w:rsid w:val="00465824"/>
    <w:rsid w:val="004658BD"/>
    <w:rsid w:val="004659BA"/>
    <w:rsid w:val="00465F88"/>
    <w:rsid w:val="00466195"/>
    <w:rsid w:val="00466236"/>
    <w:rsid w:val="004664C2"/>
    <w:rsid w:val="004668EA"/>
    <w:rsid w:val="00466BB3"/>
    <w:rsid w:val="0046741F"/>
    <w:rsid w:val="0046783A"/>
    <w:rsid w:val="00470287"/>
    <w:rsid w:val="00470365"/>
    <w:rsid w:val="00470E0F"/>
    <w:rsid w:val="00470E7A"/>
    <w:rsid w:val="0047154C"/>
    <w:rsid w:val="004726EC"/>
    <w:rsid w:val="004728BD"/>
    <w:rsid w:val="00473BE2"/>
    <w:rsid w:val="00474917"/>
    <w:rsid w:val="00474DC1"/>
    <w:rsid w:val="00475B2A"/>
    <w:rsid w:val="00475EC2"/>
    <w:rsid w:val="004767AC"/>
    <w:rsid w:val="004779C8"/>
    <w:rsid w:val="00477C24"/>
    <w:rsid w:val="00477CB5"/>
    <w:rsid w:val="00477FA7"/>
    <w:rsid w:val="00480732"/>
    <w:rsid w:val="00480AF3"/>
    <w:rsid w:val="00480CE6"/>
    <w:rsid w:val="00480D34"/>
    <w:rsid w:val="00480DB3"/>
    <w:rsid w:val="004810D2"/>
    <w:rsid w:val="00481253"/>
    <w:rsid w:val="004818D2"/>
    <w:rsid w:val="00481ABF"/>
    <w:rsid w:val="00481C0E"/>
    <w:rsid w:val="00481FCB"/>
    <w:rsid w:val="0048247C"/>
    <w:rsid w:val="00483E10"/>
    <w:rsid w:val="00483F7D"/>
    <w:rsid w:val="004841B4"/>
    <w:rsid w:val="004842E8"/>
    <w:rsid w:val="00484D41"/>
    <w:rsid w:val="004851E5"/>
    <w:rsid w:val="00485457"/>
    <w:rsid w:val="00487320"/>
    <w:rsid w:val="0048790A"/>
    <w:rsid w:val="00487E6D"/>
    <w:rsid w:val="0049028E"/>
    <w:rsid w:val="00490403"/>
    <w:rsid w:val="004905D0"/>
    <w:rsid w:val="00490BFC"/>
    <w:rsid w:val="00491FBB"/>
    <w:rsid w:val="0049206D"/>
    <w:rsid w:val="00493206"/>
    <w:rsid w:val="00493290"/>
    <w:rsid w:val="0049360C"/>
    <w:rsid w:val="00493A74"/>
    <w:rsid w:val="004940A7"/>
    <w:rsid w:val="004940AF"/>
    <w:rsid w:val="004943C9"/>
    <w:rsid w:val="00495382"/>
    <w:rsid w:val="00495B30"/>
    <w:rsid w:val="004960AF"/>
    <w:rsid w:val="0049660B"/>
    <w:rsid w:val="004975AD"/>
    <w:rsid w:val="00497CC4"/>
    <w:rsid w:val="00497ED3"/>
    <w:rsid w:val="004A055C"/>
    <w:rsid w:val="004A0694"/>
    <w:rsid w:val="004A078A"/>
    <w:rsid w:val="004A0E1D"/>
    <w:rsid w:val="004A1298"/>
    <w:rsid w:val="004A199A"/>
    <w:rsid w:val="004A22A1"/>
    <w:rsid w:val="004A258F"/>
    <w:rsid w:val="004A27C6"/>
    <w:rsid w:val="004A2D90"/>
    <w:rsid w:val="004A2DFA"/>
    <w:rsid w:val="004A2E5D"/>
    <w:rsid w:val="004A46E7"/>
    <w:rsid w:val="004A4747"/>
    <w:rsid w:val="004A5214"/>
    <w:rsid w:val="004A5E99"/>
    <w:rsid w:val="004A6280"/>
    <w:rsid w:val="004A6306"/>
    <w:rsid w:val="004A69B2"/>
    <w:rsid w:val="004A6D4E"/>
    <w:rsid w:val="004A6DB4"/>
    <w:rsid w:val="004A75CA"/>
    <w:rsid w:val="004A7816"/>
    <w:rsid w:val="004A7F0A"/>
    <w:rsid w:val="004B0C7A"/>
    <w:rsid w:val="004B0E4A"/>
    <w:rsid w:val="004B123E"/>
    <w:rsid w:val="004B15F9"/>
    <w:rsid w:val="004B2088"/>
    <w:rsid w:val="004B21A3"/>
    <w:rsid w:val="004B35E2"/>
    <w:rsid w:val="004B38DE"/>
    <w:rsid w:val="004B3B4D"/>
    <w:rsid w:val="004B3CED"/>
    <w:rsid w:val="004B420C"/>
    <w:rsid w:val="004B4515"/>
    <w:rsid w:val="004B452D"/>
    <w:rsid w:val="004B4673"/>
    <w:rsid w:val="004B4AC1"/>
    <w:rsid w:val="004B4B17"/>
    <w:rsid w:val="004B4C29"/>
    <w:rsid w:val="004B536F"/>
    <w:rsid w:val="004B587A"/>
    <w:rsid w:val="004B58A6"/>
    <w:rsid w:val="004B5935"/>
    <w:rsid w:val="004B62B3"/>
    <w:rsid w:val="004B644B"/>
    <w:rsid w:val="004B68FF"/>
    <w:rsid w:val="004B74B0"/>
    <w:rsid w:val="004B79A8"/>
    <w:rsid w:val="004B7CAF"/>
    <w:rsid w:val="004C01CE"/>
    <w:rsid w:val="004C078F"/>
    <w:rsid w:val="004C0832"/>
    <w:rsid w:val="004C0D49"/>
    <w:rsid w:val="004C11F3"/>
    <w:rsid w:val="004C12B5"/>
    <w:rsid w:val="004C1397"/>
    <w:rsid w:val="004C1B28"/>
    <w:rsid w:val="004C2045"/>
    <w:rsid w:val="004C2F6D"/>
    <w:rsid w:val="004C35D9"/>
    <w:rsid w:val="004C3702"/>
    <w:rsid w:val="004C3924"/>
    <w:rsid w:val="004C3A18"/>
    <w:rsid w:val="004C3B96"/>
    <w:rsid w:val="004C3CBB"/>
    <w:rsid w:val="004C3FF0"/>
    <w:rsid w:val="004C401B"/>
    <w:rsid w:val="004C4717"/>
    <w:rsid w:val="004C5180"/>
    <w:rsid w:val="004C5897"/>
    <w:rsid w:val="004C58A8"/>
    <w:rsid w:val="004C5E11"/>
    <w:rsid w:val="004C6174"/>
    <w:rsid w:val="004C62CB"/>
    <w:rsid w:val="004C7031"/>
    <w:rsid w:val="004C7C98"/>
    <w:rsid w:val="004D179B"/>
    <w:rsid w:val="004D2621"/>
    <w:rsid w:val="004D2C26"/>
    <w:rsid w:val="004D3199"/>
    <w:rsid w:val="004D348F"/>
    <w:rsid w:val="004D35E4"/>
    <w:rsid w:val="004D4491"/>
    <w:rsid w:val="004D46E3"/>
    <w:rsid w:val="004D4AFA"/>
    <w:rsid w:val="004D4DA0"/>
    <w:rsid w:val="004D4E9B"/>
    <w:rsid w:val="004D56DE"/>
    <w:rsid w:val="004D58A9"/>
    <w:rsid w:val="004D64A0"/>
    <w:rsid w:val="004D72BA"/>
    <w:rsid w:val="004D79BD"/>
    <w:rsid w:val="004D7FEA"/>
    <w:rsid w:val="004E0021"/>
    <w:rsid w:val="004E05A0"/>
    <w:rsid w:val="004E0DF9"/>
    <w:rsid w:val="004E1F4C"/>
    <w:rsid w:val="004E2419"/>
    <w:rsid w:val="004E3752"/>
    <w:rsid w:val="004E3953"/>
    <w:rsid w:val="004E4EAE"/>
    <w:rsid w:val="004E5260"/>
    <w:rsid w:val="004E52BA"/>
    <w:rsid w:val="004E5535"/>
    <w:rsid w:val="004E6C5F"/>
    <w:rsid w:val="004E70AA"/>
    <w:rsid w:val="004E769E"/>
    <w:rsid w:val="004E7952"/>
    <w:rsid w:val="004E7E1A"/>
    <w:rsid w:val="004E7F58"/>
    <w:rsid w:val="004F00B9"/>
    <w:rsid w:val="004F03C9"/>
    <w:rsid w:val="004F101B"/>
    <w:rsid w:val="004F1562"/>
    <w:rsid w:val="004F1D3E"/>
    <w:rsid w:val="004F2304"/>
    <w:rsid w:val="004F29CF"/>
    <w:rsid w:val="004F2AB2"/>
    <w:rsid w:val="004F2D14"/>
    <w:rsid w:val="004F2F08"/>
    <w:rsid w:val="004F2FAB"/>
    <w:rsid w:val="004F3B4D"/>
    <w:rsid w:val="004F3E35"/>
    <w:rsid w:val="004F42B7"/>
    <w:rsid w:val="004F43F0"/>
    <w:rsid w:val="004F47CF"/>
    <w:rsid w:val="004F497A"/>
    <w:rsid w:val="004F4981"/>
    <w:rsid w:val="004F4EEC"/>
    <w:rsid w:val="004F4F37"/>
    <w:rsid w:val="004F60D7"/>
    <w:rsid w:val="004F6462"/>
    <w:rsid w:val="004F685C"/>
    <w:rsid w:val="004F6EE4"/>
    <w:rsid w:val="004F723B"/>
    <w:rsid w:val="004F74D9"/>
    <w:rsid w:val="00500564"/>
    <w:rsid w:val="00502D18"/>
    <w:rsid w:val="00502E08"/>
    <w:rsid w:val="00502E2B"/>
    <w:rsid w:val="00502F26"/>
    <w:rsid w:val="0050363A"/>
    <w:rsid w:val="005037EE"/>
    <w:rsid w:val="005039C7"/>
    <w:rsid w:val="00503A90"/>
    <w:rsid w:val="00503BDD"/>
    <w:rsid w:val="005042FC"/>
    <w:rsid w:val="00504A0C"/>
    <w:rsid w:val="00505160"/>
    <w:rsid w:val="00505A24"/>
    <w:rsid w:val="005065C3"/>
    <w:rsid w:val="005070D2"/>
    <w:rsid w:val="0050757F"/>
    <w:rsid w:val="00507AD0"/>
    <w:rsid w:val="0051080D"/>
    <w:rsid w:val="00510D40"/>
    <w:rsid w:val="00511736"/>
    <w:rsid w:val="00512362"/>
    <w:rsid w:val="00512DE7"/>
    <w:rsid w:val="005130CE"/>
    <w:rsid w:val="0051331F"/>
    <w:rsid w:val="00513E00"/>
    <w:rsid w:val="00513F40"/>
    <w:rsid w:val="00514448"/>
    <w:rsid w:val="0051466A"/>
    <w:rsid w:val="00514C9E"/>
    <w:rsid w:val="00515157"/>
    <w:rsid w:val="00515541"/>
    <w:rsid w:val="00516239"/>
    <w:rsid w:val="00516341"/>
    <w:rsid w:val="00517F5B"/>
    <w:rsid w:val="0052016D"/>
    <w:rsid w:val="00520ABA"/>
    <w:rsid w:val="005218BB"/>
    <w:rsid w:val="00521F94"/>
    <w:rsid w:val="005223EB"/>
    <w:rsid w:val="00522616"/>
    <w:rsid w:val="0052291E"/>
    <w:rsid w:val="00522C71"/>
    <w:rsid w:val="00522E6A"/>
    <w:rsid w:val="00523557"/>
    <w:rsid w:val="00523E47"/>
    <w:rsid w:val="005250AC"/>
    <w:rsid w:val="00525294"/>
    <w:rsid w:val="00525474"/>
    <w:rsid w:val="0052555B"/>
    <w:rsid w:val="00525842"/>
    <w:rsid w:val="00525A9D"/>
    <w:rsid w:val="00526761"/>
    <w:rsid w:val="00527023"/>
    <w:rsid w:val="00527247"/>
    <w:rsid w:val="00527492"/>
    <w:rsid w:val="00527901"/>
    <w:rsid w:val="00527A3F"/>
    <w:rsid w:val="00527B90"/>
    <w:rsid w:val="00530102"/>
    <w:rsid w:val="00530A61"/>
    <w:rsid w:val="00530E6B"/>
    <w:rsid w:val="005314AF"/>
    <w:rsid w:val="00531906"/>
    <w:rsid w:val="00531A5F"/>
    <w:rsid w:val="00532412"/>
    <w:rsid w:val="00532818"/>
    <w:rsid w:val="00534F5D"/>
    <w:rsid w:val="0053514E"/>
    <w:rsid w:val="0053522F"/>
    <w:rsid w:val="0053526F"/>
    <w:rsid w:val="00535548"/>
    <w:rsid w:val="005360AA"/>
    <w:rsid w:val="005368DB"/>
    <w:rsid w:val="00536D7E"/>
    <w:rsid w:val="00536E30"/>
    <w:rsid w:val="00537077"/>
    <w:rsid w:val="0053722B"/>
    <w:rsid w:val="0053745D"/>
    <w:rsid w:val="005376A8"/>
    <w:rsid w:val="0053782E"/>
    <w:rsid w:val="005378DE"/>
    <w:rsid w:val="0054020A"/>
    <w:rsid w:val="00540347"/>
    <w:rsid w:val="00540497"/>
    <w:rsid w:val="005406C2"/>
    <w:rsid w:val="005409C1"/>
    <w:rsid w:val="00540BDD"/>
    <w:rsid w:val="00541234"/>
    <w:rsid w:val="00542023"/>
    <w:rsid w:val="0054222F"/>
    <w:rsid w:val="005438DA"/>
    <w:rsid w:val="0054391B"/>
    <w:rsid w:val="00543CDA"/>
    <w:rsid w:val="00544A1A"/>
    <w:rsid w:val="00544AAA"/>
    <w:rsid w:val="00545685"/>
    <w:rsid w:val="00545781"/>
    <w:rsid w:val="00545C08"/>
    <w:rsid w:val="00545CF0"/>
    <w:rsid w:val="00545E18"/>
    <w:rsid w:val="00546B03"/>
    <w:rsid w:val="00547FB9"/>
    <w:rsid w:val="00550152"/>
    <w:rsid w:val="00550434"/>
    <w:rsid w:val="005505A3"/>
    <w:rsid w:val="0055097D"/>
    <w:rsid w:val="00551B2C"/>
    <w:rsid w:val="0055205E"/>
    <w:rsid w:val="0055213C"/>
    <w:rsid w:val="005521BD"/>
    <w:rsid w:val="0055255E"/>
    <w:rsid w:val="005529FD"/>
    <w:rsid w:val="005539B4"/>
    <w:rsid w:val="00554289"/>
    <w:rsid w:val="0055482A"/>
    <w:rsid w:val="00554A3B"/>
    <w:rsid w:val="00554C4E"/>
    <w:rsid w:val="00554F21"/>
    <w:rsid w:val="00555255"/>
    <w:rsid w:val="005555E1"/>
    <w:rsid w:val="00555ABE"/>
    <w:rsid w:val="0055626C"/>
    <w:rsid w:val="00556A83"/>
    <w:rsid w:val="00556D4D"/>
    <w:rsid w:val="00556DB9"/>
    <w:rsid w:val="0055704D"/>
    <w:rsid w:val="005573B6"/>
    <w:rsid w:val="00560E59"/>
    <w:rsid w:val="00560E92"/>
    <w:rsid w:val="00561195"/>
    <w:rsid w:val="0056148F"/>
    <w:rsid w:val="0056203C"/>
    <w:rsid w:val="00562101"/>
    <w:rsid w:val="00562CC3"/>
    <w:rsid w:val="0056361B"/>
    <w:rsid w:val="00563AE3"/>
    <w:rsid w:val="00564021"/>
    <w:rsid w:val="005644E9"/>
    <w:rsid w:val="0056524A"/>
    <w:rsid w:val="00565316"/>
    <w:rsid w:val="00565BF8"/>
    <w:rsid w:val="00565C0F"/>
    <w:rsid w:val="00565C5F"/>
    <w:rsid w:val="005660F5"/>
    <w:rsid w:val="00566F4D"/>
    <w:rsid w:val="00566FA5"/>
    <w:rsid w:val="00567224"/>
    <w:rsid w:val="0056731E"/>
    <w:rsid w:val="005674B5"/>
    <w:rsid w:val="00567F46"/>
    <w:rsid w:val="00570837"/>
    <w:rsid w:val="005711BD"/>
    <w:rsid w:val="00571DFE"/>
    <w:rsid w:val="00571DFF"/>
    <w:rsid w:val="00572C6C"/>
    <w:rsid w:val="005730B0"/>
    <w:rsid w:val="005736B6"/>
    <w:rsid w:val="0057377F"/>
    <w:rsid w:val="005743E2"/>
    <w:rsid w:val="00574459"/>
    <w:rsid w:val="005749A4"/>
    <w:rsid w:val="005750BD"/>
    <w:rsid w:val="00575C79"/>
    <w:rsid w:val="00576797"/>
    <w:rsid w:val="00576BA5"/>
    <w:rsid w:val="00577034"/>
    <w:rsid w:val="00577360"/>
    <w:rsid w:val="00577795"/>
    <w:rsid w:val="005804EA"/>
    <w:rsid w:val="00581AF3"/>
    <w:rsid w:val="00581B65"/>
    <w:rsid w:val="00581C85"/>
    <w:rsid w:val="0058275E"/>
    <w:rsid w:val="005828D5"/>
    <w:rsid w:val="00582B3F"/>
    <w:rsid w:val="0058356E"/>
    <w:rsid w:val="00583636"/>
    <w:rsid w:val="005838B9"/>
    <w:rsid w:val="005838C2"/>
    <w:rsid w:val="00584376"/>
    <w:rsid w:val="005844AA"/>
    <w:rsid w:val="0058464E"/>
    <w:rsid w:val="00585A5D"/>
    <w:rsid w:val="00585C75"/>
    <w:rsid w:val="0058603A"/>
    <w:rsid w:val="00586548"/>
    <w:rsid w:val="00586D12"/>
    <w:rsid w:val="00587240"/>
    <w:rsid w:val="005877C7"/>
    <w:rsid w:val="0058782C"/>
    <w:rsid w:val="005901C2"/>
    <w:rsid w:val="00591142"/>
    <w:rsid w:val="00591675"/>
    <w:rsid w:val="00592069"/>
    <w:rsid w:val="00592F34"/>
    <w:rsid w:val="00593488"/>
    <w:rsid w:val="00593618"/>
    <w:rsid w:val="00593716"/>
    <w:rsid w:val="0059379C"/>
    <w:rsid w:val="00594831"/>
    <w:rsid w:val="00594AB0"/>
    <w:rsid w:val="005950A5"/>
    <w:rsid w:val="005953B2"/>
    <w:rsid w:val="0059558B"/>
    <w:rsid w:val="005955E6"/>
    <w:rsid w:val="00596006"/>
    <w:rsid w:val="00596B30"/>
    <w:rsid w:val="00596C49"/>
    <w:rsid w:val="005975D9"/>
    <w:rsid w:val="0059798D"/>
    <w:rsid w:val="00597F52"/>
    <w:rsid w:val="005A04D1"/>
    <w:rsid w:val="005A0ADC"/>
    <w:rsid w:val="005A1076"/>
    <w:rsid w:val="005A1714"/>
    <w:rsid w:val="005A1E26"/>
    <w:rsid w:val="005A2292"/>
    <w:rsid w:val="005A22AA"/>
    <w:rsid w:val="005A281E"/>
    <w:rsid w:val="005A2EA0"/>
    <w:rsid w:val="005A317A"/>
    <w:rsid w:val="005A3576"/>
    <w:rsid w:val="005A395D"/>
    <w:rsid w:val="005A3980"/>
    <w:rsid w:val="005A3CAF"/>
    <w:rsid w:val="005A3E4E"/>
    <w:rsid w:val="005A4474"/>
    <w:rsid w:val="005A51E7"/>
    <w:rsid w:val="005A5EF9"/>
    <w:rsid w:val="005A5F97"/>
    <w:rsid w:val="005A6022"/>
    <w:rsid w:val="005A6281"/>
    <w:rsid w:val="005A655D"/>
    <w:rsid w:val="005A69B4"/>
    <w:rsid w:val="005A70B6"/>
    <w:rsid w:val="005A7339"/>
    <w:rsid w:val="005A7954"/>
    <w:rsid w:val="005B0710"/>
    <w:rsid w:val="005B0BD9"/>
    <w:rsid w:val="005B1C69"/>
    <w:rsid w:val="005B227D"/>
    <w:rsid w:val="005B2324"/>
    <w:rsid w:val="005B279B"/>
    <w:rsid w:val="005B2D6E"/>
    <w:rsid w:val="005B3A6F"/>
    <w:rsid w:val="005B3CA4"/>
    <w:rsid w:val="005B45D4"/>
    <w:rsid w:val="005B4D07"/>
    <w:rsid w:val="005B5500"/>
    <w:rsid w:val="005B5B02"/>
    <w:rsid w:val="005B600A"/>
    <w:rsid w:val="005B6250"/>
    <w:rsid w:val="005B734B"/>
    <w:rsid w:val="005B7655"/>
    <w:rsid w:val="005C0055"/>
    <w:rsid w:val="005C00D2"/>
    <w:rsid w:val="005C0A34"/>
    <w:rsid w:val="005C0B77"/>
    <w:rsid w:val="005C0E01"/>
    <w:rsid w:val="005C0F49"/>
    <w:rsid w:val="005C0FDA"/>
    <w:rsid w:val="005C1848"/>
    <w:rsid w:val="005C21BA"/>
    <w:rsid w:val="005C2815"/>
    <w:rsid w:val="005C2DF8"/>
    <w:rsid w:val="005C2EC0"/>
    <w:rsid w:val="005C3991"/>
    <w:rsid w:val="005C3A4D"/>
    <w:rsid w:val="005C3CC5"/>
    <w:rsid w:val="005C4667"/>
    <w:rsid w:val="005C4CAB"/>
    <w:rsid w:val="005C50FF"/>
    <w:rsid w:val="005C563F"/>
    <w:rsid w:val="005C5B5E"/>
    <w:rsid w:val="005C5BDF"/>
    <w:rsid w:val="005C63ED"/>
    <w:rsid w:val="005C66F5"/>
    <w:rsid w:val="005C6721"/>
    <w:rsid w:val="005C7105"/>
    <w:rsid w:val="005C7A23"/>
    <w:rsid w:val="005C7A6D"/>
    <w:rsid w:val="005C7B4C"/>
    <w:rsid w:val="005C7C13"/>
    <w:rsid w:val="005D0034"/>
    <w:rsid w:val="005D0037"/>
    <w:rsid w:val="005D0AD6"/>
    <w:rsid w:val="005D1667"/>
    <w:rsid w:val="005D18CF"/>
    <w:rsid w:val="005D1971"/>
    <w:rsid w:val="005D1B59"/>
    <w:rsid w:val="005D1D57"/>
    <w:rsid w:val="005D26BC"/>
    <w:rsid w:val="005D26F8"/>
    <w:rsid w:val="005D2732"/>
    <w:rsid w:val="005D2768"/>
    <w:rsid w:val="005D329C"/>
    <w:rsid w:val="005D3C66"/>
    <w:rsid w:val="005D429B"/>
    <w:rsid w:val="005D43A1"/>
    <w:rsid w:val="005D43EA"/>
    <w:rsid w:val="005D47D6"/>
    <w:rsid w:val="005D4847"/>
    <w:rsid w:val="005D4948"/>
    <w:rsid w:val="005D4DA3"/>
    <w:rsid w:val="005D4E1C"/>
    <w:rsid w:val="005D5B0A"/>
    <w:rsid w:val="005D60B1"/>
    <w:rsid w:val="005D69AC"/>
    <w:rsid w:val="005D6AE0"/>
    <w:rsid w:val="005D75AE"/>
    <w:rsid w:val="005D7807"/>
    <w:rsid w:val="005D7F68"/>
    <w:rsid w:val="005E02BE"/>
    <w:rsid w:val="005E2014"/>
    <w:rsid w:val="005E2219"/>
    <w:rsid w:val="005E24D3"/>
    <w:rsid w:val="005E2A70"/>
    <w:rsid w:val="005E2CA6"/>
    <w:rsid w:val="005E2EFD"/>
    <w:rsid w:val="005E33DC"/>
    <w:rsid w:val="005E36BD"/>
    <w:rsid w:val="005E3BF3"/>
    <w:rsid w:val="005E4D27"/>
    <w:rsid w:val="005E4D58"/>
    <w:rsid w:val="005E5043"/>
    <w:rsid w:val="005E5225"/>
    <w:rsid w:val="005E5830"/>
    <w:rsid w:val="005E5B0B"/>
    <w:rsid w:val="005E5C1F"/>
    <w:rsid w:val="005E5D8B"/>
    <w:rsid w:val="005E643C"/>
    <w:rsid w:val="005E7042"/>
    <w:rsid w:val="005E78EF"/>
    <w:rsid w:val="005E7EAA"/>
    <w:rsid w:val="005F0065"/>
    <w:rsid w:val="005F05D8"/>
    <w:rsid w:val="005F1175"/>
    <w:rsid w:val="005F128E"/>
    <w:rsid w:val="005F180A"/>
    <w:rsid w:val="005F186D"/>
    <w:rsid w:val="005F251C"/>
    <w:rsid w:val="005F258E"/>
    <w:rsid w:val="005F3168"/>
    <w:rsid w:val="005F36DE"/>
    <w:rsid w:val="005F39CA"/>
    <w:rsid w:val="005F3A95"/>
    <w:rsid w:val="005F3ABB"/>
    <w:rsid w:val="005F3E58"/>
    <w:rsid w:val="005F404A"/>
    <w:rsid w:val="005F41BE"/>
    <w:rsid w:val="005F4273"/>
    <w:rsid w:val="005F4DA2"/>
    <w:rsid w:val="005F4E6C"/>
    <w:rsid w:val="005F51A2"/>
    <w:rsid w:val="005F51D5"/>
    <w:rsid w:val="005F58BC"/>
    <w:rsid w:val="005F5AAF"/>
    <w:rsid w:val="005F65EB"/>
    <w:rsid w:val="005F6836"/>
    <w:rsid w:val="005F6FEE"/>
    <w:rsid w:val="005F751D"/>
    <w:rsid w:val="005F7CE2"/>
    <w:rsid w:val="00600190"/>
    <w:rsid w:val="00600306"/>
    <w:rsid w:val="00600AD9"/>
    <w:rsid w:val="00600E83"/>
    <w:rsid w:val="006012B4"/>
    <w:rsid w:val="00601839"/>
    <w:rsid w:val="00601888"/>
    <w:rsid w:val="006021FC"/>
    <w:rsid w:val="006025EF"/>
    <w:rsid w:val="00602899"/>
    <w:rsid w:val="0060294F"/>
    <w:rsid w:val="006035CC"/>
    <w:rsid w:val="006037A2"/>
    <w:rsid w:val="00604E21"/>
    <w:rsid w:val="006050D1"/>
    <w:rsid w:val="00605158"/>
    <w:rsid w:val="006052D6"/>
    <w:rsid w:val="006054E0"/>
    <w:rsid w:val="00605630"/>
    <w:rsid w:val="00605D24"/>
    <w:rsid w:val="0060630D"/>
    <w:rsid w:val="00606481"/>
    <w:rsid w:val="00606648"/>
    <w:rsid w:val="0060674D"/>
    <w:rsid w:val="00606B17"/>
    <w:rsid w:val="00606B4B"/>
    <w:rsid w:val="006070F5"/>
    <w:rsid w:val="006071F5"/>
    <w:rsid w:val="006077A2"/>
    <w:rsid w:val="00607EB7"/>
    <w:rsid w:val="00607F49"/>
    <w:rsid w:val="006109E2"/>
    <w:rsid w:val="00610FB1"/>
    <w:rsid w:val="00611131"/>
    <w:rsid w:val="0061124E"/>
    <w:rsid w:val="0061301D"/>
    <w:rsid w:val="00613B6D"/>
    <w:rsid w:val="00613F29"/>
    <w:rsid w:val="0061438C"/>
    <w:rsid w:val="006158F6"/>
    <w:rsid w:val="00615945"/>
    <w:rsid w:val="00616F41"/>
    <w:rsid w:val="00617501"/>
    <w:rsid w:val="00617C94"/>
    <w:rsid w:val="00617EDE"/>
    <w:rsid w:val="00620585"/>
    <w:rsid w:val="006205EE"/>
    <w:rsid w:val="00620A42"/>
    <w:rsid w:val="00621C7F"/>
    <w:rsid w:val="00621DA4"/>
    <w:rsid w:val="006220D2"/>
    <w:rsid w:val="0062278D"/>
    <w:rsid w:val="00622A7C"/>
    <w:rsid w:val="0062307C"/>
    <w:rsid w:val="00623757"/>
    <w:rsid w:val="00623F76"/>
    <w:rsid w:val="006240A0"/>
    <w:rsid w:val="00624504"/>
    <w:rsid w:val="00624D6C"/>
    <w:rsid w:val="00624EA8"/>
    <w:rsid w:val="0062549C"/>
    <w:rsid w:val="00625C98"/>
    <w:rsid w:val="006263C5"/>
    <w:rsid w:val="00626B01"/>
    <w:rsid w:val="00627130"/>
    <w:rsid w:val="00627132"/>
    <w:rsid w:val="0062795F"/>
    <w:rsid w:val="0063019A"/>
    <w:rsid w:val="006302CA"/>
    <w:rsid w:val="0063050F"/>
    <w:rsid w:val="006308F7"/>
    <w:rsid w:val="00630BFE"/>
    <w:rsid w:val="0063104E"/>
    <w:rsid w:val="00632117"/>
    <w:rsid w:val="00632754"/>
    <w:rsid w:val="00632849"/>
    <w:rsid w:val="0063288B"/>
    <w:rsid w:val="006338BC"/>
    <w:rsid w:val="00633946"/>
    <w:rsid w:val="00633BD1"/>
    <w:rsid w:val="00634779"/>
    <w:rsid w:val="00634C30"/>
    <w:rsid w:val="006352AD"/>
    <w:rsid w:val="006354F0"/>
    <w:rsid w:val="00635CE2"/>
    <w:rsid w:val="00635D28"/>
    <w:rsid w:val="00636837"/>
    <w:rsid w:val="00636AED"/>
    <w:rsid w:val="00636BBE"/>
    <w:rsid w:val="00636DD0"/>
    <w:rsid w:val="00636EB4"/>
    <w:rsid w:val="006372D1"/>
    <w:rsid w:val="00637D7A"/>
    <w:rsid w:val="0064059E"/>
    <w:rsid w:val="00640944"/>
    <w:rsid w:val="006412D2"/>
    <w:rsid w:val="006416ED"/>
    <w:rsid w:val="0064181D"/>
    <w:rsid w:val="006419FC"/>
    <w:rsid w:val="006429D4"/>
    <w:rsid w:val="00642CF6"/>
    <w:rsid w:val="00643971"/>
    <w:rsid w:val="00643B47"/>
    <w:rsid w:val="00644181"/>
    <w:rsid w:val="006445F8"/>
    <w:rsid w:val="0064468B"/>
    <w:rsid w:val="006447AA"/>
    <w:rsid w:val="0064556A"/>
    <w:rsid w:val="0064559D"/>
    <w:rsid w:val="0064586A"/>
    <w:rsid w:val="00645C50"/>
    <w:rsid w:val="00646941"/>
    <w:rsid w:val="006469B0"/>
    <w:rsid w:val="00646A0C"/>
    <w:rsid w:val="00646B07"/>
    <w:rsid w:val="0064786A"/>
    <w:rsid w:val="00647A3C"/>
    <w:rsid w:val="00650132"/>
    <w:rsid w:val="006503FE"/>
    <w:rsid w:val="006508D7"/>
    <w:rsid w:val="00651FF3"/>
    <w:rsid w:val="006527CC"/>
    <w:rsid w:val="0065280B"/>
    <w:rsid w:val="00652AD4"/>
    <w:rsid w:val="00652D35"/>
    <w:rsid w:val="006533C5"/>
    <w:rsid w:val="00654140"/>
    <w:rsid w:val="00654833"/>
    <w:rsid w:val="006549EA"/>
    <w:rsid w:val="00654FA8"/>
    <w:rsid w:val="00655333"/>
    <w:rsid w:val="006557F3"/>
    <w:rsid w:val="00655D8C"/>
    <w:rsid w:val="0065607D"/>
    <w:rsid w:val="006564A3"/>
    <w:rsid w:val="00656B46"/>
    <w:rsid w:val="00657841"/>
    <w:rsid w:val="006579BF"/>
    <w:rsid w:val="00657BE7"/>
    <w:rsid w:val="00660048"/>
    <w:rsid w:val="00660669"/>
    <w:rsid w:val="00660C02"/>
    <w:rsid w:val="006611AD"/>
    <w:rsid w:val="006614C8"/>
    <w:rsid w:val="006615AC"/>
    <w:rsid w:val="006618FC"/>
    <w:rsid w:val="00661AB5"/>
    <w:rsid w:val="00661ABA"/>
    <w:rsid w:val="00661B98"/>
    <w:rsid w:val="00661E4C"/>
    <w:rsid w:val="006620A2"/>
    <w:rsid w:val="00662473"/>
    <w:rsid w:val="00662546"/>
    <w:rsid w:val="0066267C"/>
    <w:rsid w:val="0066284A"/>
    <w:rsid w:val="00662C7A"/>
    <w:rsid w:val="006632F3"/>
    <w:rsid w:val="00663C37"/>
    <w:rsid w:val="00663FDB"/>
    <w:rsid w:val="006646CC"/>
    <w:rsid w:val="00664B6D"/>
    <w:rsid w:val="006652EC"/>
    <w:rsid w:val="00665F6C"/>
    <w:rsid w:val="00666A0F"/>
    <w:rsid w:val="00666DDB"/>
    <w:rsid w:val="00667220"/>
    <w:rsid w:val="00667FE0"/>
    <w:rsid w:val="00670060"/>
    <w:rsid w:val="00670CFD"/>
    <w:rsid w:val="00671729"/>
    <w:rsid w:val="00671B58"/>
    <w:rsid w:val="00671EE1"/>
    <w:rsid w:val="00672EA8"/>
    <w:rsid w:val="00673252"/>
    <w:rsid w:val="006734C3"/>
    <w:rsid w:val="00673821"/>
    <w:rsid w:val="00673E0F"/>
    <w:rsid w:val="006744B5"/>
    <w:rsid w:val="00674695"/>
    <w:rsid w:val="006759EE"/>
    <w:rsid w:val="006766DC"/>
    <w:rsid w:val="00676BC9"/>
    <w:rsid w:val="00676FB0"/>
    <w:rsid w:val="0067714A"/>
    <w:rsid w:val="006771FB"/>
    <w:rsid w:val="0067722E"/>
    <w:rsid w:val="00677DF4"/>
    <w:rsid w:val="00677E22"/>
    <w:rsid w:val="00677E7F"/>
    <w:rsid w:val="00680FB1"/>
    <w:rsid w:val="0068189E"/>
    <w:rsid w:val="006824D4"/>
    <w:rsid w:val="006827A0"/>
    <w:rsid w:val="00682AC2"/>
    <w:rsid w:val="00682B70"/>
    <w:rsid w:val="00684077"/>
    <w:rsid w:val="00684BE4"/>
    <w:rsid w:val="00684E43"/>
    <w:rsid w:val="006851E3"/>
    <w:rsid w:val="00685EA0"/>
    <w:rsid w:val="00685F80"/>
    <w:rsid w:val="00686512"/>
    <w:rsid w:val="00686D6C"/>
    <w:rsid w:val="006874FC"/>
    <w:rsid w:val="006877C6"/>
    <w:rsid w:val="00687B54"/>
    <w:rsid w:val="00687E47"/>
    <w:rsid w:val="00690501"/>
    <w:rsid w:val="00691041"/>
    <w:rsid w:val="00691C21"/>
    <w:rsid w:val="00691FD4"/>
    <w:rsid w:val="006926B9"/>
    <w:rsid w:val="006927D5"/>
    <w:rsid w:val="00692945"/>
    <w:rsid w:val="00692954"/>
    <w:rsid w:val="006933FE"/>
    <w:rsid w:val="006939E1"/>
    <w:rsid w:val="00693D7D"/>
    <w:rsid w:val="00694243"/>
    <w:rsid w:val="006942DD"/>
    <w:rsid w:val="00694FE8"/>
    <w:rsid w:val="006958DC"/>
    <w:rsid w:val="00695B92"/>
    <w:rsid w:val="0069602F"/>
    <w:rsid w:val="0069658A"/>
    <w:rsid w:val="006965AF"/>
    <w:rsid w:val="0069666F"/>
    <w:rsid w:val="0069678E"/>
    <w:rsid w:val="00696948"/>
    <w:rsid w:val="00696DF6"/>
    <w:rsid w:val="00696F79"/>
    <w:rsid w:val="00696FBD"/>
    <w:rsid w:val="00697021"/>
    <w:rsid w:val="0069729E"/>
    <w:rsid w:val="00697A93"/>
    <w:rsid w:val="006A01D9"/>
    <w:rsid w:val="006A0554"/>
    <w:rsid w:val="006A09C7"/>
    <w:rsid w:val="006A119D"/>
    <w:rsid w:val="006A277E"/>
    <w:rsid w:val="006A2CF2"/>
    <w:rsid w:val="006A3C6F"/>
    <w:rsid w:val="006A41D8"/>
    <w:rsid w:val="006A4D62"/>
    <w:rsid w:val="006A4EE0"/>
    <w:rsid w:val="006A558C"/>
    <w:rsid w:val="006A59A2"/>
    <w:rsid w:val="006A5AF8"/>
    <w:rsid w:val="006A5F2C"/>
    <w:rsid w:val="006A5FAE"/>
    <w:rsid w:val="006A6413"/>
    <w:rsid w:val="006A6E50"/>
    <w:rsid w:val="006A7192"/>
    <w:rsid w:val="006A7572"/>
    <w:rsid w:val="006A7647"/>
    <w:rsid w:val="006A7D5F"/>
    <w:rsid w:val="006B0D62"/>
    <w:rsid w:val="006B167F"/>
    <w:rsid w:val="006B199D"/>
    <w:rsid w:val="006B20CC"/>
    <w:rsid w:val="006B2A9D"/>
    <w:rsid w:val="006B380A"/>
    <w:rsid w:val="006B46D3"/>
    <w:rsid w:val="006B4EB3"/>
    <w:rsid w:val="006B5765"/>
    <w:rsid w:val="006B5BAA"/>
    <w:rsid w:val="006B5F3D"/>
    <w:rsid w:val="006B6853"/>
    <w:rsid w:val="006B6E91"/>
    <w:rsid w:val="006B7AE4"/>
    <w:rsid w:val="006B7F43"/>
    <w:rsid w:val="006C09E9"/>
    <w:rsid w:val="006C190C"/>
    <w:rsid w:val="006C1928"/>
    <w:rsid w:val="006C1D23"/>
    <w:rsid w:val="006C1FAF"/>
    <w:rsid w:val="006C22D6"/>
    <w:rsid w:val="006C2643"/>
    <w:rsid w:val="006C3663"/>
    <w:rsid w:val="006C3A9B"/>
    <w:rsid w:val="006C3B00"/>
    <w:rsid w:val="006C455D"/>
    <w:rsid w:val="006C47E2"/>
    <w:rsid w:val="006C5D9A"/>
    <w:rsid w:val="006C6415"/>
    <w:rsid w:val="006C65C1"/>
    <w:rsid w:val="006C738C"/>
    <w:rsid w:val="006C79A4"/>
    <w:rsid w:val="006D0381"/>
    <w:rsid w:val="006D0A29"/>
    <w:rsid w:val="006D0F87"/>
    <w:rsid w:val="006D0FB7"/>
    <w:rsid w:val="006D11B7"/>
    <w:rsid w:val="006D1227"/>
    <w:rsid w:val="006D1333"/>
    <w:rsid w:val="006D138C"/>
    <w:rsid w:val="006D17CC"/>
    <w:rsid w:val="006D198B"/>
    <w:rsid w:val="006D2627"/>
    <w:rsid w:val="006D2A77"/>
    <w:rsid w:val="006D2C0A"/>
    <w:rsid w:val="006D2F02"/>
    <w:rsid w:val="006D2FB6"/>
    <w:rsid w:val="006D3150"/>
    <w:rsid w:val="006D38B5"/>
    <w:rsid w:val="006D3B70"/>
    <w:rsid w:val="006D3CA3"/>
    <w:rsid w:val="006D4447"/>
    <w:rsid w:val="006D5243"/>
    <w:rsid w:val="006D5CB3"/>
    <w:rsid w:val="006D5FA3"/>
    <w:rsid w:val="006D6ACC"/>
    <w:rsid w:val="006D706C"/>
    <w:rsid w:val="006D7842"/>
    <w:rsid w:val="006D7C30"/>
    <w:rsid w:val="006E0247"/>
    <w:rsid w:val="006E070C"/>
    <w:rsid w:val="006E0B71"/>
    <w:rsid w:val="006E1025"/>
    <w:rsid w:val="006E1379"/>
    <w:rsid w:val="006E2169"/>
    <w:rsid w:val="006E2676"/>
    <w:rsid w:val="006E3A44"/>
    <w:rsid w:val="006E46FA"/>
    <w:rsid w:val="006E4AFC"/>
    <w:rsid w:val="006E4BDF"/>
    <w:rsid w:val="006E4F01"/>
    <w:rsid w:val="006E581A"/>
    <w:rsid w:val="006E58EC"/>
    <w:rsid w:val="006E5A0E"/>
    <w:rsid w:val="006E5DE0"/>
    <w:rsid w:val="006E606A"/>
    <w:rsid w:val="006E6088"/>
    <w:rsid w:val="006E60BA"/>
    <w:rsid w:val="006E7293"/>
    <w:rsid w:val="006F014F"/>
    <w:rsid w:val="006F0445"/>
    <w:rsid w:val="006F0509"/>
    <w:rsid w:val="006F08C7"/>
    <w:rsid w:val="006F08C9"/>
    <w:rsid w:val="006F140B"/>
    <w:rsid w:val="006F1ADA"/>
    <w:rsid w:val="006F1D0D"/>
    <w:rsid w:val="006F1D41"/>
    <w:rsid w:val="006F33C9"/>
    <w:rsid w:val="006F36D6"/>
    <w:rsid w:val="006F3A65"/>
    <w:rsid w:val="006F3DDF"/>
    <w:rsid w:val="006F4743"/>
    <w:rsid w:val="006F4853"/>
    <w:rsid w:val="006F4BF1"/>
    <w:rsid w:val="006F4E2E"/>
    <w:rsid w:val="006F528D"/>
    <w:rsid w:val="006F596B"/>
    <w:rsid w:val="006F5E46"/>
    <w:rsid w:val="006F620F"/>
    <w:rsid w:val="006F7BB5"/>
    <w:rsid w:val="00700094"/>
    <w:rsid w:val="00700152"/>
    <w:rsid w:val="0070025F"/>
    <w:rsid w:val="007005AA"/>
    <w:rsid w:val="0070083B"/>
    <w:rsid w:val="00700883"/>
    <w:rsid w:val="00700BA7"/>
    <w:rsid w:val="007014B6"/>
    <w:rsid w:val="00701FEB"/>
    <w:rsid w:val="00702182"/>
    <w:rsid w:val="007024C5"/>
    <w:rsid w:val="0070276E"/>
    <w:rsid w:val="00702979"/>
    <w:rsid w:val="00703E19"/>
    <w:rsid w:val="00704627"/>
    <w:rsid w:val="00704777"/>
    <w:rsid w:val="00705226"/>
    <w:rsid w:val="00705942"/>
    <w:rsid w:val="00705984"/>
    <w:rsid w:val="00705A98"/>
    <w:rsid w:val="00705AF4"/>
    <w:rsid w:val="0070600D"/>
    <w:rsid w:val="00706275"/>
    <w:rsid w:val="00706AC4"/>
    <w:rsid w:val="00706E8D"/>
    <w:rsid w:val="007071C6"/>
    <w:rsid w:val="007076A0"/>
    <w:rsid w:val="00707B71"/>
    <w:rsid w:val="00707EE4"/>
    <w:rsid w:val="00710028"/>
    <w:rsid w:val="007106AF"/>
    <w:rsid w:val="00710ABF"/>
    <w:rsid w:val="00711009"/>
    <w:rsid w:val="0071103A"/>
    <w:rsid w:val="00711A76"/>
    <w:rsid w:val="00711BA6"/>
    <w:rsid w:val="00711EB4"/>
    <w:rsid w:val="00712148"/>
    <w:rsid w:val="00712358"/>
    <w:rsid w:val="00712D3C"/>
    <w:rsid w:val="00712F13"/>
    <w:rsid w:val="0071342F"/>
    <w:rsid w:val="007135A8"/>
    <w:rsid w:val="00713890"/>
    <w:rsid w:val="00713CD5"/>
    <w:rsid w:val="00714142"/>
    <w:rsid w:val="007141B4"/>
    <w:rsid w:val="00714857"/>
    <w:rsid w:val="00714A6D"/>
    <w:rsid w:val="00714B22"/>
    <w:rsid w:val="0071545F"/>
    <w:rsid w:val="0071662B"/>
    <w:rsid w:val="007166D4"/>
    <w:rsid w:val="00716AA5"/>
    <w:rsid w:val="00716B19"/>
    <w:rsid w:val="007171AB"/>
    <w:rsid w:val="007176EC"/>
    <w:rsid w:val="00717DEC"/>
    <w:rsid w:val="007205C5"/>
    <w:rsid w:val="007205D3"/>
    <w:rsid w:val="007206C6"/>
    <w:rsid w:val="00720773"/>
    <w:rsid w:val="00720BBB"/>
    <w:rsid w:val="00720C2E"/>
    <w:rsid w:val="00720E0C"/>
    <w:rsid w:val="00720EDD"/>
    <w:rsid w:val="00720F90"/>
    <w:rsid w:val="0072111B"/>
    <w:rsid w:val="00721243"/>
    <w:rsid w:val="00721337"/>
    <w:rsid w:val="0072143A"/>
    <w:rsid w:val="0072156A"/>
    <w:rsid w:val="007216B2"/>
    <w:rsid w:val="007219D0"/>
    <w:rsid w:val="00722068"/>
    <w:rsid w:val="00722600"/>
    <w:rsid w:val="007229E3"/>
    <w:rsid w:val="007231B7"/>
    <w:rsid w:val="00723333"/>
    <w:rsid w:val="0072335B"/>
    <w:rsid w:val="007244B9"/>
    <w:rsid w:val="007244F0"/>
    <w:rsid w:val="007255AF"/>
    <w:rsid w:val="007257A5"/>
    <w:rsid w:val="00725F86"/>
    <w:rsid w:val="00726745"/>
    <w:rsid w:val="00726E19"/>
    <w:rsid w:val="00727503"/>
    <w:rsid w:val="00727B0A"/>
    <w:rsid w:val="00727F48"/>
    <w:rsid w:val="00727F9E"/>
    <w:rsid w:val="00727FD5"/>
    <w:rsid w:val="0073075D"/>
    <w:rsid w:val="0073185C"/>
    <w:rsid w:val="007325D2"/>
    <w:rsid w:val="007326C5"/>
    <w:rsid w:val="007329E0"/>
    <w:rsid w:val="00733EE5"/>
    <w:rsid w:val="0073415B"/>
    <w:rsid w:val="00734294"/>
    <w:rsid w:val="00734502"/>
    <w:rsid w:val="00734770"/>
    <w:rsid w:val="0073490D"/>
    <w:rsid w:val="007349B9"/>
    <w:rsid w:val="0073556A"/>
    <w:rsid w:val="00735647"/>
    <w:rsid w:val="007358DD"/>
    <w:rsid w:val="007362D2"/>
    <w:rsid w:val="0073657C"/>
    <w:rsid w:val="00736EBC"/>
    <w:rsid w:val="00737789"/>
    <w:rsid w:val="0073784E"/>
    <w:rsid w:val="00737AA8"/>
    <w:rsid w:val="00737D21"/>
    <w:rsid w:val="00737D5D"/>
    <w:rsid w:val="00737E6C"/>
    <w:rsid w:val="007404F3"/>
    <w:rsid w:val="0074052A"/>
    <w:rsid w:val="00741792"/>
    <w:rsid w:val="00742471"/>
    <w:rsid w:val="0074287D"/>
    <w:rsid w:val="00742A50"/>
    <w:rsid w:val="00742C55"/>
    <w:rsid w:val="00742EB1"/>
    <w:rsid w:val="00743167"/>
    <w:rsid w:val="0074383B"/>
    <w:rsid w:val="007448AB"/>
    <w:rsid w:val="00744E2C"/>
    <w:rsid w:val="00744F68"/>
    <w:rsid w:val="00745253"/>
    <w:rsid w:val="00745743"/>
    <w:rsid w:val="00745929"/>
    <w:rsid w:val="00746853"/>
    <w:rsid w:val="00746BA6"/>
    <w:rsid w:val="00746C55"/>
    <w:rsid w:val="00747510"/>
    <w:rsid w:val="007508C4"/>
    <w:rsid w:val="00750CB7"/>
    <w:rsid w:val="0075106A"/>
    <w:rsid w:val="0075268D"/>
    <w:rsid w:val="007528FF"/>
    <w:rsid w:val="00752CA5"/>
    <w:rsid w:val="00753C45"/>
    <w:rsid w:val="00753D3A"/>
    <w:rsid w:val="0075436F"/>
    <w:rsid w:val="007544AD"/>
    <w:rsid w:val="007544EE"/>
    <w:rsid w:val="007546E1"/>
    <w:rsid w:val="00754DF6"/>
    <w:rsid w:val="00755B63"/>
    <w:rsid w:val="0075656C"/>
    <w:rsid w:val="007567EB"/>
    <w:rsid w:val="00756853"/>
    <w:rsid w:val="00756ABC"/>
    <w:rsid w:val="00756BC4"/>
    <w:rsid w:val="00756D45"/>
    <w:rsid w:val="00756E16"/>
    <w:rsid w:val="007573DF"/>
    <w:rsid w:val="00757827"/>
    <w:rsid w:val="0076032C"/>
    <w:rsid w:val="00760351"/>
    <w:rsid w:val="00760A28"/>
    <w:rsid w:val="00760B70"/>
    <w:rsid w:val="00760B96"/>
    <w:rsid w:val="00760C1D"/>
    <w:rsid w:val="00761D2A"/>
    <w:rsid w:val="00761D79"/>
    <w:rsid w:val="0076288E"/>
    <w:rsid w:val="007631E7"/>
    <w:rsid w:val="00763531"/>
    <w:rsid w:val="007645CB"/>
    <w:rsid w:val="00764956"/>
    <w:rsid w:val="0076673A"/>
    <w:rsid w:val="00767B8C"/>
    <w:rsid w:val="00767EFB"/>
    <w:rsid w:val="0077067B"/>
    <w:rsid w:val="0077073E"/>
    <w:rsid w:val="00771004"/>
    <w:rsid w:val="00771823"/>
    <w:rsid w:val="00771A24"/>
    <w:rsid w:val="00772095"/>
    <w:rsid w:val="007722C3"/>
    <w:rsid w:val="007729A0"/>
    <w:rsid w:val="00772E4E"/>
    <w:rsid w:val="007731E7"/>
    <w:rsid w:val="00773A8F"/>
    <w:rsid w:val="007744B6"/>
    <w:rsid w:val="00774897"/>
    <w:rsid w:val="007749E1"/>
    <w:rsid w:val="00775A4A"/>
    <w:rsid w:val="007760C1"/>
    <w:rsid w:val="00776153"/>
    <w:rsid w:val="0077671B"/>
    <w:rsid w:val="00776924"/>
    <w:rsid w:val="00776BA9"/>
    <w:rsid w:val="00776F90"/>
    <w:rsid w:val="00777071"/>
    <w:rsid w:val="00777336"/>
    <w:rsid w:val="00777CE7"/>
    <w:rsid w:val="00777D09"/>
    <w:rsid w:val="00777F5B"/>
    <w:rsid w:val="0078001E"/>
    <w:rsid w:val="007801D8"/>
    <w:rsid w:val="00780411"/>
    <w:rsid w:val="00780DAC"/>
    <w:rsid w:val="0078119C"/>
    <w:rsid w:val="0078133A"/>
    <w:rsid w:val="00781342"/>
    <w:rsid w:val="0078171F"/>
    <w:rsid w:val="0078286F"/>
    <w:rsid w:val="007829DC"/>
    <w:rsid w:val="00782A1C"/>
    <w:rsid w:val="00783446"/>
    <w:rsid w:val="007835FA"/>
    <w:rsid w:val="0078378E"/>
    <w:rsid w:val="0078384E"/>
    <w:rsid w:val="007844BF"/>
    <w:rsid w:val="00784658"/>
    <w:rsid w:val="00784C95"/>
    <w:rsid w:val="0078521A"/>
    <w:rsid w:val="00785749"/>
    <w:rsid w:val="007859CC"/>
    <w:rsid w:val="00785F8D"/>
    <w:rsid w:val="00786065"/>
    <w:rsid w:val="0078627D"/>
    <w:rsid w:val="00786383"/>
    <w:rsid w:val="00786E03"/>
    <w:rsid w:val="00786FAD"/>
    <w:rsid w:val="00787CE6"/>
    <w:rsid w:val="0079012F"/>
    <w:rsid w:val="00790880"/>
    <w:rsid w:val="00790950"/>
    <w:rsid w:val="00790B09"/>
    <w:rsid w:val="00790CC8"/>
    <w:rsid w:val="007911A0"/>
    <w:rsid w:val="007914D8"/>
    <w:rsid w:val="007914EF"/>
    <w:rsid w:val="00792944"/>
    <w:rsid w:val="00792B05"/>
    <w:rsid w:val="0079328F"/>
    <w:rsid w:val="007940A5"/>
    <w:rsid w:val="00794263"/>
    <w:rsid w:val="007944D0"/>
    <w:rsid w:val="00794882"/>
    <w:rsid w:val="00794BF2"/>
    <w:rsid w:val="007955FC"/>
    <w:rsid w:val="00795912"/>
    <w:rsid w:val="00796333"/>
    <w:rsid w:val="0079658A"/>
    <w:rsid w:val="00797113"/>
    <w:rsid w:val="007973B6"/>
    <w:rsid w:val="007976B2"/>
    <w:rsid w:val="007978E9"/>
    <w:rsid w:val="00797A5A"/>
    <w:rsid w:val="00797B81"/>
    <w:rsid w:val="00797DCE"/>
    <w:rsid w:val="007A0804"/>
    <w:rsid w:val="007A0ED9"/>
    <w:rsid w:val="007A0FB2"/>
    <w:rsid w:val="007A1243"/>
    <w:rsid w:val="007A1259"/>
    <w:rsid w:val="007A239E"/>
    <w:rsid w:val="007A2A71"/>
    <w:rsid w:val="007A2AA4"/>
    <w:rsid w:val="007A2C5D"/>
    <w:rsid w:val="007A3418"/>
    <w:rsid w:val="007A3FE4"/>
    <w:rsid w:val="007A4255"/>
    <w:rsid w:val="007A463C"/>
    <w:rsid w:val="007A4B3B"/>
    <w:rsid w:val="007A4F55"/>
    <w:rsid w:val="007A58AC"/>
    <w:rsid w:val="007A58EC"/>
    <w:rsid w:val="007A6187"/>
    <w:rsid w:val="007A61EC"/>
    <w:rsid w:val="007A62D8"/>
    <w:rsid w:val="007A649B"/>
    <w:rsid w:val="007A6520"/>
    <w:rsid w:val="007A679C"/>
    <w:rsid w:val="007A68FC"/>
    <w:rsid w:val="007A6A05"/>
    <w:rsid w:val="007A7096"/>
    <w:rsid w:val="007A70AF"/>
    <w:rsid w:val="007A79B5"/>
    <w:rsid w:val="007B1128"/>
    <w:rsid w:val="007B152C"/>
    <w:rsid w:val="007B1AEF"/>
    <w:rsid w:val="007B2A4E"/>
    <w:rsid w:val="007B2CDF"/>
    <w:rsid w:val="007B2F66"/>
    <w:rsid w:val="007B3C61"/>
    <w:rsid w:val="007B3F5C"/>
    <w:rsid w:val="007B4D03"/>
    <w:rsid w:val="007B5212"/>
    <w:rsid w:val="007B52BA"/>
    <w:rsid w:val="007B5EB1"/>
    <w:rsid w:val="007B6787"/>
    <w:rsid w:val="007B6A01"/>
    <w:rsid w:val="007B6ACF"/>
    <w:rsid w:val="007B6D2E"/>
    <w:rsid w:val="007B6EA0"/>
    <w:rsid w:val="007B7127"/>
    <w:rsid w:val="007B732A"/>
    <w:rsid w:val="007B73E5"/>
    <w:rsid w:val="007B7813"/>
    <w:rsid w:val="007B7FED"/>
    <w:rsid w:val="007C03EE"/>
    <w:rsid w:val="007C062E"/>
    <w:rsid w:val="007C0FA6"/>
    <w:rsid w:val="007C0FD5"/>
    <w:rsid w:val="007C1612"/>
    <w:rsid w:val="007C19B5"/>
    <w:rsid w:val="007C1A83"/>
    <w:rsid w:val="007C2C13"/>
    <w:rsid w:val="007C3F41"/>
    <w:rsid w:val="007C4246"/>
    <w:rsid w:val="007C49B0"/>
    <w:rsid w:val="007C6726"/>
    <w:rsid w:val="007C6761"/>
    <w:rsid w:val="007C753D"/>
    <w:rsid w:val="007C75A1"/>
    <w:rsid w:val="007C7ABC"/>
    <w:rsid w:val="007D0043"/>
    <w:rsid w:val="007D0AA9"/>
    <w:rsid w:val="007D10FB"/>
    <w:rsid w:val="007D1399"/>
    <w:rsid w:val="007D1662"/>
    <w:rsid w:val="007D184D"/>
    <w:rsid w:val="007D199E"/>
    <w:rsid w:val="007D1C1C"/>
    <w:rsid w:val="007D1CA5"/>
    <w:rsid w:val="007D235C"/>
    <w:rsid w:val="007D2477"/>
    <w:rsid w:val="007D255D"/>
    <w:rsid w:val="007D2BA1"/>
    <w:rsid w:val="007D39F4"/>
    <w:rsid w:val="007D404B"/>
    <w:rsid w:val="007D5105"/>
    <w:rsid w:val="007D5192"/>
    <w:rsid w:val="007D5949"/>
    <w:rsid w:val="007D5B7C"/>
    <w:rsid w:val="007E028E"/>
    <w:rsid w:val="007E0692"/>
    <w:rsid w:val="007E0870"/>
    <w:rsid w:val="007E13D4"/>
    <w:rsid w:val="007E1549"/>
    <w:rsid w:val="007E2275"/>
    <w:rsid w:val="007E279B"/>
    <w:rsid w:val="007E315E"/>
    <w:rsid w:val="007E3295"/>
    <w:rsid w:val="007E35CF"/>
    <w:rsid w:val="007E3BE0"/>
    <w:rsid w:val="007E3ED8"/>
    <w:rsid w:val="007E452A"/>
    <w:rsid w:val="007E4A3D"/>
    <w:rsid w:val="007E5567"/>
    <w:rsid w:val="007E5B98"/>
    <w:rsid w:val="007E5CE2"/>
    <w:rsid w:val="007E659D"/>
    <w:rsid w:val="007E6989"/>
    <w:rsid w:val="007E6BA2"/>
    <w:rsid w:val="007E7599"/>
    <w:rsid w:val="007F019E"/>
    <w:rsid w:val="007F05E2"/>
    <w:rsid w:val="007F070F"/>
    <w:rsid w:val="007F09F6"/>
    <w:rsid w:val="007F1229"/>
    <w:rsid w:val="007F135A"/>
    <w:rsid w:val="007F18D1"/>
    <w:rsid w:val="007F1B45"/>
    <w:rsid w:val="007F315F"/>
    <w:rsid w:val="007F32ED"/>
    <w:rsid w:val="007F3A16"/>
    <w:rsid w:val="007F415B"/>
    <w:rsid w:val="007F42A6"/>
    <w:rsid w:val="007F5898"/>
    <w:rsid w:val="007F5CD4"/>
    <w:rsid w:val="007F5D5F"/>
    <w:rsid w:val="007F5EEA"/>
    <w:rsid w:val="007F6A92"/>
    <w:rsid w:val="007F75E3"/>
    <w:rsid w:val="007F7926"/>
    <w:rsid w:val="008001D9"/>
    <w:rsid w:val="00800393"/>
    <w:rsid w:val="00800679"/>
    <w:rsid w:val="00800926"/>
    <w:rsid w:val="00800A55"/>
    <w:rsid w:val="00801104"/>
    <w:rsid w:val="00801262"/>
    <w:rsid w:val="00801654"/>
    <w:rsid w:val="008016DB"/>
    <w:rsid w:val="008018BE"/>
    <w:rsid w:val="008021D3"/>
    <w:rsid w:val="0080249B"/>
    <w:rsid w:val="00802740"/>
    <w:rsid w:val="00802863"/>
    <w:rsid w:val="00802AA4"/>
    <w:rsid w:val="00802C14"/>
    <w:rsid w:val="00802C5A"/>
    <w:rsid w:val="00802DC9"/>
    <w:rsid w:val="00802F4D"/>
    <w:rsid w:val="0080331C"/>
    <w:rsid w:val="0080349C"/>
    <w:rsid w:val="0080419B"/>
    <w:rsid w:val="008041E7"/>
    <w:rsid w:val="00805053"/>
    <w:rsid w:val="008051ED"/>
    <w:rsid w:val="00805B60"/>
    <w:rsid w:val="00805F04"/>
    <w:rsid w:val="008062AA"/>
    <w:rsid w:val="008072B6"/>
    <w:rsid w:val="00807F08"/>
    <w:rsid w:val="00810050"/>
    <w:rsid w:val="008104A5"/>
    <w:rsid w:val="008107A6"/>
    <w:rsid w:val="00810D8C"/>
    <w:rsid w:val="00811A0C"/>
    <w:rsid w:val="00811A6A"/>
    <w:rsid w:val="00811AC5"/>
    <w:rsid w:val="00811D6B"/>
    <w:rsid w:val="0081223E"/>
    <w:rsid w:val="008122A9"/>
    <w:rsid w:val="00812B53"/>
    <w:rsid w:val="008144F4"/>
    <w:rsid w:val="008147B3"/>
    <w:rsid w:val="0081549B"/>
    <w:rsid w:val="00815B97"/>
    <w:rsid w:val="00815D3F"/>
    <w:rsid w:val="00815DED"/>
    <w:rsid w:val="00816321"/>
    <w:rsid w:val="008165B6"/>
    <w:rsid w:val="00816C9F"/>
    <w:rsid w:val="00816CF8"/>
    <w:rsid w:val="00816F08"/>
    <w:rsid w:val="00820331"/>
    <w:rsid w:val="0082050B"/>
    <w:rsid w:val="00820D39"/>
    <w:rsid w:val="00821063"/>
    <w:rsid w:val="0082191C"/>
    <w:rsid w:val="00821D1F"/>
    <w:rsid w:val="008221E7"/>
    <w:rsid w:val="00822320"/>
    <w:rsid w:val="00822376"/>
    <w:rsid w:val="00822803"/>
    <w:rsid w:val="00822C31"/>
    <w:rsid w:val="00822DCC"/>
    <w:rsid w:val="00823242"/>
    <w:rsid w:val="00823284"/>
    <w:rsid w:val="00823759"/>
    <w:rsid w:val="00823ABE"/>
    <w:rsid w:val="00823F37"/>
    <w:rsid w:val="00824512"/>
    <w:rsid w:val="00824804"/>
    <w:rsid w:val="00824A82"/>
    <w:rsid w:val="00824F8D"/>
    <w:rsid w:val="008251A1"/>
    <w:rsid w:val="0082521E"/>
    <w:rsid w:val="00825235"/>
    <w:rsid w:val="00826B4F"/>
    <w:rsid w:val="00826CCD"/>
    <w:rsid w:val="00827154"/>
    <w:rsid w:val="0082753B"/>
    <w:rsid w:val="00827EDB"/>
    <w:rsid w:val="00827F40"/>
    <w:rsid w:val="00827FE5"/>
    <w:rsid w:val="008322F7"/>
    <w:rsid w:val="008329C8"/>
    <w:rsid w:val="008329CA"/>
    <w:rsid w:val="00832F12"/>
    <w:rsid w:val="0083332D"/>
    <w:rsid w:val="00833A46"/>
    <w:rsid w:val="00833AF6"/>
    <w:rsid w:val="00833B7B"/>
    <w:rsid w:val="00833F1C"/>
    <w:rsid w:val="00834752"/>
    <w:rsid w:val="00834B85"/>
    <w:rsid w:val="00836B2C"/>
    <w:rsid w:val="00836BA0"/>
    <w:rsid w:val="00836EA3"/>
    <w:rsid w:val="00837070"/>
    <w:rsid w:val="008379D2"/>
    <w:rsid w:val="00837D8A"/>
    <w:rsid w:val="00837EFF"/>
    <w:rsid w:val="00840774"/>
    <w:rsid w:val="0084194B"/>
    <w:rsid w:val="00841F55"/>
    <w:rsid w:val="00842BF5"/>
    <w:rsid w:val="00842E46"/>
    <w:rsid w:val="00843B85"/>
    <w:rsid w:val="00843DBE"/>
    <w:rsid w:val="00844338"/>
    <w:rsid w:val="008454F9"/>
    <w:rsid w:val="00845680"/>
    <w:rsid w:val="00845759"/>
    <w:rsid w:val="00845AA9"/>
    <w:rsid w:val="00846592"/>
    <w:rsid w:val="008465AD"/>
    <w:rsid w:val="00846BAC"/>
    <w:rsid w:val="00847392"/>
    <w:rsid w:val="00847F6E"/>
    <w:rsid w:val="008502E6"/>
    <w:rsid w:val="008503C3"/>
    <w:rsid w:val="00850670"/>
    <w:rsid w:val="008507E9"/>
    <w:rsid w:val="00850B39"/>
    <w:rsid w:val="00850B6B"/>
    <w:rsid w:val="00850CC2"/>
    <w:rsid w:val="0085144F"/>
    <w:rsid w:val="00851F21"/>
    <w:rsid w:val="0085223C"/>
    <w:rsid w:val="00852503"/>
    <w:rsid w:val="00852968"/>
    <w:rsid w:val="00852F9A"/>
    <w:rsid w:val="008533DE"/>
    <w:rsid w:val="008535B4"/>
    <w:rsid w:val="00853AD6"/>
    <w:rsid w:val="008544C8"/>
    <w:rsid w:val="00855018"/>
    <w:rsid w:val="00855921"/>
    <w:rsid w:val="00855C61"/>
    <w:rsid w:val="0085600A"/>
    <w:rsid w:val="0085656A"/>
    <w:rsid w:val="008579DF"/>
    <w:rsid w:val="0086052F"/>
    <w:rsid w:val="00861098"/>
    <w:rsid w:val="00861103"/>
    <w:rsid w:val="00861421"/>
    <w:rsid w:val="00862332"/>
    <w:rsid w:val="008635BF"/>
    <w:rsid w:val="00864438"/>
    <w:rsid w:val="00864466"/>
    <w:rsid w:val="00864519"/>
    <w:rsid w:val="0086474C"/>
    <w:rsid w:val="0086486F"/>
    <w:rsid w:val="00864C5D"/>
    <w:rsid w:val="00865366"/>
    <w:rsid w:val="0086586F"/>
    <w:rsid w:val="00865E5E"/>
    <w:rsid w:val="00866196"/>
    <w:rsid w:val="008665E5"/>
    <w:rsid w:val="00866D61"/>
    <w:rsid w:val="008675AB"/>
    <w:rsid w:val="00867707"/>
    <w:rsid w:val="00870820"/>
    <w:rsid w:val="00870FA4"/>
    <w:rsid w:val="008711F8"/>
    <w:rsid w:val="00871808"/>
    <w:rsid w:val="00871F31"/>
    <w:rsid w:val="008722C6"/>
    <w:rsid w:val="008727F2"/>
    <w:rsid w:val="00873202"/>
    <w:rsid w:val="008733E5"/>
    <w:rsid w:val="008735A1"/>
    <w:rsid w:val="008737DE"/>
    <w:rsid w:val="00873817"/>
    <w:rsid w:val="008738F7"/>
    <w:rsid w:val="00873DEC"/>
    <w:rsid w:val="00873E41"/>
    <w:rsid w:val="0087415A"/>
    <w:rsid w:val="0087470B"/>
    <w:rsid w:val="00874FD1"/>
    <w:rsid w:val="00875031"/>
    <w:rsid w:val="0087523C"/>
    <w:rsid w:val="008757B0"/>
    <w:rsid w:val="00875B95"/>
    <w:rsid w:val="00875ED1"/>
    <w:rsid w:val="00876E48"/>
    <w:rsid w:val="008778CB"/>
    <w:rsid w:val="00880039"/>
    <w:rsid w:val="008801A2"/>
    <w:rsid w:val="00880529"/>
    <w:rsid w:val="008807A8"/>
    <w:rsid w:val="008809BF"/>
    <w:rsid w:val="008817BD"/>
    <w:rsid w:val="00882BB6"/>
    <w:rsid w:val="00882EE9"/>
    <w:rsid w:val="00882F10"/>
    <w:rsid w:val="008835EB"/>
    <w:rsid w:val="00884A56"/>
    <w:rsid w:val="00885118"/>
    <w:rsid w:val="00885B1A"/>
    <w:rsid w:val="008861D5"/>
    <w:rsid w:val="00886598"/>
    <w:rsid w:val="00886BFF"/>
    <w:rsid w:val="00886C57"/>
    <w:rsid w:val="008879C7"/>
    <w:rsid w:val="0089046A"/>
    <w:rsid w:val="008905CC"/>
    <w:rsid w:val="008905E5"/>
    <w:rsid w:val="008905ED"/>
    <w:rsid w:val="008905F2"/>
    <w:rsid w:val="0089131E"/>
    <w:rsid w:val="00891526"/>
    <w:rsid w:val="00891FEF"/>
    <w:rsid w:val="008924B9"/>
    <w:rsid w:val="008925C8"/>
    <w:rsid w:val="00892C78"/>
    <w:rsid w:val="008934FC"/>
    <w:rsid w:val="00893B6D"/>
    <w:rsid w:val="00894401"/>
    <w:rsid w:val="00894894"/>
    <w:rsid w:val="00894C8B"/>
    <w:rsid w:val="00895372"/>
    <w:rsid w:val="00895889"/>
    <w:rsid w:val="00895A53"/>
    <w:rsid w:val="00895D6E"/>
    <w:rsid w:val="00896588"/>
    <w:rsid w:val="0089686A"/>
    <w:rsid w:val="008968BC"/>
    <w:rsid w:val="00896EAB"/>
    <w:rsid w:val="0089786F"/>
    <w:rsid w:val="00897973"/>
    <w:rsid w:val="00897BA3"/>
    <w:rsid w:val="008A03EE"/>
    <w:rsid w:val="008A07E9"/>
    <w:rsid w:val="008A0955"/>
    <w:rsid w:val="008A0F1E"/>
    <w:rsid w:val="008A1BE9"/>
    <w:rsid w:val="008A1CB8"/>
    <w:rsid w:val="008A2747"/>
    <w:rsid w:val="008A2A68"/>
    <w:rsid w:val="008A2AD4"/>
    <w:rsid w:val="008A30A6"/>
    <w:rsid w:val="008A360F"/>
    <w:rsid w:val="008A3AF6"/>
    <w:rsid w:val="008A477C"/>
    <w:rsid w:val="008A4B73"/>
    <w:rsid w:val="008A60A9"/>
    <w:rsid w:val="008A62E9"/>
    <w:rsid w:val="008A636F"/>
    <w:rsid w:val="008A66B1"/>
    <w:rsid w:val="008A6CF9"/>
    <w:rsid w:val="008B0141"/>
    <w:rsid w:val="008B0761"/>
    <w:rsid w:val="008B20E9"/>
    <w:rsid w:val="008B26D9"/>
    <w:rsid w:val="008B27D5"/>
    <w:rsid w:val="008B2815"/>
    <w:rsid w:val="008B29C3"/>
    <w:rsid w:val="008B2AA5"/>
    <w:rsid w:val="008B2BC4"/>
    <w:rsid w:val="008B389A"/>
    <w:rsid w:val="008B409D"/>
    <w:rsid w:val="008B53C5"/>
    <w:rsid w:val="008B55DD"/>
    <w:rsid w:val="008B5C81"/>
    <w:rsid w:val="008B5F10"/>
    <w:rsid w:val="008B645C"/>
    <w:rsid w:val="008B654A"/>
    <w:rsid w:val="008B6D35"/>
    <w:rsid w:val="008B782E"/>
    <w:rsid w:val="008C006D"/>
    <w:rsid w:val="008C042F"/>
    <w:rsid w:val="008C08B0"/>
    <w:rsid w:val="008C0B2F"/>
    <w:rsid w:val="008C14FE"/>
    <w:rsid w:val="008C17EC"/>
    <w:rsid w:val="008C1849"/>
    <w:rsid w:val="008C25BD"/>
    <w:rsid w:val="008C25E9"/>
    <w:rsid w:val="008C32C6"/>
    <w:rsid w:val="008C35AE"/>
    <w:rsid w:val="008C36B3"/>
    <w:rsid w:val="008C3925"/>
    <w:rsid w:val="008C42D3"/>
    <w:rsid w:val="008C4471"/>
    <w:rsid w:val="008C4F78"/>
    <w:rsid w:val="008C57E9"/>
    <w:rsid w:val="008C591D"/>
    <w:rsid w:val="008C6DFD"/>
    <w:rsid w:val="008C766B"/>
    <w:rsid w:val="008C7799"/>
    <w:rsid w:val="008C7826"/>
    <w:rsid w:val="008C7942"/>
    <w:rsid w:val="008C79DC"/>
    <w:rsid w:val="008D1836"/>
    <w:rsid w:val="008D1C10"/>
    <w:rsid w:val="008D1D99"/>
    <w:rsid w:val="008D21DF"/>
    <w:rsid w:val="008D2B1F"/>
    <w:rsid w:val="008D311B"/>
    <w:rsid w:val="008D3179"/>
    <w:rsid w:val="008D31D4"/>
    <w:rsid w:val="008D3730"/>
    <w:rsid w:val="008D3751"/>
    <w:rsid w:val="008D37D6"/>
    <w:rsid w:val="008D3973"/>
    <w:rsid w:val="008D4301"/>
    <w:rsid w:val="008D48C3"/>
    <w:rsid w:val="008D5162"/>
    <w:rsid w:val="008D51C5"/>
    <w:rsid w:val="008D5B89"/>
    <w:rsid w:val="008D6448"/>
    <w:rsid w:val="008D6B0F"/>
    <w:rsid w:val="008D7089"/>
    <w:rsid w:val="008D7D3F"/>
    <w:rsid w:val="008E00D8"/>
    <w:rsid w:val="008E0A92"/>
    <w:rsid w:val="008E13F8"/>
    <w:rsid w:val="008E15EA"/>
    <w:rsid w:val="008E2183"/>
    <w:rsid w:val="008E21F3"/>
    <w:rsid w:val="008E26CE"/>
    <w:rsid w:val="008E279F"/>
    <w:rsid w:val="008E28D3"/>
    <w:rsid w:val="008E2A37"/>
    <w:rsid w:val="008E2B64"/>
    <w:rsid w:val="008E3B4B"/>
    <w:rsid w:val="008E3D10"/>
    <w:rsid w:val="008E4514"/>
    <w:rsid w:val="008E485D"/>
    <w:rsid w:val="008E4E70"/>
    <w:rsid w:val="008E56FA"/>
    <w:rsid w:val="008E6130"/>
    <w:rsid w:val="008E639D"/>
    <w:rsid w:val="008E66FB"/>
    <w:rsid w:val="008E6F5B"/>
    <w:rsid w:val="008E705D"/>
    <w:rsid w:val="008E7191"/>
    <w:rsid w:val="008E77DB"/>
    <w:rsid w:val="008E77FD"/>
    <w:rsid w:val="008E7E48"/>
    <w:rsid w:val="008F0F2E"/>
    <w:rsid w:val="008F10D7"/>
    <w:rsid w:val="008F17A5"/>
    <w:rsid w:val="008F1EF6"/>
    <w:rsid w:val="008F20B1"/>
    <w:rsid w:val="008F20EA"/>
    <w:rsid w:val="008F2287"/>
    <w:rsid w:val="008F25E0"/>
    <w:rsid w:val="008F26C0"/>
    <w:rsid w:val="008F2DFC"/>
    <w:rsid w:val="008F363E"/>
    <w:rsid w:val="008F386F"/>
    <w:rsid w:val="008F3C90"/>
    <w:rsid w:val="008F4205"/>
    <w:rsid w:val="008F4423"/>
    <w:rsid w:val="008F497A"/>
    <w:rsid w:val="008F4D34"/>
    <w:rsid w:val="008F4D8C"/>
    <w:rsid w:val="008F4F79"/>
    <w:rsid w:val="008F5521"/>
    <w:rsid w:val="008F5A3E"/>
    <w:rsid w:val="008F5E50"/>
    <w:rsid w:val="008F5EE2"/>
    <w:rsid w:val="008F6065"/>
    <w:rsid w:val="008F70A9"/>
    <w:rsid w:val="008F77BF"/>
    <w:rsid w:val="008F7C43"/>
    <w:rsid w:val="00900049"/>
    <w:rsid w:val="009013FC"/>
    <w:rsid w:val="009017A2"/>
    <w:rsid w:val="00901DE1"/>
    <w:rsid w:val="00902543"/>
    <w:rsid w:val="00902B3F"/>
    <w:rsid w:val="00902D8D"/>
    <w:rsid w:val="00903299"/>
    <w:rsid w:val="00903B7B"/>
    <w:rsid w:val="00903CEE"/>
    <w:rsid w:val="0090421B"/>
    <w:rsid w:val="00904B0C"/>
    <w:rsid w:val="00905501"/>
    <w:rsid w:val="00905BF6"/>
    <w:rsid w:val="00905FA0"/>
    <w:rsid w:val="009068B8"/>
    <w:rsid w:val="00906A93"/>
    <w:rsid w:val="00907021"/>
    <w:rsid w:val="00907075"/>
    <w:rsid w:val="00907D15"/>
    <w:rsid w:val="00910389"/>
    <w:rsid w:val="00910E60"/>
    <w:rsid w:val="009115A6"/>
    <w:rsid w:val="009116D3"/>
    <w:rsid w:val="009118FD"/>
    <w:rsid w:val="00911A45"/>
    <w:rsid w:val="00911AF7"/>
    <w:rsid w:val="00911D83"/>
    <w:rsid w:val="00911F45"/>
    <w:rsid w:val="00912849"/>
    <w:rsid w:val="00912AA6"/>
    <w:rsid w:val="00913410"/>
    <w:rsid w:val="00913482"/>
    <w:rsid w:val="00913647"/>
    <w:rsid w:val="009136B0"/>
    <w:rsid w:val="00913BEB"/>
    <w:rsid w:val="00914783"/>
    <w:rsid w:val="009150B7"/>
    <w:rsid w:val="0091535B"/>
    <w:rsid w:val="009155C4"/>
    <w:rsid w:val="009157D9"/>
    <w:rsid w:val="00915E40"/>
    <w:rsid w:val="00916704"/>
    <w:rsid w:val="009169D7"/>
    <w:rsid w:val="00917238"/>
    <w:rsid w:val="00917523"/>
    <w:rsid w:val="00920099"/>
    <w:rsid w:val="00921175"/>
    <w:rsid w:val="00921F33"/>
    <w:rsid w:val="00921FF3"/>
    <w:rsid w:val="0092215D"/>
    <w:rsid w:val="00922DE8"/>
    <w:rsid w:val="009231A9"/>
    <w:rsid w:val="0092320E"/>
    <w:rsid w:val="009236B6"/>
    <w:rsid w:val="009238CB"/>
    <w:rsid w:val="009240E8"/>
    <w:rsid w:val="009240FA"/>
    <w:rsid w:val="009241C3"/>
    <w:rsid w:val="00924C6D"/>
    <w:rsid w:val="00924E1F"/>
    <w:rsid w:val="009261F0"/>
    <w:rsid w:val="009262AB"/>
    <w:rsid w:val="00926508"/>
    <w:rsid w:val="0092696E"/>
    <w:rsid w:val="00926D78"/>
    <w:rsid w:val="009271AB"/>
    <w:rsid w:val="00927BCE"/>
    <w:rsid w:val="00927D5F"/>
    <w:rsid w:val="009302EB"/>
    <w:rsid w:val="00930454"/>
    <w:rsid w:val="00930634"/>
    <w:rsid w:val="00930E2F"/>
    <w:rsid w:val="00931F22"/>
    <w:rsid w:val="009321EF"/>
    <w:rsid w:val="0093227C"/>
    <w:rsid w:val="00932588"/>
    <w:rsid w:val="00932A68"/>
    <w:rsid w:val="00933670"/>
    <w:rsid w:val="00933B19"/>
    <w:rsid w:val="00933B54"/>
    <w:rsid w:val="00933F42"/>
    <w:rsid w:val="0093493F"/>
    <w:rsid w:val="009349D4"/>
    <w:rsid w:val="00934BB5"/>
    <w:rsid w:val="00934CB8"/>
    <w:rsid w:val="00934DF3"/>
    <w:rsid w:val="00934F9F"/>
    <w:rsid w:val="00935A11"/>
    <w:rsid w:val="009368F2"/>
    <w:rsid w:val="00936A80"/>
    <w:rsid w:val="009376FA"/>
    <w:rsid w:val="00937C80"/>
    <w:rsid w:val="0094011B"/>
    <w:rsid w:val="00940186"/>
    <w:rsid w:val="009402A6"/>
    <w:rsid w:val="00940636"/>
    <w:rsid w:val="009409E2"/>
    <w:rsid w:val="0094118B"/>
    <w:rsid w:val="009414A4"/>
    <w:rsid w:val="009415B4"/>
    <w:rsid w:val="00942040"/>
    <w:rsid w:val="00942B25"/>
    <w:rsid w:val="00942CE3"/>
    <w:rsid w:val="00943CE2"/>
    <w:rsid w:val="00944010"/>
    <w:rsid w:val="00945A74"/>
    <w:rsid w:val="00945F53"/>
    <w:rsid w:val="0094621C"/>
    <w:rsid w:val="00946502"/>
    <w:rsid w:val="009467CA"/>
    <w:rsid w:val="009471B6"/>
    <w:rsid w:val="00950250"/>
    <w:rsid w:val="009504A4"/>
    <w:rsid w:val="00950BFF"/>
    <w:rsid w:val="00950DC7"/>
    <w:rsid w:val="009517E2"/>
    <w:rsid w:val="00951D0C"/>
    <w:rsid w:val="009523D7"/>
    <w:rsid w:val="00952531"/>
    <w:rsid w:val="0095290E"/>
    <w:rsid w:val="00952B77"/>
    <w:rsid w:val="00952FB2"/>
    <w:rsid w:val="0095410D"/>
    <w:rsid w:val="00954B99"/>
    <w:rsid w:val="0095571F"/>
    <w:rsid w:val="00956126"/>
    <w:rsid w:val="0095652B"/>
    <w:rsid w:val="009565A6"/>
    <w:rsid w:val="00956AF8"/>
    <w:rsid w:val="009573B2"/>
    <w:rsid w:val="009577CE"/>
    <w:rsid w:val="009578BA"/>
    <w:rsid w:val="009578DC"/>
    <w:rsid w:val="00957A8E"/>
    <w:rsid w:val="00957CE9"/>
    <w:rsid w:val="0096052C"/>
    <w:rsid w:val="009613EB"/>
    <w:rsid w:val="0096189A"/>
    <w:rsid w:val="00961A7C"/>
    <w:rsid w:val="00961EA4"/>
    <w:rsid w:val="00961F6B"/>
    <w:rsid w:val="00962391"/>
    <w:rsid w:val="00962FDC"/>
    <w:rsid w:val="00965E14"/>
    <w:rsid w:val="00966791"/>
    <w:rsid w:val="00966B26"/>
    <w:rsid w:val="00967161"/>
    <w:rsid w:val="00967FC0"/>
    <w:rsid w:val="009702ED"/>
    <w:rsid w:val="00970AF6"/>
    <w:rsid w:val="00970D21"/>
    <w:rsid w:val="009718EB"/>
    <w:rsid w:val="00971906"/>
    <w:rsid w:val="00972548"/>
    <w:rsid w:val="009727E9"/>
    <w:rsid w:val="00972B89"/>
    <w:rsid w:val="00973252"/>
    <w:rsid w:val="00973B15"/>
    <w:rsid w:val="009741E1"/>
    <w:rsid w:val="00974338"/>
    <w:rsid w:val="0097494A"/>
    <w:rsid w:val="00974EF9"/>
    <w:rsid w:val="00975211"/>
    <w:rsid w:val="00976E48"/>
    <w:rsid w:val="009771ED"/>
    <w:rsid w:val="0097720E"/>
    <w:rsid w:val="00977524"/>
    <w:rsid w:val="0097782F"/>
    <w:rsid w:val="00977929"/>
    <w:rsid w:val="00977AE4"/>
    <w:rsid w:val="00977CFA"/>
    <w:rsid w:val="00977E5C"/>
    <w:rsid w:val="00980E84"/>
    <w:rsid w:val="00981BC1"/>
    <w:rsid w:val="00981D95"/>
    <w:rsid w:val="0098212B"/>
    <w:rsid w:val="00982488"/>
    <w:rsid w:val="00982D4A"/>
    <w:rsid w:val="00982ED0"/>
    <w:rsid w:val="00983723"/>
    <w:rsid w:val="00983740"/>
    <w:rsid w:val="009839F6"/>
    <w:rsid w:val="00984843"/>
    <w:rsid w:val="009849FF"/>
    <w:rsid w:val="0098564F"/>
    <w:rsid w:val="009858C1"/>
    <w:rsid w:val="00986258"/>
    <w:rsid w:val="00986E87"/>
    <w:rsid w:val="009873EE"/>
    <w:rsid w:val="00987594"/>
    <w:rsid w:val="00987F8F"/>
    <w:rsid w:val="0099023E"/>
    <w:rsid w:val="009902E5"/>
    <w:rsid w:val="00990AEA"/>
    <w:rsid w:val="009919F7"/>
    <w:rsid w:val="0099220B"/>
    <w:rsid w:val="00992ADA"/>
    <w:rsid w:val="00992F51"/>
    <w:rsid w:val="0099362B"/>
    <w:rsid w:val="0099393C"/>
    <w:rsid w:val="00993BC5"/>
    <w:rsid w:val="00993F6A"/>
    <w:rsid w:val="0099416C"/>
    <w:rsid w:val="00994755"/>
    <w:rsid w:val="00994C9B"/>
    <w:rsid w:val="009956B6"/>
    <w:rsid w:val="0099579F"/>
    <w:rsid w:val="00995CAE"/>
    <w:rsid w:val="0099619A"/>
    <w:rsid w:val="00996586"/>
    <w:rsid w:val="00996636"/>
    <w:rsid w:val="00996C1B"/>
    <w:rsid w:val="00996EA2"/>
    <w:rsid w:val="00997102"/>
    <w:rsid w:val="0099747C"/>
    <w:rsid w:val="009A0323"/>
    <w:rsid w:val="009A03E9"/>
    <w:rsid w:val="009A047B"/>
    <w:rsid w:val="009A0AFC"/>
    <w:rsid w:val="009A0B9B"/>
    <w:rsid w:val="009A14AB"/>
    <w:rsid w:val="009A1CA0"/>
    <w:rsid w:val="009A266F"/>
    <w:rsid w:val="009A2A4B"/>
    <w:rsid w:val="009A2B67"/>
    <w:rsid w:val="009A2C4A"/>
    <w:rsid w:val="009A2D91"/>
    <w:rsid w:val="009A31F4"/>
    <w:rsid w:val="009A3914"/>
    <w:rsid w:val="009A39F2"/>
    <w:rsid w:val="009A3A9B"/>
    <w:rsid w:val="009A3B1A"/>
    <w:rsid w:val="009A4697"/>
    <w:rsid w:val="009A4DAB"/>
    <w:rsid w:val="009A5AFA"/>
    <w:rsid w:val="009A5CF6"/>
    <w:rsid w:val="009A5F17"/>
    <w:rsid w:val="009A63B4"/>
    <w:rsid w:val="009A6729"/>
    <w:rsid w:val="009A6799"/>
    <w:rsid w:val="009A6FD0"/>
    <w:rsid w:val="009A7697"/>
    <w:rsid w:val="009A7BC5"/>
    <w:rsid w:val="009A7E73"/>
    <w:rsid w:val="009B0034"/>
    <w:rsid w:val="009B076D"/>
    <w:rsid w:val="009B0A22"/>
    <w:rsid w:val="009B0CC4"/>
    <w:rsid w:val="009B1019"/>
    <w:rsid w:val="009B16E5"/>
    <w:rsid w:val="009B1A3B"/>
    <w:rsid w:val="009B1AF8"/>
    <w:rsid w:val="009B1BE0"/>
    <w:rsid w:val="009B1EBF"/>
    <w:rsid w:val="009B2243"/>
    <w:rsid w:val="009B2A93"/>
    <w:rsid w:val="009B4043"/>
    <w:rsid w:val="009B408B"/>
    <w:rsid w:val="009B5127"/>
    <w:rsid w:val="009B5497"/>
    <w:rsid w:val="009B55A1"/>
    <w:rsid w:val="009B569E"/>
    <w:rsid w:val="009B59FB"/>
    <w:rsid w:val="009B5ECB"/>
    <w:rsid w:val="009B5FA5"/>
    <w:rsid w:val="009B6710"/>
    <w:rsid w:val="009B6DC7"/>
    <w:rsid w:val="009B7444"/>
    <w:rsid w:val="009B7B0A"/>
    <w:rsid w:val="009C0419"/>
    <w:rsid w:val="009C0511"/>
    <w:rsid w:val="009C0881"/>
    <w:rsid w:val="009C0AC5"/>
    <w:rsid w:val="009C0F17"/>
    <w:rsid w:val="009C107A"/>
    <w:rsid w:val="009C192C"/>
    <w:rsid w:val="009C1F69"/>
    <w:rsid w:val="009C20F0"/>
    <w:rsid w:val="009C2114"/>
    <w:rsid w:val="009C2242"/>
    <w:rsid w:val="009C23C8"/>
    <w:rsid w:val="009C2457"/>
    <w:rsid w:val="009C28AB"/>
    <w:rsid w:val="009C2E17"/>
    <w:rsid w:val="009C2ED4"/>
    <w:rsid w:val="009C3474"/>
    <w:rsid w:val="009C3E4F"/>
    <w:rsid w:val="009C4B3D"/>
    <w:rsid w:val="009C523A"/>
    <w:rsid w:val="009C5919"/>
    <w:rsid w:val="009C6DE1"/>
    <w:rsid w:val="009C732B"/>
    <w:rsid w:val="009C7772"/>
    <w:rsid w:val="009D007B"/>
    <w:rsid w:val="009D0430"/>
    <w:rsid w:val="009D06E9"/>
    <w:rsid w:val="009D07AF"/>
    <w:rsid w:val="009D0873"/>
    <w:rsid w:val="009D0883"/>
    <w:rsid w:val="009D092A"/>
    <w:rsid w:val="009D1194"/>
    <w:rsid w:val="009D1E28"/>
    <w:rsid w:val="009D2AA9"/>
    <w:rsid w:val="009D3222"/>
    <w:rsid w:val="009D3432"/>
    <w:rsid w:val="009D434E"/>
    <w:rsid w:val="009D4456"/>
    <w:rsid w:val="009D474F"/>
    <w:rsid w:val="009D4750"/>
    <w:rsid w:val="009D49A4"/>
    <w:rsid w:val="009D556B"/>
    <w:rsid w:val="009D55BE"/>
    <w:rsid w:val="009D5B6E"/>
    <w:rsid w:val="009D5D54"/>
    <w:rsid w:val="009D69CB"/>
    <w:rsid w:val="009D6C7F"/>
    <w:rsid w:val="009D779F"/>
    <w:rsid w:val="009D7AC6"/>
    <w:rsid w:val="009D7F34"/>
    <w:rsid w:val="009E002C"/>
    <w:rsid w:val="009E018C"/>
    <w:rsid w:val="009E0273"/>
    <w:rsid w:val="009E02B6"/>
    <w:rsid w:val="009E085E"/>
    <w:rsid w:val="009E0AF7"/>
    <w:rsid w:val="009E0B08"/>
    <w:rsid w:val="009E0B8F"/>
    <w:rsid w:val="009E0C0C"/>
    <w:rsid w:val="009E0C5C"/>
    <w:rsid w:val="009E1E12"/>
    <w:rsid w:val="009E2472"/>
    <w:rsid w:val="009E2BCB"/>
    <w:rsid w:val="009E3995"/>
    <w:rsid w:val="009E3EE4"/>
    <w:rsid w:val="009E432A"/>
    <w:rsid w:val="009E4AFD"/>
    <w:rsid w:val="009E521D"/>
    <w:rsid w:val="009E55E8"/>
    <w:rsid w:val="009E569F"/>
    <w:rsid w:val="009E5735"/>
    <w:rsid w:val="009E616E"/>
    <w:rsid w:val="009E6914"/>
    <w:rsid w:val="009E6F10"/>
    <w:rsid w:val="009E70D0"/>
    <w:rsid w:val="009E73DD"/>
    <w:rsid w:val="009E77D3"/>
    <w:rsid w:val="009F157F"/>
    <w:rsid w:val="009F1C3B"/>
    <w:rsid w:val="009F2080"/>
    <w:rsid w:val="009F2728"/>
    <w:rsid w:val="009F2CF2"/>
    <w:rsid w:val="009F364D"/>
    <w:rsid w:val="009F3851"/>
    <w:rsid w:val="009F4292"/>
    <w:rsid w:val="009F4352"/>
    <w:rsid w:val="009F476D"/>
    <w:rsid w:val="009F4D1A"/>
    <w:rsid w:val="009F5107"/>
    <w:rsid w:val="009F5475"/>
    <w:rsid w:val="009F5B7A"/>
    <w:rsid w:val="009F5E96"/>
    <w:rsid w:val="009F5F9B"/>
    <w:rsid w:val="009F6D2A"/>
    <w:rsid w:val="009F725B"/>
    <w:rsid w:val="009F7572"/>
    <w:rsid w:val="009F781B"/>
    <w:rsid w:val="009F7DEA"/>
    <w:rsid w:val="00A000BD"/>
    <w:rsid w:val="00A0063E"/>
    <w:rsid w:val="00A00FDA"/>
    <w:rsid w:val="00A0142C"/>
    <w:rsid w:val="00A01830"/>
    <w:rsid w:val="00A01A28"/>
    <w:rsid w:val="00A0227A"/>
    <w:rsid w:val="00A02BFF"/>
    <w:rsid w:val="00A02C27"/>
    <w:rsid w:val="00A033F5"/>
    <w:rsid w:val="00A03B7F"/>
    <w:rsid w:val="00A03C9A"/>
    <w:rsid w:val="00A0440C"/>
    <w:rsid w:val="00A04790"/>
    <w:rsid w:val="00A048B3"/>
    <w:rsid w:val="00A04A69"/>
    <w:rsid w:val="00A04DDC"/>
    <w:rsid w:val="00A0539D"/>
    <w:rsid w:val="00A059BF"/>
    <w:rsid w:val="00A05A9E"/>
    <w:rsid w:val="00A06232"/>
    <w:rsid w:val="00A06803"/>
    <w:rsid w:val="00A07065"/>
    <w:rsid w:val="00A07298"/>
    <w:rsid w:val="00A07385"/>
    <w:rsid w:val="00A07D26"/>
    <w:rsid w:val="00A07F75"/>
    <w:rsid w:val="00A07FDB"/>
    <w:rsid w:val="00A102E5"/>
    <w:rsid w:val="00A10CAD"/>
    <w:rsid w:val="00A11210"/>
    <w:rsid w:val="00A11273"/>
    <w:rsid w:val="00A114D8"/>
    <w:rsid w:val="00A118D1"/>
    <w:rsid w:val="00A11981"/>
    <w:rsid w:val="00A1205A"/>
    <w:rsid w:val="00A12191"/>
    <w:rsid w:val="00A124C5"/>
    <w:rsid w:val="00A127C6"/>
    <w:rsid w:val="00A132A5"/>
    <w:rsid w:val="00A134C7"/>
    <w:rsid w:val="00A1386F"/>
    <w:rsid w:val="00A138D8"/>
    <w:rsid w:val="00A1463B"/>
    <w:rsid w:val="00A1464A"/>
    <w:rsid w:val="00A148BC"/>
    <w:rsid w:val="00A1491C"/>
    <w:rsid w:val="00A14945"/>
    <w:rsid w:val="00A1555E"/>
    <w:rsid w:val="00A15E2C"/>
    <w:rsid w:val="00A1652F"/>
    <w:rsid w:val="00A16C38"/>
    <w:rsid w:val="00A16EF3"/>
    <w:rsid w:val="00A17192"/>
    <w:rsid w:val="00A17B2A"/>
    <w:rsid w:val="00A20A85"/>
    <w:rsid w:val="00A20BA7"/>
    <w:rsid w:val="00A21141"/>
    <w:rsid w:val="00A217E6"/>
    <w:rsid w:val="00A21BEA"/>
    <w:rsid w:val="00A21D14"/>
    <w:rsid w:val="00A21DEC"/>
    <w:rsid w:val="00A21EB2"/>
    <w:rsid w:val="00A21F22"/>
    <w:rsid w:val="00A220A9"/>
    <w:rsid w:val="00A22267"/>
    <w:rsid w:val="00A22E5E"/>
    <w:rsid w:val="00A2305D"/>
    <w:rsid w:val="00A23407"/>
    <w:rsid w:val="00A23673"/>
    <w:rsid w:val="00A24240"/>
    <w:rsid w:val="00A24272"/>
    <w:rsid w:val="00A2433A"/>
    <w:rsid w:val="00A24382"/>
    <w:rsid w:val="00A247FD"/>
    <w:rsid w:val="00A24E35"/>
    <w:rsid w:val="00A24FCB"/>
    <w:rsid w:val="00A262B3"/>
    <w:rsid w:val="00A26347"/>
    <w:rsid w:val="00A26EDA"/>
    <w:rsid w:val="00A27438"/>
    <w:rsid w:val="00A27927"/>
    <w:rsid w:val="00A27CDA"/>
    <w:rsid w:val="00A27DA5"/>
    <w:rsid w:val="00A30593"/>
    <w:rsid w:val="00A308D0"/>
    <w:rsid w:val="00A30BDB"/>
    <w:rsid w:val="00A31656"/>
    <w:rsid w:val="00A31878"/>
    <w:rsid w:val="00A31911"/>
    <w:rsid w:val="00A31913"/>
    <w:rsid w:val="00A31946"/>
    <w:rsid w:val="00A31D13"/>
    <w:rsid w:val="00A32432"/>
    <w:rsid w:val="00A32F2A"/>
    <w:rsid w:val="00A33296"/>
    <w:rsid w:val="00A336FF"/>
    <w:rsid w:val="00A3479A"/>
    <w:rsid w:val="00A351F0"/>
    <w:rsid w:val="00A352ED"/>
    <w:rsid w:val="00A353ED"/>
    <w:rsid w:val="00A35694"/>
    <w:rsid w:val="00A35A96"/>
    <w:rsid w:val="00A35E8A"/>
    <w:rsid w:val="00A35FFF"/>
    <w:rsid w:val="00A37BCF"/>
    <w:rsid w:val="00A37DBF"/>
    <w:rsid w:val="00A40726"/>
    <w:rsid w:val="00A40E43"/>
    <w:rsid w:val="00A40EB8"/>
    <w:rsid w:val="00A4103D"/>
    <w:rsid w:val="00A41488"/>
    <w:rsid w:val="00A41F6D"/>
    <w:rsid w:val="00A44DBA"/>
    <w:rsid w:val="00A45C22"/>
    <w:rsid w:val="00A460C7"/>
    <w:rsid w:val="00A46249"/>
    <w:rsid w:val="00A46295"/>
    <w:rsid w:val="00A4655D"/>
    <w:rsid w:val="00A467BA"/>
    <w:rsid w:val="00A47195"/>
    <w:rsid w:val="00A47339"/>
    <w:rsid w:val="00A4779F"/>
    <w:rsid w:val="00A47D2F"/>
    <w:rsid w:val="00A504AC"/>
    <w:rsid w:val="00A50E10"/>
    <w:rsid w:val="00A515AC"/>
    <w:rsid w:val="00A51685"/>
    <w:rsid w:val="00A530A4"/>
    <w:rsid w:val="00A531A8"/>
    <w:rsid w:val="00A53587"/>
    <w:rsid w:val="00A535D8"/>
    <w:rsid w:val="00A537E1"/>
    <w:rsid w:val="00A53E3C"/>
    <w:rsid w:val="00A53E46"/>
    <w:rsid w:val="00A53E4F"/>
    <w:rsid w:val="00A541B5"/>
    <w:rsid w:val="00A541D5"/>
    <w:rsid w:val="00A549A8"/>
    <w:rsid w:val="00A55680"/>
    <w:rsid w:val="00A557D3"/>
    <w:rsid w:val="00A55A3C"/>
    <w:rsid w:val="00A55F6A"/>
    <w:rsid w:val="00A5663F"/>
    <w:rsid w:val="00A56DF5"/>
    <w:rsid w:val="00A570EE"/>
    <w:rsid w:val="00A57442"/>
    <w:rsid w:val="00A576A8"/>
    <w:rsid w:val="00A57783"/>
    <w:rsid w:val="00A57B91"/>
    <w:rsid w:val="00A57C70"/>
    <w:rsid w:val="00A60260"/>
    <w:rsid w:val="00A60381"/>
    <w:rsid w:val="00A6048F"/>
    <w:rsid w:val="00A60A84"/>
    <w:rsid w:val="00A60CE4"/>
    <w:rsid w:val="00A60FF4"/>
    <w:rsid w:val="00A6126C"/>
    <w:rsid w:val="00A62129"/>
    <w:rsid w:val="00A62266"/>
    <w:rsid w:val="00A629F2"/>
    <w:rsid w:val="00A62EEF"/>
    <w:rsid w:val="00A634FA"/>
    <w:rsid w:val="00A646BD"/>
    <w:rsid w:val="00A64C9F"/>
    <w:rsid w:val="00A650D0"/>
    <w:rsid w:val="00A6510F"/>
    <w:rsid w:val="00A65699"/>
    <w:rsid w:val="00A6582C"/>
    <w:rsid w:val="00A65B6C"/>
    <w:rsid w:val="00A65CC2"/>
    <w:rsid w:val="00A65E7D"/>
    <w:rsid w:val="00A65F69"/>
    <w:rsid w:val="00A66B13"/>
    <w:rsid w:val="00A70195"/>
    <w:rsid w:val="00A70A47"/>
    <w:rsid w:val="00A70EAF"/>
    <w:rsid w:val="00A71198"/>
    <w:rsid w:val="00A721E4"/>
    <w:rsid w:val="00A72C64"/>
    <w:rsid w:val="00A73845"/>
    <w:rsid w:val="00A73D9C"/>
    <w:rsid w:val="00A740D2"/>
    <w:rsid w:val="00A746E5"/>
    <w:rsid w:val="00A748FF"/>
    <w:rsid w:val="00A74DDF"/>
    <w:rsid w:val="00A75514"/>
    <w:rsid w:val="00A75A9A"/>
    <w:rsid w:val="00A76B01"/>
    <w:rsid w:val="00A76B18"/>
    <w:rsid w:val="00A7751D"/>
    <w:rsid w:val="00A777A2"/>
    <w:rsid w:val="00A77B40"/>
    <w:rsid w:val="00A805FE"/>
    <w:rsid w:val="00A8067F"/>
    <w:rsid w:val="00A809CF"/>
    <w:rsid w:val="00A80DD9"/>
    <w:rsid w:val="00A80FA8"/>
    <w:rsid w:val="00A81D88"/>
    <w:rsid w:val="00A81FCA"/>
    <w:rsid w:val="00A82845"/>
    <w:rsid w:val="00A82883"/>
    <w:rsid w:val="00A82C22"/>
    <w:rsid w:val="00A82F9A"/>
    <w:rsid w:val="00A830DB"/>
    <w:rsid w:val="00A8360A"/>
    <w:rsid w:val="00A83ECE"/>
    <w:rsid w:val="00A84100"/>
    <w:rsid w:val="00A8411D"/>
    <w:rsid w:val="00A8454B"/>
    <w:rsid w:val="00A84574"/>
    <w:rsid w:val="00A84B04"/>
    <w:rsid w:val="00A84B90"/>
    <w:rsid w:val="00A84DAC"/>
    <w:rsid w:val="00A85DA6"/>
    <w:rsid w:val="00A86591"/>
    <w:rsid w:val="00A86896"/>
    <w:rsid w:val="00A86F23"/>
    <w:rsid w:val="00A9007E"/>
    <w:rsid w:val="00A909EB"/>
    <w:rsid w:val="00A90F65"/>
    <w:rsid w:val="00A91038"/>
    <w:rsid w:val="00A917C8"/>
    <w:rsid w:val="00A91B42"/>
    <w:rsid w:val="00A91F29"/>
    <w:rsid w:val="00A923B2"/>
    <w:rsid w:val="00A92F97"/>
    <w:rsid w:val="00A942CE"/>
    <w:rsid w:val="00A94701"/>
    <w:rsid w:val="00A94852"/>
    <w:rsid w:val="00A94AB6"/>
    <w:rsid w:val="00A94D96"/>
    <w:rsid w:val="00A94E8A"/>
    <w:rsid w:val="00A95374"/>
    <w:rsid w:val="00A9546C"/>
    <w:rsid w:val="00A956C6"/>
    <w:rsid w:val="00A95A79"/>
    <w:rsid w:val="00A95CB6"/>
    <w:rsid w:val="00A9624A"/>
    <w:rsid w:val="00A963D9"/>
    <w:rsid w:val="00A963EC"/>
    <w:rsid w:val="00A96F99"/>
    <w:rsid w:val="00A9758C"/>
    <w:rsid w:val="00AA035A"/>
    <w:rsid w:val="00AA0773"/>
    <w:rsid w:val="00AA0BC4"/>
    <w:rsid w:val="00AA1282"/>
    <w:rsid w:val="00AA12DD"/>
    <w:rsid w:val="00AA20DE"/>
    <w:rsid w:val="00AA20EC"/>
    <w:rsid w:val="00AA2147"/>
    <w:rsid w:val="00AA2330"/>
    <w:rsid w:val="00AA2B78"/>
    <w:rsid w:val="00AA34C0"/>
    <w:rsid w:val="00AA37EB"/>
    <w:rsid w:val="00AA382D"/>
    <w:rsid w:val="00AA42B0"/>
    <w:rsid w:val="00AA59D0"/>
    <w:rsid w:val="00AA5AB4"/>
    <w:rsid w:val="00AA5C33"/>
    <w:rsid w:val="00AA5ECB"/>
    <w:rsid w:val="00AA6130"/>
    <w:rsid w:val="00AA6639"/>
    <w:rsid w:val="00AA7872"/>
    <w:rsid w:val="00AA7F95"/>
    <w:rsid w:val="00AB02C3"/>
    <w:rsid w:val="00AB1A28"/>
    <w:rsid w:val="00AB1B38"/>
    <w:rsid w:val="00AB2058"/>
    <w:rsid w:val="00AB236D"/>
    <w:rsid w:val="00AB25EF"/>
    <w:rsid w:val="00AB33D7"/>
    <w:rsid w:val="00AB3984"/>
    <w:rsid w:val="00AB3AF8"/>
    <w:rsid w:val="00AB3B4C"/>
    <w:rsid w:val="00AB3B6C"/>
    <w:rsid w:val="00AB3C92"/>
    <w:rsid w:val="00AB4980"/>
    <w:rsid w:val="00AB49B1"/>
    <w:rsid w:val="00AB5484"/>
    <w:rsid w:val="00AB66E1"/>
    <w:rsid w:val="00AB6C2F"/>
    <w:rsid w:val="00AB7087"/>
    <w:rsid w:val="00AB7B52"/>
    <w:rsid w:val="00AB7B7D"/>
    <w:rsid w:val="00AB7EE0"/>
    <w:rsid w:val="00AC1436"/>
    <w:rsid w:val="00AC1B6B"/>
    <w:rsid w:val="00AC20DF"/>
    <w:rsid w:val="00AC295A"/>
    <w:rsid w:val="00AC2E3D"/>
    <w:rsid w:val="00AC2FFA"/>
    <w:rsid w:val="00AC38EA"/>
    <w:rsid w:val="00AC3967"/>
    <w:rsid w:val="00AC39BF"/>
    <w:rsid w:val="00AC465D"/>
    <w:rsid w:val="00AC5916"/>
    <w:rsid w:val="00AC69AC"/>
    <w:rsid w:val="00AC6F8E"/>
    <w:rsid w:val="00AC70CF"/>
    <w:rsid w:val="00AC7439"/>
    <w:rsid w:val="00AC7D16"/>
    <w:rsid w:val="00AD06C1"/>
    <w:rsid w:val="00AD0ABF"/>
    <w:rsid w:val="00AD0BF2"/>
    <w:rsid w:val="00AD0EB6"/>
    <w:rsid w:val="00AD101C"/>
    <w:rsid w:val="00AD1E21"/>
    <w:rsid w:val="00AD1E96"/>
    <w:rsid w:val="00AD20C6"/>
    <w:rsid w:val="00AD24ED"/>
    <w:rsid w:val="00AD26C3"/>
    <w:rsid w:val="00AD3045"/>
    <w:rsid w:val="00AD32F6"/>
    <w:rsid w:val="00AD35CF"/>
    <w:rsid w:val="00AD39FC"/>
    <w:rsid w:val="00AD3A1E"/>
    <w:rsid w:val="00AD3D11"/>
    <w:rsid w:val="00AD3F4A"/>
    <w:rsid w:val="00AD405A"/>
    <w:rsid w:val="00AD4197"/>
    <w:rsid w:val="00AD4B21"/>
    <w:rsid w:val="00AD5D58"/>
    <w:rsid w:val="00AD5E9F"/>
    <w:rsid w:val="00AD6803"/>
    <w:rsid w:val="00AD683D"/>
    <w:rsid w:val="00AD6C0D"/>
    <w:rsid w:val="00AD6DBA"/>
    <w:rsid w:val="00AD7AE1"/>
    <w:rsid w:val="00AE0B68"/>
    <w:rsid w:val="00AE0EDB"/>
    <w:rsid w:val="00AE0F19"/>
    <w:rsid w:val="00AE21BF"/>
    <w:rsid w:val="00AE2BE6"/>
    <w:rsid w:val="00AE2FF9"/>
    <w:rsid w:val="00AE36C4"/>
    <w:rsid w:val="00AE392E"/>
    <w:rsid w:val="00AE3B83"/>
    <w:rsid w:val="00AE3F50"/>
    <w:rsid w:val="00AE4706"/>
    <w:rsid w:val="00AE49A6"/>
    <w:rsid w:val="00AE4CC0"/>
    <w:rsid w:val="00AE4D58"/>
    <w:rsid w:val="00AE56FD"/>
    <w:rsid w:val="00AE5956"/>
    <w:rsid w:val="00AE6038"/>
    <w:rsid w:val="00AE6392"/>
    <w:rsid w:val="00AE6F32"/>
    <w:rsid w:val="00AE723B"/>
    <w:rsid w:val="00AE7743"/>
    <w:rsid w:val="00AE7A91"/>
    <w:rsid w:val="00AF043C"/>
    <w:rsid w:val="00AF098A"/>
    <w:rsid w:val="00AF09E4"/>
    <w:rsid w:val="00AF1036"/>
    <w:rsid w:val="00AF10D6"/>
    <w:rsid w:val="00AF13E3"/>
    <w:rsid w:val="00AF1CAD"/>
    <w:rsid w:val="00AF1EBA"/>
    <w:rsid w:val="00AF20E5"/>
    <w:rsid w:val="00AF2247"/>
    <w:rsid w:val="00AF2872"/>
    <w:rsid w:val="00AF28B1"/>
    <w:rsid w:val="00AF3488"/>
    <w:rsid w:val="00AF378C"/>
    <w:rsid w:val="00AF3958"/>
    <w:rsid w:val="00AF3991"/>
    <w:rsid w:val="00AF3B12"/>
    <w:rsid w:val="00AF3D10"/>
    <w:rsid w:val="00AF47E7"/>
    <w:rsid w:val="00AF4B43"/>
    <w:rsid w:val="00AF5906"/>
    <w:rsid w:val="00AF6A13"/>
    <w:rsid w:val="00AF6CFA"/>
    <w:rsid w:val="00AF753D"/>
    <w:rsid w:val="00AF776F"/>
    <w:rsid w:val="00AF7791"/>
    <w:rsid w:val="00AF7892"/>
    <w:rsid w:val="00AF78E3"/>
    <w:rsid w:val="00AF7E9B"/>
    <w:rsid w:val="00B002D9"/>
    <w:rsid w:val="00B00734"/>
    <w:rsid w:val="00B01001"/>
    <w:rsid w:val="00B011C8"/>
    <w:rsid w:val="00B016B6"/>
    <w:rsid w:val="00B017E3"/>
    <w:rsid w:val="00B01889"/>
    <w:rsid w:val="00B01FA8"/>
    <w:rsid w:val="00B03170"/>
    <w:rsid w:val="00B032C8"/>
    <w:rsid w:val="00B0334E"/>
    <w:rsid w:val="00B03813"/>
    <w:rsid w:val="00B03910"/>
    <w:rsid w:val="00B03A50"/>
    <w:rsid w:val="00B0406B"/>
    <w:rsid w:val="00B048B7"/>
    <w:rsid w:val="00B04B53"/>
    <w:rsid w:val="00B062E4"/>
    <w:rsid w:val="00B06B12"/>
    <w:rsid w:val="00B06E89"/>
    <w:rsid w:val="00B076D4"/>
    <w:rsid w:val="00B07847"/>
    <w:rsid w:val="00B07B40"/>
    <w:rsid w:val="00B07BBB"/>
    <w:rsid w:val="00B07EB9"/>
    <w:rsid w:val="00B07F31"/>
    <w:rsid w:val="00B10312"/>
    <w:rsid w:val="00B107F8"/>
    <w:rsid w:val="00B10814"/>
    <w:rsid w:val="00B11010"/>
    <w:rsid w:val="00B11EA3"/>
    <w:rsid w:val="00B12AE1"/>
    <w:rsid w:val="00B133C8"/>
    <w:rsid w:val="00B13503"/>
    <w:rsid w:val="00B13D49"/>
    <w:rsid w:val="00B13F81"/>
    <w:rsid w:val="00B143A4"/>
    <w:rsid w:val="00B143AB"/>
    <w:rsid w:val="00B1474B"/>
    <w:rsid w:val="00B14BED"/>
    <w:rsid w:val="00B151D3"/>
    <w:rsid w:val="00B159AA"/>
    <w:rsid w:val="00B15E1A"/>
    <w:rsid w:val="00B16852"/>
    <w:rsid w:val="00B16BFE"/>
    <w:rsid w:val="00B16CC0"/>
    <w:rsid w:val="00B16D99"/>
    <w:rsid w:val="00B175B1"/>
    <w:rsid w:val="00B176D0"/>
    <w:rsid w:val="00B20033"/>
    <w:rsid w:val="00B2050C"/>
    <w:rsid w:val="00B207D8"/>
    <w:rsid w:val="00B20D6E"/>
    <w:rsid w:val="00B21B3F"/>
    <w:rsid w:val="00B21C1C"/>
    <w:rsid w:val="00B22782"/>
    <w:rsid w:val="00B22A3E"/>
    <w:rsid w:val="00B22D53"/>
    <w:rsid w:val="00B2392B"/>
    <w:rsid w:val="00B23B89"/>
    <w:rsid w:val="00B2451F"/>
    <w:rsid w:val="00B253C5"/>
    <w:rsid w:val="00B25502"/>
    <w:rsid w:val="00B25786"/>
    <w:rsid w:val="00B2578C"/>
    <w:rsid w:val="00B25C41"/>
    <w:rsid w:val="00B264AA"/>
    <w:rsid w:val="00B26744"/>
    <w:rsid w:val="00B26A33"/>
    <w:rsid w:val="00B26AD9"/>
    <w:rsid w:val="00B26B9F"/>
    <w:rsid w:val="00B26EA3"/>
    <w:rsid w:val="00B271AB"/>
    <w:rsid w:val="00B275B6"/>
    <w:rsid w:val="00B27DC1"/>
    <w:rsid w:val="00B27F37"/>
    <w:rsid w:val="00B27F79"/>
    <w:rsid w:val="00B30830"/>
    <w:rsid w:val="00B3163B"/>
    <w:rsid w:val="00B31976"/>
    <w:rsid w:val="00B31E40"/>
    <w:rsid w:val="00B32B8E"/>
    <w:rsid w:val="00B32E1D"/>
    <w:rsid w:val="00B333AD"/>
    <w:rsid w:val="00B3375C"/>
    <w:rsid w:val="00B345A8"/>
    <w:rsid w:val="00B35485"/>
    <w:rsid w:val="00B354D6"/>
    <w:rsid w:val="00B35C18"/>
    <w:rsid w:val="00B36317"/>
    <w:rsid w:val="00B36387"/>
    <w:rsid w:val="00B367AE"/>
    <w:rsid w:val="00B36A0D"/>
    <w:rsid w:val="00B37297"/>
    <w:rsid w:val="00B3799A"/>
    <w:rsid w:val="00B40257"/>
    <w:rsid w:val="00B4049C"/>
    <w:rsid w:val="00B40603"/>
    <w:rsid w:val="00B40895"/>
    <w:rsid w:val="00B41607"/>
    <w:rsid w:val="00B41720"/>
    <w:rsid w:val="00B42063"/>
    <w:rsid w:val="00B42623"/>
    <w:rsid w:val="00B4276C"/>
    <w:rsid w:val="00B42EF5"/>
    <w:rsid w:val="00B43A52"/>
    <w:rsid w:val="00B44250"/>
    <w:rsid w:val="00B447DB"/>
    <w:rsid w:val="00B44A6F"/>
    <w:rsid w:val="00B44DC0"/>
    <w:rsid w:val="00B4587F"/>
    <w:rsid w:val="00B45E3F"/>
    <w:rsid w:val="00B464E4"/>
    <w:rsid w:val="00B46BF3"/>
    <w:rsid w:val="00B46C91"/>
    <w:rsid w:val="00B470D6"/>
    <w:rsid w:val="00B472BC"/>
    <w:rsid w:val="00B474D4"/>
    <w:rsid w:val="00B47AB5"/>
    <w:rsid w:val="00B47FEE"/>
    <w:rsid w:val="00B5079D"/>
    <w:rsid w:val="00B5087B"/>
    <w:rsid w:val="00B50DE9"/>
    <w:rsid w:val="00B5143F"/>
    <w:rsid w:val="00B51494"/>
    <w:rsid w:val="00B51917"/>
    <w:rsid w:val="00B51B3A"/>
    <w:rsid w:val="00B51F60"/>
    <w:rsid w:val="00B525CD"/>
    <w:rsid w:val="00B53A2C"/>
    <w:rsid w:val="00B53D7A"/>
    <w:rsid w:val="00B54637"/>
    <w:rsid w:val="00B54C6B"/>
    <w:rsid w:val="00B54CC5"/>
    <w:rsid w:val="00B5576E"/>
    <w:rsid w:val="00B5621A"/>
    <w:rsid w:val="00B5658E"/>
    <w:rsid w:val="00B5675C"/>
    <w:rsid w:val="00B56C1F"/>
    <w:rsid w:val="00B5702F"/>
    <w:rsid w:val="00B60569"/>
    <w:rsid w:val="00B609E1"/>
    <w:rsid w:val="00B60CCA"/>
    <w:rsid w:val="00B61412"/>
    <w:rsid w:val="00B6142D"/>
    <w:rsid w:val="00B6167A"/>
    <w:rsid w:val="00B619B3"/>
    <w:rsid w:val="00B62721"/>
    <w:rsid w:val="00B6277E"/>
    <w:rsid w:val="00B62B0B"/>
    <w:rsid w:val="00B62D02"/>
    <w:rsid w:val="00B62E1A"/>
    <w:rsid w:val="00B63078"/>
    <w:rsid w:val="00B63297"/>
    <w:rsid w:val="00B63461"/>
    <w:rsid w:val="00B6379E"/>
    <w:rsid w:val="00B639F1"/>
    <w:rsid w:val="00B63DDB"/>
    <w:rsid w:val="00B642E8"/>
    <w:rsid w:val="00B64BCB"/>
    <w:rsid w:val="00B64CBD"/>
    <w:rsid w:val="00B653C0"/>
    <w:rsid w:val="00B6584A"/>
    <w:rsid w:val="00B65FDD"/>
    <w:rsid w:val="00B6639F"/>
    <w:rsid w:val="00B66EAF"/>
    <w:rsid w:val="00B6706D"/>
    <w:rsid w:val="00B67410"/>
    <w:rsid w:val="00B678A5"/>
    <w:rsid w:val="00B678C2"/>
    <w:rsid w:val="00B70A56"/>
    <w:rsid w:val="00B71AF4"/>
    <w:rsid w:val="00B71B52"/>
    <w:rsid w:val="00B7207B"/>
    <w:rsid w:val="00B72446"/>
    <w:rsid w:val="00B72DA3"/>
    <w:rsid w:val="00B73B4B"/>
    <w:rsid w:val="00B73F62"/>
    <w:rsid w:val="00B740B1"/>
    <w:rsid w:val="00B74366"/>
    <w:rsid w:val="00B7485C"/>
    <w:rsid w:val="00B752D0"/>
    <w:rsid w:val="00B758CA"/>
    <w:rsid w:val="00B75CE4"/>
    <w:rsid w:val="00B760E6"/>
    <w:rsid w:val="00B76356"/>
    <w:rsid w:val="00B763A9"/>
    <w:rsid w:val="00B767D0"/>
    <w:rsid w:val="00B76809"/>
    <w:rsid w:val="00B7688E"/>
    <w:rsid w:val="00B768D1"/>
    <w:rsid w:val="00B77464"/>
    <w:rsid w:val="00B7764B"/>
    <w:rsid w:val="00B77740"/>
    <w:rsid w:val="00B7784A"/>
    <w:rsid w:val="00B77B7C"/>
    <w:rsid w:val="00B77C1E"/>
    <w:rsid w:val="00B77DBC"/>
    <w:rsid w:val="00B8019A"/>
    <w:rsid w:val="00B806E6"/>
    <w:rsid w:val="00B808BC"/>
    <w:rsid w:val="00B80CC3"/>
    <w:rsid w:val="00B81608"/>
    <w:rsid w:val="00B816CE"/>
    <w:rsid w:val="00B81E38"/>
    <w:rsid w:val="00B82C2F"/>
    <w:rsid w:val="00B82E34"/>
    <w:rsid w:val="00B82EE5"/>
    <w:rsid w:val="00B83395"/>
    <w:rsid w:val="00B835C0"/>
    <w:rsid w:val="00B83B63"/>
    <w:rsid w:val="00B83B9D"/>
    <w:rsid w:val="00B83C47"/>
    <w:rsid w:val="00B83FAF"/>
    <w:rsid w:val="00B84255"/>
    <w:rsid w:val="00B84354"/>
    <w:rsid w:val="00B84398"/>
    <w:rsid w:val="00B848B0"/>
    <w:rsid w:val="00B851B0"/>
    <w:rsid w:val="00B85B90"/>
    <w:rsid w:val="00B86302"/>
    <w:rsid w:val="00B86963"/>
    <w:rsid w:val="00B869D0"/>
    <w:rsid w:val="00B8737B"/>
    <w:rsid w:val="00B90492"/>
    <w:rsid w:val="00B90CF3"/>
    <w:rsid w:val="00B90D95"/>
    <w:rsid w:val="00B90D9A"/>
    <w:rsid w:val="00B9133D"/>
    <w:rsid w:val="00B91454"/>
    <w:rsid w:val="00B9254B"/>
    <w:rsid w:val="00B92632"/>
    <w:rsid w:val="00B92F35"/>
    <w:rsid w:val="00B933A1"/>
    <w:rsid w:val="00B9368A"/>
    <w:rsid w:val="00B93733"/>
    <w:rsid w:val="00B93D3B"/>
    <w:rsid w:val="00B94001"/>
    <w:rsid w:val="00B940FD"/>
    <w:rsid w:val="00B9482B"/>
    <w:rsid w:val="00B95517"/>
    <w:rsid w:val="00B95A87"/>
    <w:rsid w:val="00B95C38"/>
    <w:rsid w:val="00B95F51"/>
    <w:rsid w:val="00B96522"/>
    <w:rsid w:val="00B965D9"/>
    <w:rsid w:val="00B96CD9"/>
    <w:rsid w:val="00B96EB8"/>
    <w:rsid w:val="00B973DD"/>
    <w:rsid w:val="00B97CD6"/>
    <w:rsid w:val="00B97DF0"/>
    <w:rsid w:val="00BA05AA"/>
    <w:rsid w:val="00BA0659"/>
    <w:rsid w:val="00BA0808"/>
    <w:rsid w:val="00BA11E7"/>
    <w:rsid w:val="00BA12A1"/>
    <w:rsid w:val="00BA13A6"/>
    <w:rsid w:val="00BA1B81"/>
    <w:rsid w:val="00BA1F1B"/>
    <w:rsid w:val="00BA29EB"/>
    <w:rsid w:val="00BA2ACC"/>
    <w:rsid w:val="00BA4179"/>
    <w:rsid w:val="00BA4420"/>
    <w:rsid w:val="00BA45C1"/>
    <w:rsid w:val="00BA4B53"/>
    <w:rsid w:val="00BA51CA"/>
    <w:rsid w:val="00BA5AE9"/>
    <w:rsid w:val="00BA68E1"/>
    <w:rsid w:val="00BA6F11"/>
    <w:rsid w:val="00BA6FFC"/>
    <w:rsid w:val="00BA71A4"/>
    <w:rsid w:val="00BA7D50"/>
    <w:rsid w:val="00BA7D7A"/>
    <w:rsid w:val="00BB00DB"/>
    <w:rsid w:val="00BB04D3"/>
    <w:rsid w:val="00BB0526"/>
    <w:rsid w:val="00BB0880"/>
    <w:rsid w:val="00BB1856"/>
    <w:rsid w:val="00BB1A60"/>
    <w:rsid w:val="00BB1E2D"/>
    <w:rsid w:val="00BB1F4A"/>
    <w:rsid w:val="00BB22F1"/>
    <w:rsid w:val="00BB2A4A"/>
    <w:rsid w:val="00BB353F"/>
    <w:rsid w:val="00BB3961"/>
    <w:rsid w:val="00BB3EE6"/>
    <w:rsid w:val="00BB51BD"/>
    <w:rsid w:val="00BB5538"/>
    <w:rsid w:val="00BB6153"/>
    <w:rsid w:val="00BB6201"/>
    <w:rsid w:val="00BB6F31"/>
    <w:rsid w:val="00BB6F6D"/>
    <w:rsid w:val="00BB770F"/>
    <w:rsid w:val="00BC0197"/>
    <w:rsid w:val="00BC049C"/>
    <w:rsid w:val="00BC0677"/>
    <w:rsid w:val="00BC1379"/>
    <w:rsid w:val="00BC18FE"/>
    <w:rsid w:val="00BC1916"/>
    <w:rsid w:val="00BC1B99"/>
    <w:rsid w:val="00BC1B9A"/>
    <w:rsid w:val="00BC22D5"/>
    <w:rsid w:val="00BC247B"/>
    <w:rsid w:val="00BC2900"/>
    <w:rsid w:val="00BC2C4A"/>
    <w:rsid w:val="00BC2D21"/>
    <w:rsid w:val="00BC3308"/>
    <w:rsid w:val="00BC35B6"/>
    <w:rsid w:val="00BC3D9C"/>
    <w:rsid w:val="00BC3F20"/>
    <w:rsid w:val="00BC456F"/>
    <w:rsid w:val="00BC45AB"/>
    <w:rsid w:val="00BC46DC"/>
    <w:rsid w:val="00BC4AE9"/>
    <w:rsid w:val="00BC4B0A"/>
    <w:rsid w:val="00BC50D5"/>
    <w:rsid w:val="00BC513F"/>
    <w:rsid w:val="00BC54B2"/>
    <w:rsid w:val="00BC59C8"/>
    <w:rsid w:val="00BC5A65"/>
    <w:rsid w:val="00BC5C47"/>
    <w:rsid w:val="00BC6121"/>
    <w:rsid w:val="00BC67DA"/>
    <w:rsid w:val="00BC688E"/>
    <w:rsid w:val="00BC711D"/>
    <w:rsid w:val="00BC7D53"/>
    <w:rsid w:val="00BD0398"/>
    <w:rsid w:val="00BD1311"/>
    <w:rsid w:val="00BD25C0"/>
    <w:rsid w:val="00BD27B8"/>
    <w:rsid w:val="00BD287D"/>
    <w:rsid w:val="00BD2DD6"/>
    <w:rsid w:val="00BD2FED"/>
    <w:rsid w:val="00BD3032"/>
    <w:rsid w:val="00BD3037"/>
    <w:rsid w:val="00BD3760"/>
    <w:rsid w:val="00BD41DD"/>
    <w:rsid w:val="00BD421C"/>
    <w:rsid w:val="00BD49E2"/>
    <w:rsid w:val="00BD4B5D"/>
    <w:rsid w:val="00BD5A83"/>
    <w:rsid w:val="00BD6A55"/>
    <w:rsid w:val="00BD6B9F"/>
    <w:rsid w:val="00BD7C19"/>
    <w:rsid w:val="00BD7FE8"/>
    <w:rsid w:val="00BE0F2A"/>
    <w:rsid w:val="00BE1C22"/>
    <w:rsid w:val="00BE1C3E"/>
    <w:rsid w:val="00BE1EEB"/>
    <w:rsid w:val="00BE23CF"/>
    <w:rsid w:val="00BE28AD"/>
    <w:rsid w:val="00BE2DA9"/>
    <w:rsid w:val="00BE2E63"/>
    <w:rsid w:val="00BE3274"/>
    <w:rsid w:val="00BE3C86"/>
    <w:rsid w:val="00BE4895"/>
    <w:rsid w:val="00BE56EB"/>
    <w:rsid w:val="00BE571F"/>
    <w:rsid w:val="00BE61DE"/>
    <w:rsid w:val="00BE7DFE"/>
    <w:rsid w:val="00BF028D"/>
    <w:rsid w:val="00BF1A7A"/>
    <w:rsid w:val="00BF1AC1"/>
    <w:rsid w:val="00BF1BE2"/>
    <w:rsid w:val="00BF2433"/>
    <w:rsid w:val="00BF2444"/>
    <w:rsid w:val="00BF29DE"/>
    <w:rsid w:val="00BF2B51"/>
    <w:rsid w:val="00BF3049"/>
    <w:rsid w:val="00BF37A9"/>
    <w:rsid w:val="00BF4797"/>
    <w:rsid w:val="00BF5440"/>
    <w:rsid w:val="00BF5828"/>
    <w:rsid w:val="00BF5B32"/>
    <w:rsid w:val="00BF5DF1"/>
    <w:rsid w:val="00BF6225"/>
    <w:rsid w:val="00BF627B"/>
    <w:rsid w:val="00BF63DC"/>
    <w:rsid w:val="00BF66CE"/>
    <w:rsid w:val="00BF67DB"/>
    <w:rsid w:val="00BF6CD6"/>
    <w:rsid w:val="00BF76F3"/>
    <w:rsid w:val="00C007CC"/>
    <w:rsid w:val="00C00BB1"/>
    <w:rsid w:val="00C0104B"/>
    <w:rsid w:val="00C014E9"/>
    <w:rsid w:val="00C02351"/>
    <w:rsid w:val="00C03270"/>
    <w:rsid w:val="00C032B5"/>
    <w:rsid w:val="00C03618"/>
    <w:rsid w:val="00C03723"/>
    <w:rsid w:val="00C0446E"/>
    <w:rsid w:val="00C04770"/>
    <w:rsid w:val="00C04F5B"/>
    <w:rsid w:val="00C050BA"/>
    <w:rsid w:val="00C05112"/>
    <w:rsid w:val="00C053CC"/>
    <w:rsid w:val="00C05446"/>
    <w:rsid w:val="00C0547F"/>
    <w:rsid w:val="00C05644"/>
    <w:rsid w:val="00C0602C"/>
    <w:rsid w:val="00C0760E"/>
    <w:rsid w:val="00C07A2A"/>
    <w:rsid w:val="00C07BD8"/>
    <w:rsid w:val="00C07D2F"/>
    <w:rsid w:val="00C1027F"/>
    <w:rsid w:val="00C102C8"/>
    <w:rsid w:val="00C106D3"/>
    <w:rsid w:val="00C10FCC"/>
    <w:rsid w:val="00C11A61"/>
    <w:rsid w:val="00C11EB5"/>
    <w:rsid w:val="00C122E6"/>
    <w:rsid w:val="00C124BD"/>
    <w:rsid w:val="00C124CF"/>
    <w:rsid w:val="00C1269C"/>
    <w:rsid w:val="00C12EB0"/>
    <w:rsid w:val="00C13E20"/>
    <w:rsid w:val="00C14005"/>
    <w:rsid w:val="00C14A2D"/>
    <w:rsid w:val="00C15D9D"/>
    <w:rsid w:val="00C15FA4"/>
    <w:rsid w:val="00C1626B"/>
    <w:rsid w:val="00C16496"/>
    <w:rsid w:val="00C16676"/>
    <w:rsid w:val="00C1688E"/>
    <w:rsid w:val="00C17006"/>
    <w:rsid w:val="00C17235"/>
    <w:rsid w:val="00C17521"/>
    <w:rsid w:val="00C175CD"/>
    <w:rsid w:val="00C179F0"/>
    <w:rsid w:val="00C202A3"/>
    <w:rsid w:val="00C20BD6"/>
    <w:rsid w:val="00C20EAD"/>
    <w:rsid w:val="00C217E6"/>
    <w:rsid w:val="00C21AA0"/>
    <w:rsid w:val="00C22356"/>
    <w:rsid w:val="00C22764"/>
    <w:rsid w:val="00C229B6"/>
    <w:rsid w:val="00C22A6A"/>
    <w:rsid w:val="00C22AF6"/>
    <w:rsid w:val="00C232BA"/>
    <w:rsid w:val="00C23969"/>
    <w:rsid w:val="00C23BE7"/>
    <w:rsid w:val="00C24343"/>
    <w:rsid w:val="00C24A6D"/>
    <w:rsid w:val="00C25290"/>
    <w:rsid w:val="00C253A0"/>
    <w:rsid w:val="00C2577E"/>
    <w:rsid w:val="00C25BAF"/>
    <w:rsid w:val="00C26339"/>
    <w:rsid w:val="00C272B1"/>
    <w:rsid w:val="00C2742C"/>
    <w:rsid w:val="00C277EC"/>
    <w:rsid w:val="00C27F7F"/>
    <w:rsid w:val="00C3025A"/>
    <w:rsid w:val="00C303A1"/>
    <w:rsid w:val="00C30598"/>
    <w:rsid w:val="00C30E24"/>
    <w:rsid w:val="00C30ED0"/>
    <w:rsid w:val="00C3163A"/>
    <w:rsid w:val="00C31F4C"/>
    <w:rsid w:val="00C32599"/>
    <w:rsid w:val="00C32FEF"/>
    <w:rsid w:val="00C338E1"/>
    <w:rsid w:val="00C33A76"/>
    <w:rsid w:val="00C344CE"/>
    <w:rsid w:val="00C34B97"/>
    <w:rsid w:val="00C34BB1"/>
    <w:rsid w:val="00C35AE0"/>
    <w:rsid w:val="00C36339"/>
    <w:rsid w:val="00C36651"/>
    <w:rsid w:val="00C368B4"/>
    <w:rsid w:val="00C372E1"/>
    <w:rsid w:val="00C379BA"/>
    <w:rsid w:val="00C40122"/>
    <w:rsid w:val="00C40792"/>
    <w:rsid w:val="00C40AA5"/>
    <w:rsid w:val="00C40B77"/>
    <w:rsid w:val="00C42730"/>
    <w:rsid w:val="00C435E9"/>
    <w:rsid w:val="00C437E2"/>
    <w:rsid w:val="00C43B3E"/>
    <w:rsid w:val="00C44200"/>
    <w:rsid w:val="00C449D4"/>
    <w:rsid w:val="00C44A9E"/>
    <w:rsid w:val="00C4563F"/>
    <w:rsid w:val="00C45862"/>
    <w:rsid w:val="00C45C50"/>
    <w:rsid w:val="00C45DA0"/>
    <w:rsid w:val="00C46962"/>
    <w:rsid w:val="00C469A5"/>
    <w:rsid w:val="00C46A78"/>
    <w:rsid w:val="00C46FB2"/>
    <w:rsid w:val="00C47201"/>
    <w:rsid w:val="00C47448"/>
    <w:rsid w:val="00C4793D"/>
    <w:rsid w:val="00C5062B"/>
    <w:rsid w:val="00C50BB3"/>
    <w:rsid w:val="00C50CFD"/>
    <w:rsid w:val="00C50E6A"/>
    <w:rsid w:val="00C51056"/>
    <w:rsid w:val="00C51162"/>
    <w:rsid w:val="00C521B2"/>
    <w:rsid w:val="00C522F4"/>
    <w:rsid w:val="00C5243E"/>
    <w:rsid w:val="00C5293C"/>
    <w:rsid w:val="00C529E4"/>
    <w:rsid w:val="00C5312D"/>
    <w:rsid w:val="00C533A0"/>
    <w:rsid w:val="00C5393D"/>
    <w:rsid w:val="00C53953"/>
    <w:rsid w:val="00C53B00"/>
    <w:rsid w:val="00C53B6C"/>
    <w:rsid w:val="00C54612"/>
    <w:rsid w:val="00C5482D"/>
    <w:rsid w:val="00C54ABF"/>
    <w:rsid w:val="00C55787"/>
    <w:rsid w:val="00C56BD4"/>
    <w:rsid w:val="00C57E90"/>
    <w:rsid w:val="00C60A9B"/>
    <w:rsid w:val="00C60EC0"/>
    <w:rsid w:val="00C6177C"/>
    <w:rsid w:val="00C61A6D"/>
    <w:rsid w:val="00C61FDF"/>
    <w:rsid w:val="00C61FF7"/>
    <w:rsid w:val="00C6204A"/>
    <w:rsid w:val="00C6217F"/>
    <w:rsid w:val="00C623B2"/>
    <w:rsid w:val="00C6284D"/>
    <w:rsid w:val="00C62A94"/>
    <w:rsid w:val="00C63197"/>
    <w:rsid w:val="00C639CB"/>
    <w:rsid w:val="00C63A31"/>
    <w:rsid w:val="00C63CE0"/>
    <w:rsid w:val="00C63F22"/>
    <w:rsid w:val="00C64932"/>
    <w:rsid w:val="00C649AD"/>
    <w:rsid w:val="00C64D2E"/>
    <w:rsid w:val="00C64DB3"/>
    <w:rsid w:val="00C65178"/>
    <w:rsid w:val="00C65709"/>
    <w:rsid w:val="00C65811"/>
    <w:rsid w:val="00C65828"/>
    <w:rsid w:val="00C658D9"/>
    <w:rsid w:val="00C6593C"/>
    <w:rsid w:val="00C659E7"/>
    <w:rsid w:val="00C65EC9"/>
    <w:rsid w:val="00C662DF"/>
    <w:rsid w:val="00C663F0"/>
    <w:rsid w:val="00C669EF"/>
    <w:rsid w:val="00C67037"/>
    <w:rsid w:val="00C672D3"/>
    <w:rsid w:val="00C67473"/>
    <w:rsid w:val="00C70B1F"/>
    <w:rsid w:val="00C70B4C"/>
    <w:rsid w:val="00C71B99"/>
    <w:rsid w:val="00C71E0F"/>
    <w:rsid w:val="00C721EF"/>
    <w:rsid w:val="00C7251A"/>
    <w:rsid w:val="00C728D0"/>
    <w:rsid w:val="00C72C5D"/>
    <w:rsid w:val="00C73AC6"/>
    <w:rsid w:val="00C74A3E"/>
    <w:rsid w:val="00C75412"/>
    <w:rsid w:val="00C75460"/>
    <w:rsid w:val="00C7592B"/>
    <w:rsid w:val="00C75E48"/>
    <w:rsid w:val="00C761E2"/>
    <w:rsid w:val="00C763B8"/>
    <w:rsid w:val="00C7670C"/>
    <w:rsid w:val="00C76B4E"/>
    <w:rsid w:val="00C77345"/>
    <w:rsid w:val="00C773C9"/>
    <w:rsid w:val="00C77513"/>
    <w:rsid w:val="00C777AB"/>
    <w:rsid w:val="00C77821"/>
    <w:rsid w:val="00C779BA"/>
    <w:rsid w:val="00C77F68"/>
    <w:rsid w:val="00C805A7"/>
    <w:rsid w:val="00C808EB"/>
    <w:rsid w:val="00C80D12"/>
    <w:rsid w:val="00C819B4"/>
    <w:rsid w:val="00C81CF6"/>
    <w:rsid w:val="00C82DA1"/>
    <w:rsid w:val="00C83454"/>
    <w:rsid w:val="00C83552"/>
    <w:rsid w:val="00C83AAE"/>
    <w:rsid w:val="00C83B09"/>
    <w:rsid w:val="00C840AD"/>
    <w:rsid w:val="00C85538"/>
    <w:rsid w:val="00C85C1A"/>
    <w:rsid w:val="00C85C38"/>
    <w:rsid w:val="00C8609E"/>
    <w:rsid w:val="00C86B17"/>
    <w:rsid w:val="00C8720B"/>
    <w:rsid w:val="00C87479"/>
    <w:rsid w:val="00C87DAF"/>
    <w:rsid w:val="00C90345"/>
    <w:rsid w:val="00C90390"/>
    <w:rsid w:val="00C905CB"/>
    <w:rsid w:val="00C90E44"/>
    <w:rsid w:val="00C91055"/>
    <w:rsid w:val="00C9106F"/>
    <w:rsid w:val="00C911C1"/>
    <w:rsid w:val="00C91866"/>
    <w:rsid w:val="00C92101"/>
    <w:rsid w:val="00C9214F"/>
    <w:rsid w:val="00C932DB"/>
    <w:rsid w:val="00C93E04"/>
    <w:rsid w:val="00C94631"/>
    <w:rsid w:val="00C95410"/>
    <w:rsid w:val="00C95594"/>
    <w:rsid w:val="00C95C57"/>
    <w:rsid w:val="00C963D3"/>
    <w:rsid w:val="00C96530"/>
    <w:rsid w:val="00C96EED"/>
    <w:rsid w:val="00C97221"/>
    <w:rsid w:val="00C97F0D"/>
    <w:rsid w:val="00CA007D"/>
    <w:rsid w:val="00CA01D1"/>
    <w:rsid w:val="00CA067F"/>
    <w:rsid w:val="00CA12CD"/>
    <w:rsid w:val="00CA161F"/>
    <w:rsid w:val="00CA1F8F"/>
    <w:rsid w:val="00CA20BB"/>
    <w:rsid w:val="00CA3157"/>
    <w:rsid w:val="00CA322B"/>
    <w:rsid w:val="00CA3DA5"/>
    <w:rsid w:val="00CA3EF6"/>
    <w:rsid w:val="00CA4093"/>
    <w:rsid w:val="00CA47DA"/>
    <w:rsid w:val="00CA4CDB"/>
    <w:rsid w:val="00CA50B0"/>
    <w:rsid w:val="00CA53E5"/>
    <w:rsid w:val="00CA553F"/>
    <w:rsid w:val="00CA59EC"/>
    <w:rsid w:val="00CA5D9D"/>
    <w:rsid w:val="00CA68C3"/>
    <w:rsid w:val="00CA7211"/>
    <w:rsid w:val="00CA7368"/>
    <w:rsid w:val="00CA7B6E"/>
    <w:rsid w:val="00CA7C24"/>
    <w:rsid w:val="00CA7C5F"/>
    <w:rsid w:val="00CA7FA7"/>
    <w:rsid w:val="00CB01D9"/>
    <w:rsid w:val="00CB0231"/>
    <w:rsid w:val="00CB0C42"/>
    <w:rsid w:val="00CB0D06"/>
    <w:rsid w:val="00CB1007"/>
    <w:rsid w:val="00CB129C"/>
    <w:rsid w:val="00CB1B92"/>
    <w:rsid w:val="00CB27E9"/>
    <w:rsid w:val="00CB2834"/>
    <w:rsid w:val="00CB28E7"/>
    <w:rsid w:val="00CB5928"/>
    <w:rsid w:val="00CB5BBC"/>
    <w:rsid w:val="00CB6CF1"/>
    <w:rsid w:val="00CB733A"/>
    <w:rsid w:val="00CB74EA"/>
    <w:rsid w:val="00CB7882"/>
    <w:rsid w:val="00CC0783"/>
    <w:rsid w:val="00CC1641"/>
    <w:rsid w:val="00CC17E1"/>
    <w:rsid w:val="00CC2781"/>
    <w:rsid w:val="00CC2BBA"/>
    <w:rsid w:val="00CC2D76"/>
    <w:rsid w:val="00CC2E24"/>
    <w:rsid w:val="00CC32DA"/>
    <w:rsid w:val="00CC3A88"/>
    <w:rsid w:val="00CC4061"/>
    <w:rsid w:val="00CC4277"/>
    <w:rsid w:val="00CC4859"/>
    <w:rsid w:val="00CC4C86"/>
    <w:rsid w:val="00CC53D1"/>
    <w:rsid w:val="00CC542D"/>
    <w:rsid w:val="00CC5F15"/>
    <w:rsid w:val="00CC62A4"/>
    <w:rsid w:val="00CC6CD0"/>
    <w:rsid w:val="00CC7E4E"/>
    <w:rsid w:val="00CC7EA0"/>
    <w:rsid w:val="00CD061A"/>
    <w:rsid w:val="00CD14C6"/>
    <w:rsid w:val="00CD1AC8"/>
    <w:rsid w:val="00CD228A"/>
    <w:rsid w:val="00CD22ED"/>
    <w:rsid w:val="00CD2DB1"/>
    <w:rsid w:val="00CD3D42"/>
    <w:rsid w:val="00CD4696"/>
    <w:rsid w:val="00CD486F"/>
    <w:rsid w:val="00CD49D8"/>
    <w:rsid w:val="00CD4C29"/>
    <w:rsid w:val="00CD5860"/>
    <w:rsid w:val="00CD58C6"/>
    <w:rsid w:val="00CD5A0D"/>
    <w:rsid w:val="00CD5D4E"/>
    <w:rsid w:val="00CD6326"/>
    <w:rsid w:val="00CD66E5"/>
    <w:rsid w:val="00CD6C2E"/>
    <w:rsid w:val="00CD6E37"/>
    <w:rsid w:val="00CD6EBF"/>
    <w:rsid w:val="00CD6F56"/>
    <w:rsid w:val="00CD7592"/>
    <w:rsid w:val="00CD75B4"/>
    <w:rsid w:val="00CD7695"/>
    <w:rsid w:val="00CE0296"/>
    <w:rsid w:val="00CE02C7"/>
    <w:rsid w:val="00CE038A"/>
    <w:rsid w:val="00CE0B3B"/>
    <w:rsid w:val="00CE0F14"/>
    <w:rsid w:val="00CE17FD"/>
    <w:rsid w:val="00CE1B38"/>
    <w:rsid w:val="00CE1DB4"/>
    <w:rsid w:val="00CE2456"/>
    <w:rsid w:val="00CE27D8"/>
    <w:rsid w:val="00CE31A0"/>
    <w:rsid w:val="00CE3A5E"/>
    <w:rsid w:val="00CE3EC5"/>
    <w:rsid w:val="00CE3F5D"/>
    <w:rsid w:val="00CE40A5"/>
    <w:rsid w:val="00CE42BE"/>
    <w:rsid w:val="00CE4922"/>
    <w:rsid w:val="00CE4A50"/>
    <w:rsid w:val="00CE5198"/>
    <w:rsid w:val="00CE51B9"/>
    <w:rsid w:val="00CE54BF"/>
    <w:rsid w:val="00CE607D"/>
    <w:rsid w:val="00CE6374"/>
    <w:rsid w:val="00CE6465"/>
    <w:rsid w:val="00CE6A30"/>
    <w:rsid w:val="00CE6BD2"/>
    <w:rsid w:val="00CE71B4"/>
    <w:rsid w:val="00CF006E"/>
    <w:rsid w:val="00CF01AD"/>
    <w:rsid w:val="00CF0FCE"/>
    <w:rsid w:val="00CF117B"/>
    <w:rsid w:val="00CF11CA"/>
    <w:rsid w:val="00CF1388"/>
    <w:rsid w:val="00CF2042"/>
    <w:rsid w:val="00CF2667"/>
    <w:rsid w:val="00CF372F"/>
    <w:rsid w:val="00CF384A"/>
    <w:rsid w:val="00CF38DF"/>
    <w:rsid w:val="00CF3E14"/>
    <w:rsid w:val="00CF3E9E"/>
    <w:rsid w:val="00CF4124"/>
    <w:rsid w:val="00CF435A"/>
    <w:rsid w:val="00CF44C5"/>
    <w:rsid w:val="00CF4792"/>
    <w:rsid w:val="00CF4D9E"/>
    <w:rsid w:val="00CF594E"/>
    <w:rsid w:val="00CF5CC2"/>
    <w:rsid w:val="00CF61CF"/>
    <w:rsid w:val="00CF6441"/>
    <w:rsid w:val="00CF6888"/>
    <w:rsid w:val="00CF6AC6"/>
    <w:rsid w:val="00CF6B1B"/>
    <w:rsid w:val="00CF6B4C"/>
    <w:rsid w:val="00D0059D"/>
    <w:rsid w:val="00D006BF"/>
    <w:rsid w:val="00D013A0"/>
    <w:rsid w:val="00D01494"/>
    <w:rsid w:val="00D01647"/>
    <w:rsid w:val="00D019AC"/>
    <w:rsid w:val="00D020DF"/>
    <w:rsid w:val="00D025B7"/>
    <w:rsid w:val="00D029AA"/>
    <w:rsid w:val="00D02CDE"/>
    <w:rsid w:val="00D02CE1"/>
    <w:rsid w:val="00D02F83"/>
    <w:rsid w:val="00D03857"/>
    <w:rsid w:val="00D03971"/>
    <w:rsid w:val="00D03C16"/>
    <w:rsid w:val="00D04448"/>
    <w:rsid w:val="00D0453A"/>
    <w:rsid w:val="00D054EA"/>
    <w:rsid w:val="00D05C3B"/>
    <w:rsid w:val="00D05D8E"/>
    <w:rsid w:val="00D06034"/>
    <w:rsid w:val="00D066A8"/>
    <w:rsid w:val="00D06805"/>
    <w:rsid w:val="00D06875"/>
    <w:rsid w:val="00D06A5A"/>
    <w:rsid w:val="00D077FC"/>
    <w:rsid w:val="00D108D1"/>
    <w:rsid w:val="00D10B14"/>
    <w:rsid w:val="00D11854"/>
    <w:rsid w:val="00D11F06"/>
    <w:rsid w:val="00D125F6"/>
    <w:rsid w:val="00D131DE"/>
    <w:rsid w:val="00D13403"/>
    <w:rsid w:val="00D135D0"/>
    <w:rsid w:val="00D13E03"/>
    <w:rsid w:val="00D14A54"/>
    <w:rsid w:val="00D14A7E"/>
    <w:rsid w:val="00D14D91"/>
    <w:rsid w:val="00D1525C"/>
    <w:rsid w:val="00D1533C"/>
    <w:rsid w:val="00D157D3"/>
    <w:rsid w:val="00D173A6"/>
    <w:rsid w:val="00D2055B"/>
    <w:rsid w:val="00D2065B"/>
    <w:rsid w:val="00D20725"/>
    <w:rsid w:val="00D20FA6"/>
    <w:rsid w:val="00D20FE1"/>
    <w:rsid w:val="00D2132E"/>
    <w:rsid w:val="00D214A5"/>
    <w:rsid w:val="00D222BD"/>
    <w:rsid w:val="00D2243B"/>
    <w:rsid w:val="00D22AE3"/>
    <w:rsid w:val="00D23431"/>
    <w:rsid w:val="00D2351D"/>
    <w:rsid w:val="00D235B0"/>
    <w:rsid w:val="00D235DA"/>
    <w:rsid w:val="00D23B3A"/>
    <w:rsid w:val="00D23D63"/>
    <w:rsid w:val="00D24511"/>
    <w:rsid w:val="00D25056"/>
    <w:rsid w:val="00D25B71"/>
    <w:rsid w:val="00D25E27"/>
    <w:rsid w:val="00D271E0"/>
    <w:rsid w:val="00D27BDA"/>
    <w:rsid w:val="00D302FD"/>
    <w:rsid w:val="00D30AD2"/>
    <w:rsid w:val="00D30B86"/>
    <w:rsid w:val="00D30E89"/>
    <w:rsid w:val="00D315E0"/>
    <w:rsid w:val="00D31C47"/>
    <w:rsid w:val="00D3243B"/>
    <w:rsid w:val="00D32C48"/>
    <w:rsid w:val="00D34107"/>
    <w:rsid w:val="00D3414A"/>
    <w:rsid w:val="00D345BD"/>
    <w:rsid w:val="00D34F7C"/>
    <w:rsid w:val="00D359A4"/>
    <w:rsid w:val="00D35CC1"/>
    <w:rsid w:val="00D36479"/>
    <w:rsid w:val="00D36888"/>
    <w:rsid w:val="00D374A1"/>
    <w:rsid w:val="00D37BE5"/>
    <w:rsid w:val="00D40209"/>
    <w:rsid w:val="00D406F8"/>
    <w:rsid w:val="00D40A6F"/>
    <w:rsid w:val="00D40E08"/>
    <w:rsid w:val="00D416DF"/>
    <w:rsid w:val="00D4183C"/>
    <w:rsid w:val="00D418EA"/>
    <w:rsid w:val="00D418F9"/>
    <w:rsid w:val="00D41930"/>
    <w:rsid w:val="00D420D2"/>
    <w:rsid w:val="00D4241C"/>
    <w:rsid w:val="00D4290A"/>
    <w:rsid w:val="00D42C7B"/>
    <w:rsid w:val="00D43033"/>
    <w:rsid w:val="00D435B9"/>
    <w:rsid w:val="00D4393C"/>
    <w:rsid w:val="00D43ABF"/>
    <w:rsid w:val="00D43CDC"/>
    <w:rsid w:val="00D447C3"/>
    <w:rsid w:val="00D44962"/>
    <w:rsid w:val="00D45083"/>
    <w:rsid w:val="00D455C6"/>
    <w:rsid w:val="00D456E8"/>
    <w:rsid w:val="00D458A3"/>
    <w:rsid w:val="00D461A2"/>
    <w:rsid w:val="00D470A1"/>
    <w:rsid w:val="00D47231"/>
    <w:rsid w:val="00D4723D"/>
    <w:rsid w:val="00D47DD7"/>
    <w:rsid w:val="00D50A6A"/>
    <w:rsid w:val="00D50C26"/>
    <w:rsid w:val="00D510D2"/>
    <w:rsid w:val="00D513E0"/>
    <w:rsid w:val="00D5143F"/>
    <w:rsid w:val="00D516B6"/>
    <w:rsid w:val="00D51AED"/>
    <w:rsid w:val="00D52268"/>
    <w:rsid w:val="00D5292A"/>
    <w:rsid w:val="00D52B02"/>
    <w:rsid w:val="00D52CA1"/>
    <w:rsid w:val="00D52EE4"/>
    <w:rsid w:val="00D54692"/>
    <w:rsid w:val="00D54A92"/>
    <w:rsid w:val="00D551C8"/>
    <w:rsid w:val="00D553DB"/>
    <w:rsid w:val="00D55E9C"/>
    <w:rsid w:val="00D55EAA"/>
    <w:rsid w:val="00D5607D"/>
    <w:rsid w:val="00D56375"/>
    <w:rsid w:val="00D564FD"/>
    <w:rsid w:val="00D56C56"/>
    <w:rsid w:val="00D56DF3"/>
    <w:rsid w:val="00D574D7"/>
    <w:rsid w:val="00D60313"/>
    <w:rsid w:val="00D60355"/>
    <w:rsid w:val="00D60499"/>
    <w:rsid w:val="00D6088D"/>
    <w:rsid w:val="00D60E9E"/>
    <w:rsid w:val="00D625B3"/>
    <w:rsid w:val="00D629EE"/>
    <w:rsid w:val="00D63212"/>
    <w:rsid w:val="00D63491"/>
    <w:rsid w:val="00D63C06"/>
    <w:rsid w:val="00D63D40"/>
    <w:rsid w:val="00D64F5C"/>
    <w:rsid w:val="00D6518E"/>
    <w:rsid w:val="00D659EF"/>
    <w:rsid w:val="00D65F26"/>
    <w:rsid w:val="00D66590"/>
    <w:rsid w:val="00D66A74"/>
    <w:rsid w:val="00D673B4"/>
    <w:rsid w:val="00D6749C"/>
    <w:rsid w:val="00D702D5"/>
    <w:rsid w:val="00D7031F"/>
    <w:rsid w:val="00D7071F"/>
    <w:rsid w:val="00D70AC2"/>
    <w:rsid w:val="00D70B0C"/>
    <w:rsid w:val="00D71C5D"/>
    <w:rsid w:val="00D72AB6"/>
    <w:rsid w:val="00D73B1D"/>
    <w:rsid w:val="00D74648"/>
    <w:rsid w:val="00D74977"/>
    <w:rsid w:val="00D74990"/>
    <w:rsid w:val="00D75C34"/>
    <w:rsid w:val="00D760E5"/>
    <w:rsid w:val="00D763F1"/>
    <w:rsid w:val="00D76586"/>
    <w:rsid w:val="00D76686"/>
    <w:rsid w:val="00D769AC"/>
    <w:rsid w:val="00D76B65"/>
    <w:rsid w:val="00D76C6F"/>
    <w:rsid w:val="00D77466"/>
    <w:rsid w:val="00D77738"/>
    <w:rsid w:val="00D77B72"/>
    <w:rsid w:val="00D80022"/>
    <w:rsid w:val="00D801F8"/>
    <w:rsid w:val="00D8024D"/>
    <w:rsid w:val="00D8033F"/>
    <w:rsid w:val="00D803B2"/>
    <w:rsid w:val="00D80F0D"/>
    <w:rsid w:val="00D812ED"/>
    <w:rsid w:val="00D81DC7"/>
    <w:rsid w:val="00D82FE3"/>
    <w:rsid w:val="00D83586"/>
    <w:rsid w:val="00D8389C"/>
    <w:rsid w:val="00D83A26"/>
    <w:rsid w:val="00D83AC3"/>
    <w:rsid w:val="00D83B0D"/>
    <w:rsid w:val="00D83C0E"/>
    <w:rsid w:val="00D84027"/>
    <w:rsid w:val="00D8432E"/>
    <w:rsid w:val="00D85449"/>
    <w:rsid w:val="00D86692"/>
    <w:rsid w:val="00D86C00"/>
    <w:rsid w:val="00D86CFF"/>
    <w:rsid w:val="00D870E4"/>
    <w:rsid w:val="00D873C0"/>
    <w:rsid w:val="00D8750B"/>
    <w:rsid w:val="00D876F2"/>
    <w:rsid w:val="00D87AF2"/>
    <w:rsid w:val="00D87DEF"/>
    <w:rsid w:val="00D908FC"/>
    <w:rsid w:val="00D90A79"/>
    <w:rsid w:val="00D90F82"/>
    <w:rsid w:val="00D91446"/>
    <w:rsid w:val="00D91553"/>
    <w:rsid w:val="00D9188D"/>
    <w:rsid w:val="00D91952"/>
    <w:rsid w:val="00D91F2C"/>
    <w:rsid w:val="00D92A7B"/>
    <w:rsid w:val="00D92D89"/>
    <w:rsid w:val="00D93416"/>
    <w:rsid w:val="00D9394C"/>
    <w:rsid w:val="00D95B0E"/>
    <w:rsid w:val="00D95CF3"/>
    <w:rsid w:val="00D960F1"/>
    <w:rsid w:val="00D96824"/>
    <w:rsid w:val="00D9688B"/>
    <w:rsid w:val="00D968F3"/>
    <w:rsid w:val="00D97EAB"/>
    <w:rsid w:val="00DA0270"/>
    <w:rsid w:val="00DA0FA0"/>
    <w:rsid w:val="00DA1C9D"/>
    <w:rsid w:val="00DA1F5A"/>
    <w:rsid w:val="00DA2061"/>
    <w:rsid w:val="00DA2384"/>
    <w:rsid w:val="00DA33F5"/>
    <w:rsid w:val="00DA3CF6"/>
    <w:rsid w:val="00DA40C0"/>
    <w:rsid w:val="00DA4115"/>
    <w:rsid w:val="00DA428E"/>
    <w:rsid w:val="00DA4713"/>
    <w:rsid w:val="00DA4D2D"/>
    <w:rsid w:val="00DA4D81"/>
    <w:rsid w:val="00DA65A7"/>
    <w:rsid w:val="00DA690D"/>
    <w:rsid w:val="00DA69D5"/>
    <w:rsid w:val="00DA6DD5"/>
    <w:rsid w:val="00DA7DCF"/>
    <w:rsid w:val="00DA7FEC"/>
    <w:rsid w:val="00DB0480"/>
    <w:rsid w:val="00DB063C"/>
    <w:rsid w:val="00DB0C8C"/>
    <w:rsid w:val="00DB0C97"/>
    <w:rsid w:val="00DB17A8"/>
    <w:rsid w:val="00DB17E4"/>
    <w:rsid w:val="00DB1CFE"/>
    <w:rsid w:val="00DB1DEC"/>
    <w:rsid w:val="00DB27B1"/>
    <w:rsid w:val="00DB2A53"/>
    <w:rsid w:val="00DB2B52"/>
    <w:rsid w:val="00DB2CDF"/>
    <w:rsid w:val="00DB3171"/>
    <w:rsid w:val="00DB39AA"/>
    <w:rsid w:val="00DB3B2A"/>
    <w:rsid w:val="00DB3C68"/>
    <w:rsid w:val="00DB3EAE"/>
    <w:rsid w:val="00DB455A"/>
    <w:rsid w:val="00DB4E5A"/>
    <w:rsid w:val="00DB4FC4"/>
    <w:rsid w:val="00DB55AF"/>
    <w:rsid w:val="00DB5D51"/>
    <w:rsid w:val="00DB60C6"/>
    <w:rsid w:val="00DB7043"/>
    <w:rsid w:val="00DB787A"/>
    <w:rsid w:val="00DC06AD"/>
    <w:rsid w:val="00DC10F3"/>
    <w:rsid w:val="00DC1618"/>
    <w:rsid w:val="00DC1A98"/>
    <w:rsid w:val="00DC1F9F"/>
    <w:rsid w:val="00DC25E9"/>
    <w:rsid w:val="00DC297A"/>
    <w:rsid w:val="00DC2D7A"/>
    <w:rsid w:val="00DC3BB1"/>
    <w:rsid w:val="00DC3D06"/>
    <w:rsid w:val="00DC3DE0"/>
    <w:rsid w:val="00DC3FE3"/>
    <w:rsid w:val="00DC59F7"/>
    <w:rsid w:val="00DC5D4F"/>
    <w:rsid w:val="00DC5FF2"/>
    <w:rsid w:val="00DC6B95"/>
    <w:rsid w:val="00DC6D18"/>
    <w:rsid w:val="00DC6EAD"/>
    <w:rsid w:val="00DC7855"/>
    <w:rsid w:val="00DD0628"/>
    <w:rsid w:val="00DD07E8"/>
    <w:rsid w:val="00DD1162"/>
    <w:rsid w:val="00DD134D"/>
    <w:rsid w:val="00DD16D9"/>
    <w:rsid w:val="00DD3704"/>
    <w:rsid w:val="00DD3995"/>
    <w:rsid w:val="00DD3CD9"/>
    <w:rsid w:val="00DD4318"/>
    <w:rsid w:val="00DD44C9"/>
    <w:rsid w:val="00DD560B"/>
    <w:rsid w:val="00DD597E"/>
    <w:rsid w:val="00DD627E"/>
    <w:rsid w:val="00DD6CAE"/>
    <w:rsid w:val="00DD775E"/>
    <w:rsid w:val="00DD792B"/>
    <w:rsid w:val="00DD7B2A"/>
    <w:rsid w:val="00DE035C"/>
    <w:rsid w:val="00DE044B"/>
    <w:rsid w:val="00DE09DF"/>
    <w:rsid w:val="00DE0B73"/>
    <w:rsid w:val="00DE1223"/>
    <w:rsid w:val="00DE1E5F"/>
    <w:rsid w:val="00DE38E1"/>
    <w:rsid w:val="00DE40B3"/>
    <w:rsid w:val="00DE4147"/>
    <w:rsid w:val="00DE472F"/>
    <w:rsid w:val="00DE4948"/>
    <w:rsid w:val="00DE4EF3"/>
    <w:rsid w:val="00DE5A79"/>
    <w:rsid w:val="00DE5CD4"/>
    <w:rsid w:val="00DE5F57"/>
    <w:rsid w:val="00DE63AF"/>
    <w:rsid w:val="00DE63C5"/>
    <w:rsid w:val="00DE648D"/>
    <w:rsid w:val="00DE7032"/>
    <w:rsid w:val="00DE72DF"/>
    <w:rsid w:val="00DE7CF0"/>
    <w:rsid w:val="00DF0669"/>
    <w:rsid w:val="00DF0AC5"/>
    <w:rsid w:val="00DF10F5"/>
    <w:rsid w:val="00DF114A"/>
    <w:rsid w:val="00DF11BC"/>
    <w:rsid w:val="00DF11C3"/>
    <w:rsid w:val="00DF13CA"/>
    <w:rsid w:val="00DF162A"/>
    <w:rsid w:val="00DF1C8B"/>
    <w:rsid w:val="00DF25ED"/>
    <w:rsid w:val="00DF269C"/>
    <w:rsid w:val="00DF2894"/>
    <w:rsid w:val="00DF368A"/>
    <w:rsid w:val="00DF3E08"/>
    <w:rsid w:val="00DF4AD7"/>
    <w:rsid w:val="00DF5CC2"/>
    <w:rsid w:val="00DF5F7D"/>
    <w:rsid w:val="00DF6BC9"/>
    <w:rsid w:val="00DF6D00"/>
    <w:rsid w:val="00DF7AF8"/>
    <w:rsid w:val="00E00228"/>
    <w:rsid w:val="00E00AB9"/>
    <w:rsid w:val="00E00CA0"/>
    <w:rsid w:val="00E00F81"/>
    <w:rsid w:val="00E021D7"/>
    <w:rsid w:val="00E0224C"/>
    <w:rsid w:val="00E0254C"/>
    <w:rsid w:val="00E0330B"/>
    <w:rsid w:val="00E03396"/>
    <w:rsid w:val="00E033A7"/>
    <w:rsid w:val="00E039A7"/>
    <w:rsid w:val="00E03F30"/>
    <w:rsid w:val="00E04279"/>
    <w:rsid w:val="00E04511"/>
    <w:rsid w:val="00E04B13"/>
    <w:rsid w:val="00E05230"/>
    <w:rsid w:val="00E05A70"/>
    <w:rsid w:val="00E05B2A"/>
    <w:rsid w:val="00E06021"/>
    <w:rsid w:val="00E06AFC"/>
    <w:rsid w:val="00E06B81"/>
    <w:rsid w:val="00E06D8B"/>
    <w:rsid w:val="00E06EFD"/>
    <w:rsid w:val="00E06F4E"/>
    <w:rsid w:val="00E075FD"/>
    <w:rsid w:val="00E07D7B"/>
    <w:rsid w:val="00E1026E"/>
    <w:rsid w:val="00E1092C"/>
    <w:rsid w:val="00E10C56"/>
    <w:rsid w:val="00E10D03"/>
    <w:rsid w:val="00E10E6A"/>
    <w:rsid w:val="00E10EFE"/>
    <w:rsid w:val="00E11247"/>
    <w:rsid w:val="00E11904"/>
    <w:rsid w:val="00E1195B"/>
    <w:rsid w:val="00E11A0C"/>
    <w:rsid w:val="00E12204"/>
    <w:rsid w:val="00E12229"/>
    <w:rsid w:val="00E1232F"/>
    <w:rsid w:val="00E12738"/>
    <w:rsid w:val="00E12981"/>
    <w:rsid w:val="00E12A98"/>
    <w:rsid w:val="00E12BDB"/>
    <w:rsid w:val="00E12CFE"/>
    <w:rsid w:val="00E1397D"/>
    <w:rsid w:val="00E13AFA"/>
    <w:rsid w:val="00E1456B"/>
    <w:rsid w:val="00E14964"/>
    <w:rsid w:val="00E14E6C"/>
    <w:rsid w:val="00E15417"/>
    <w:rsid w:val="00E15DB3"/>
    <w:rsid w:val="00E160DC"/>
    <w:rsid w:val="00E16228"/>
    <w:rsid w:val="00E17113"/>
    <w:rsid w:val="00E175A9"/>
    <w:rsid w:val="00E17DFF"/>
    <w:rsid w:val="00E20896"/>
    <w:rsid w:val="00E20CB4"/>
    <w:rsid w:val="00E2136E"/>
    <w:rsid w:val="00E2166E"/>
    <w:rsid w:val="00E21AFE"/>
    <w:rsid w:val="00E21D53"/>
    <w:rsid w:val="00E22424"/>
    <w:rsid w:val="00E22AD8"/>
    <w:rsid w:val="00E22F25"/>
    <w:rsid w:val="00E23504"/>
    <w:rsid w:val="00E23CC6"/>
    <w:rsid w:val="00E23DAC"/>
    <w:rsid w:val="00E23F54"/>
    <w:rsid w:val="00E2423F"/>
    <w:rsid w:val="00E24931"/>
    <w:rsid w:val="00E25C85"/>
    <w:rsid w:val="00E2602B"/>
    <w:rsid w:val="00E2638B"/>
    <w:rsid w:val="00E26813"/>
    <w:rsid w:val="00E26A7C"/>
    <w:rsid w:val="00E3009C"/>
    <w:rsid w:val="00E30809"/>
    <w:rsid w:val="00E30851"/>
    <w:rsid w:val="00E30ABB"/>
    <w:rsid w:val="00E313C5"/>
    <w:rsid w:val="00E31549"/>
    <w:rsid w:val="00E316CD"/>
    <w:rsid w:val="00E31C27"/>
    <w:rsid w:val="00E31CD2"/>
    <w:rsid w:val="00E32078"/>
    <w:rsid w:val="00E32218"/>
    <w:rsid w:val="00E3281B"/>
    <w:rsid w:val="00E32E89"/>
    <w:rsid w:val="00E32FD8"/>
    <w:rsid w:val="00E3310E"/>
    <w:rsid w:val="00E336E3"/>
    <w:rsid w:val="00E337AD"/>
    <w:rsid w:val="00E33847"/>
    <w:rsid w:val="00E3412F"/>
    <w:rsid w:val="00E34211"/>
    <w:rsid w:val="00E34339"/>
    <w:rsid w:val="00E343E4"/>
    <w:rsid w:val="00E34407"/>
    <w:rsid w:val="00E34460"/>
    <w:rsid w:val="00E34C14"/>
    <w:rsid w:val="00E35063"/>
    <w:rsid w:val="00E35106"/>
    <w:rsid w:val="00E357C3"/>
    <w:rsid w:val="00E359F0"/>
    <w:rsid w:val="00E368E7"/>
    <w:rsid w:val="00E36ABF"/>
    <w:rsid w:val="00E3704A"/>
    <w:rsid w:val="00E3732F"/>
    <w:rsid w:val="00E3739A"/>
    <w:rsid w:val="00E400FC"/>
    <w:rsid w:val="00E402D5"/>
    <w:rsid w:val="00E403FC"/>
    <w:rsid w:val="00E414DD"/>
    <w:rsid w:val="00E4181D"/>
    <w:rsid w:val="00E41C37"/>
    <w:rsid w:val="00E41C90"/>
    <w:rsid w:val="00E41CC3"/>
    <w:rsid w:val="00E42290"/>
    <w:rsid w:val="00E423D8"/>
    <w:rsid w:val="00E4244E"/>
    <w:rsid w:val="00E42517"/>
    <w:rsid w:val="00E426E9"/>
    <w:rsid w:val="00E42792"/>
    <w:rsid w:val="00E42C66"/>
    <w:rsid w:val="00E436BD"/>
    <w:rsid w:val="00E436CA"/>
    <w:rsid w:val="00E43E30"/>
    <w:rsid w:val="00E4448D"/>
    <w:rsid w:val="00E44B81"/>
    <w:rsid w:val="00E44C80"/>
    <w:rsid w:val="00E45217"/>
    <w:rsid w:val="00E45672"/>
    <w:rsid w:val="00E45811"/>
    <w:rsid w:val="00E460CA"/>
    <w:rsid w:val="00E46467"/>
    <w:rsid w:val="00E4672F"/>
    <w:rsid w:val="00E46F68"/>
    <w:rsid w:val="00E4715E"/>
    <w:rsid w:val="00E472B9"/>
    <w:rsid w:val="00E47646"/>
    <w:rsid w:val="00E508D0"/>
    <w:rsid w:val="00E50CD4"/>
    <w:rsid w:val="00E510EE"/>
    <w:rsid w:val="00E5196D"/>
    <w:rsid w:val="00E52F4F"/>
    <w:rsid w:val="00E53E5D"/>
    <w:rsid w:val="00E53F6F"/>
    <w:rsid w:val="00E54361"/>
    <w:rsid w:val="00E54508"/>
    <w:rsid w:val="00E54805"/>
    <w:rsid w:val="00E5499E"/>
    <w:rsid w:val="00E549FD"/>
    <w:rsid w:val="00E54A33"/>
    <w:rsid w:val="00E54CAF"/>
    <w:rsid w:val="00E55326"/>
    <w:rsid w:val="00E556D6"/>
    <w:rsid w:val="00E55999"/>
    <w:rsid w:val="00E55D6E"/>
    <w:rsid w:val="00E55F15"/>
    <w:rsid w:val="00E55F9C"/>
    <w:rsid w:val="00E56141"/>
    <w:rsid w:val="00E567D1"/>
    <w:rsid w:val="00E57FEC"/>
    <w:rsid w:val="00E603F0"/>
    <w:rsid w:val="00E60767"/>
    <w:rsid w:val="00E6085A"/>
    <w:rsid w:val="00E61161"/>
    <w:rsid w:val="00E617E5"/>
    <w:rsid w:val="00E62028"/>
    <w:rsid w:val="00E62897"/>
    <w:rsid w:val="00E62F11"/>
    <w:rsid w:val="00E62FA8"/>
    <w:rsid w:val="00E63496"/>
    <w:rsid w:val="00E63972"/>
    <w:rsid w:val="00E64021"/>
    <w:rsid w:val="00E64145"/>
    <w:rsid w:val="00E64BAB"/>
    <w:rsid w:val="00E64BD1"/>
    <w:rsid w:val="00E650F7"/>
    <w:rsid w:val="00E65AFB"/>
    <w:rsid w:val="00E66170"/>
    <w:rsid w:val="00E6637F"/>
    <w:rsid w:val="00E66B87"/>
    <w:rsid w:val="00E66CC6"/>
    <w:rsid w:val="00E66D91"/>
    <w:rsid w:val="00E672AC"/>
    <w:rsid w:val="00E6756A"/>
    <w:rsid w:val="00E67DEE"/>
    <w:rsid w:val="00E7019F"/>
    <w:rsid w:val="00E702D9"/>
    <w:rsid w:val="00E707D0"/>
    <w:rsid w:val="00E708D3"/>
    <w:rsid w:val="00E712EA"/>
    <w:rsid w:val="00E719D3"/>
    <w:rsid w:val="00E71B3A"/>
    <w:rsid w:val="00E71DB1"/>
    <w:rsid w:val="00E71FE7"/>
    <w:rsid w:val="00E722D6"/>
    <w:rsid w:val="00E7276B"/>
    <w:rsid w:val="00E72A24"/>
    <w:rsid w:val="00E72FC3"/>
    <w:rsid w:val="00E73359"/>
    <w:rsid w:val="00E73C83"/>
    <w:rsid w:val="00E743C6"/>
    <w:rsid w:val="00E74918"/>
    <w:rsid w:val="00E74961"/>
    <w:rsid w:val="00E74A66"/>
    <w:rsid w:val="00E74E84"/>
    <w:rsid w:val="00E75317"/>
    <w:rsid w:val="00E757CC"/>
    <w:rsid w:val="00E759DA"/>
    <w:rsid w:val="00E75D21"/>
    <w:rsid w:val="00E76305"/>
    <w:rsid w:val="00E7676D"/>
    <w:rsid w:val="00E76963"/>
    <w:rsid w:val="00E76B42"/>
    <w:rsid w:val="00E76E42"/>
    <w:rsid w:val="00E7718D"/>
    <w:rsid w:val="00E77F05"/>
    <w:rsid w:val="00E77F5A"/>
    <w:rsid w:val="00E8019C"/>
    <w:rsid w:val="00E80444"/>
    <w:rsid w:val="00E80497"/>
    <w:rsid w:val="00E8161F"/>
    <w:rsid w:val="00E82905"/>
    <w:rsid w:val="00E841A5"/>
    <w:rsid w:val="00E8471D"/>
    <w:rsid w:val="00E85E28"/>
    <w:rsid w:val="00E86C64"/>
    <w:rsid w:val="00E86F1D"/>
    <w:rsid w:val="00E86F6C"/>
    <w:rsid w:val="00E86FD3"/>
    <w:rsid w:val="00E87741"/>
    <w:rsid w:val="00E90501"/>
    <w:rsid w:val="00E9063D"/>
    <w:rsid w:val="00E90F90"/>
    <w:rsid w:val="00E912FC"/>
    <w:rsid w:val="00E91924"/>
    <w:rsid w:val="00E91928"/>
    <w:rsid w:val="00E91C79"/>
    <w:rsid w:val="00E92829"/>
    <w:rsid w:val="00E92A9B"/>
    <w:rsid w:val="00E93F98"/>
    <w:rsid w:val="00E94B97"/>
    <w:rsid w:val="00E954A1"/>
    <w:rsid w:val="00E95522"/>
    <w:rsid w:val="00E95DCA"/>
    <w:rsid w:val="00E95E0E"/>
    <w:rsid w:val="00E96BE2"/>
    <w:rsid w:val="00E96EC4"/>
    <w:rsid w:val="00E974E7"/>
    <w:rsid w:val="00EA08CE"/>
    <w:rsid w:val="00EA0B04"/>
    <w:rsid w:val="00EA0DC6"/>
    <w:rsid w:val="00EA0FC9"/>
    <w:rsid w:val="00EA1843"/>
    <w:rsid w:val="00EA19C5"/>
    <w:rsid w:val="00EA1B96"/>
    <w:rsid w:val="00EA2182"/>
    <w:rsid w:val="00EA22E6"/>
    <w:rsid w:val="00EA2773"/>
    <w:rsid w:val="00EA3572"/>
    <w:rsid w:val="00EA3614"/>
    <w:rsid w:val="00EA3733"/>
    <w:rsid w:val="00EA3DC1"/>
    <w:rsid w:val="00EA40CC"/>
    <w:rsid w:val="00EA426D"/>
    <w:rsid w:val="00EA463B"/>
    <w:rsid w:val="00EA4641"/>
    <w:rsid w:val="00EA5099"/>
    <w:rsid w:val="00EA550D"/>
    <w:rsid w:val="00EA55D5"/>
    <w:rsid w:val="00EA59D4"/>
    <w:rsid w:val="00EA641F"/>
    <w:rsid w:val="00EA6420"/>
    <w:rsid w:val="00EA692F"/>
    <w:rsid w:val="00EA744E"/>
    <w:rsid w:val="00EB238F"/>
    <w:rsid w:val="00EB26B3"/>
    <w:rsid w:val="00EB2AA9"/>
    <w:rsid w:val="00EB2E00"/>
    <w:rsid w:val="00EB2EB8"/>
    <w:rsid w:val="00EB3004"/>
    <w:rsid w:val="00EB36E8"/>
    <w:rsid w:val="00EB3DF1"/>
    <w:rsid w:val="00EB5C17"/>
    <w:rsid w:val="00EB672F"/>
    <w:rsid w:val="00EB702A"/>
    <w:rsid w:val="00EB768B"/>
    <w:rsid w:val="00EB76BB"/>
    <w:rsid w:val="00EB76F5"/>
    <w:rsid w:val="00EB7B8F"/>
    <w:rsid w:val="00EC0131"/>
    <w:rsid w:val="00EC0504"/>
    <w:rsid w:val="00EC0721"/>
    <w:rsid w:val="00EC076A"/>
    <w:rsid w:val="00EC0CC8"/>
    <w:rsid w:val="00EC12CC"/>
    <w:rsid w:val="00EC1F19"/>
    <w:rsid w:val="00EC22A0"/>
    <w:rsid w:val="00EC24D6"/>
    <w:rsid w:val="00EC2D20"/>
    <w:rsid w:val="00EC2F5A"/>
    <w:rsid w:val="00EC34A4"/>
    <w:rsid w:val="00EC4319"/>
    <w:rsid w:val="00EC436B"/>
    <w:rsid w:val="00EC4793"/>
    <w:rsid w:val="00EC47F8"/>
    <w:rsid w:val="00EC4A91"/>
    <w:rsid w:val="00EC51CB"/>
    <w:rsid w:val="00EC58CD"/>
    <w:rsid w:val="00EC5BA1"/>
    <w:rsid w:val="00EC6BE6"/>
    <w:rsid w:val="00EC6BF9"/>
    <w:rsid w:val="00EC70CF"/>
    <w:rsid w:val="00EC7B79"/>
    <w:rsid w:val="00ED0557"/>
    <w:rsid w:val="00ED0B37"/>
    <w:rsid w:val="00ED1294"/>
    <w:rsid w:val="00ED1353"/>
    <w:rsid w:val="00ED1BEB"/>
    <w:rsid w:val="00ED1DAA"/>
    <w:rsid w:val="00ED1E52"/>
    <w:rsid w:val="00ED2339"/>
    <w:rsid w:val="00ED2EB0"/>
    <w:rsid w:val="00ED308A"/>
    <w:rsid w:val="00ED3EE9"/>
    <w:rsid w:val="00ED4014"/>
    <w:rsid w:val="00ED47EC"/>
    <w:rsid w:val="00ED54D6"/>
    <w:rsid w:val="00ED5534"/>
    <w:rsid w:val="00ED5707"/>
    <w:rsid w:val="00ED5AF8"/>
    <w:rsid w:val="00ED5F86"/>
    <w:rsid w:val="00ED6071"/>
    <w:rsid w:val="00ED619F"/>
    <w:rsid w:val="00ED639D"/>
    <w:rsid w:val="00ED6718"/>
    <w:rsid w:val="00ED6A02"/>
    <w:rsid w:val="00ED7192"/>
    <w:rsid w:val="00ED78DF"/>
    <w:rsid w:val="00EE0154"/>
    <w:rsid w:val="00EE023B"/>
    <w:rsid w:val="00EE02DF"/>
    <w:rsid w:val="00EE0AF7"/>
    <w:rsid w:val="00EE1E65"/>
    <w:rsid w:val="00EE1E90"/>
    <w:rsid w:val="00EE214B"/>
    <w:rsid w:val="00EE25E1"/>
    <w:rsid w:val="00EE2887"/>
    <w:rsid w:val="00EE29DA"/>
    <w:rsid w:val="00EE2A4F"/>
    <w:rsid w:val="00EE4224"/>
    <w:rsid w:val="00EE53B0"/>
    <w:rsid w:val="00EE5700"/>
    <w:rsid w:val="00EE5BA0"/>
    <w:rsid w:val="00EE5C83"/>
    <w:rsid w:val="00EE5EF6"/>
    <w:rsid w:val="00EE5FBE"/>
    <w:rsid w:val="00EE794E"/>
    <w:rsid w:val="00EE7987"/>
    <w:rsid w:val="00EF0D15"/>
    <w:rsid w:val="00EF0D7D"/>
    <w:rsid w:val="00EF18C5"/>
    <w:rsid w:val="00EF1A85"/>
    <w:rsid w:val="00EF1BC8"/>
    <w:rsid w:val="00EF2EEA"/>
    <w:rsid w:val="00EF2FBC"/>
    <w:rsid w:val="00EF34E8"/>
    <w:rsid w:val="00EF3556"/>
    <w:rsid w:val="00EF3850"/>
    <w:rsid w:val="00EF3C61"/>
    <w:rsid w:val="00EF3EDF"/>
    <w:rsid w:val="00EF40AE"/>
    <w:rsid w:val="00EF4203"/>
    <w:rsid w:val="00EF4414"/>
    <w:rsid w:val="00EF4D10"/>
    <w:rsid w:val="00EF53EA"/>
    <w:rsid w:val="00EF548A"/>
    <w:rsid w:val="00EF5B8A"/>
    <w:rsid w:val="00EF5F1B"/>
    <w:rsid w:val="00EF7125"/>
    <w:rsid w:val="00EF7262"/>
    <w:rsid w:val="00EF7425"/>
    <w:rsid w:val="00F000C8"/>
    <w:rsid w:val="00F00212"/>
    <w:rsid w:val="00F00739"/>
    <w:rsid w:val="00F009A9"/>
    <w:rsid w:val="00F011A3"/>
    <w:rsid w:val="00F01619"/>
    <w:rsid w:val="00F01CD4"/>
    <w:rsid w:val="00F01D38"/>
    <w:rsid w:val="00F02254"/>
    <w:rsid w:val="00F0289A"/>
    <w:rsid w:val="00F02D5C"/>
    <w:rsid w:val="00F0312F"/>
    <w:rsid w:val="00F03364"/>
    <w:rsid w:val="00F034FA"/>
    <w:rsid w:val="00F03C0D"/>
    <w:rsid w:val="00F03C6D"/>
    <w:rsid w:val="00F04221"/>
    <w:rsid w:val="00F042D2"/>
    <w:rsid w:val="00F0474B"/>
    <w:rsid w:val="00F04F61"/>
    <w:rsid w:val="00F05183"/>
    <w:rsid w:val="00F05203"/>
    <w:rsid w:val="00F05990"/>
    <w:rsid w:val="00F06D41"/>
    <w:rsid w:val="00F06F8B"/>
    <w:rsid w:val="00F0760C"/>
    <w:rsid w:val="00F07F68"/>
    <w:rsid w:val="00F1070A"/>
    <w:rsid w:val="00F10FF8"/>
    <w:rsid w:val="00F11055"/>
    <w:rsid w:val="00F11379"/>
    <w:rsid w:val="00F115EF"/>
    <w:rsid w:val="00F11999"/>
    <w:rsid w:val="00F120B3"/>
    <w:rsid w:val="00F124A3"/>
    <w:rsid w:val="00F1285F"/>
    <w:rsid w:val="00F135B9"/>
    <w:rsid w:val="00F143A6"/>
    <w:rsid w:val="00F1445E"/>
    <w:rsid w:val="00F14823"/>
    <w:rsid w:val="00F14E47"/>
    <w:rsid w:val="00F15015"/>
    <w:rsid w:val="00F16027"/>
    <w:rsid w:val="00F16125"/>
    <w:rsid w:val="00F16A3A"/>
    <w:rsid w:val="00F16F5B"/>
    <w:rsid w:val="00F200A2"/>
    <w:rsid w:val="00F203C4"/>
    <w:rsid w:val="00F20E51"/>
    <w:rsid w:val="00F20F16"/>
    <w:rsid w:val="00F21419"/>
    <w:rsid w:val="00F21998"/>
    <w:rsid w:val="00F21B28"/>
    <w:rsid w:val="00F21BA7"/>
    <w:rsid w:val="00F22864"/>
    <w:rsid w:val="00F229E0"/>
    <w:rsid w:val="00F2306B"/>
    <w:rsid w:val="00F231CD"/>
    <w:rsid w:val="00F237B7"/>
    <w:rsid w:val="00F23AFC"/>
    <w:rsid w:val="00F23FA2"/>
    <w:rsid w:val="00F24406"/>
    <w:rsid w:val="00F24E1E"/>
    <w:rsid w:val="00F250AE"/>
    <w:rsid w:val="00F254E1"/>
    <w:rsid w:val="00F25891"/>
    <w:rsid w:val="00F25D00"/>
    <w:rsid w:val="00F26C6C"/>
    <w:rsid w:val="00F27902"/>
    <w:rsid w:val="00F27DF0"/>
    <w:rsid w:val="00F30E7B"/>
    <w:rsid w:val="00F317F7"/>
    <w:rsid w:val="00F323D2"/>
    <w:rsid w:val="00F323D5"/>
    <w:rsid w:val="00F33152"/>
    <w:rsid w:val="00F3330B"/>
    <w:rsid w:val="00F33F25"/>
    <w:rsid w:val="00F340D2"/>
    <w:rsid w:val="00F34140"/>
    <w:rsid w:val="00F34752"/>
    <w:rsid w:val="00F349A5"/>
    <w:rsid w:val="00F34EBA"/>
    <w:rsid w:val="00F35210"/>
    <w:rsid w:val="00F353B5"/>
    <w:rsid w:val="00F35628"/>
    <w:rsid w:val="00F356B7"/>
    <w:rsid w:val="00F35A48"/>
    <w:rsid w:val="00F35F1E"/>
    <w:rsid w:val="00F35FE9"/>
    <w:rsid w:val="00F366C4"/>
    <w:rsid w:val="00F36A32"/>
    <w:rsid w:val="00F371E4"/>
    <w:rsid w:val="00F374E6"/>
    <w:rsid w:val="00F37E96"/>
    <w:rsid w:val="00F4059C"/>
    <w:rsid w:val="00F406E8"/>
    <w:rsid w:val="00F419FD"/>
    <w:rsid w:val="00F41A9D"/>
    <w:rsid w:val="00F41CF4"/>
    <w:rsid w:val="00F41E1A"/>
    <w:rsid w:val="00F41E21"/>
    <w:rsid w:val="00F42213"/>
    <w:rsid w:val="00F42518"/>
    <w:rsid w:val="00F42CC6"/>
    <w:rsid w:val="00F43592"/>
    <w:rsid w:val="00F449AA"/>
    <w:rsid w:val="00F44AA1"/>
    <w:rsid w:val="00F45369"/>
    <w:rsid w:val="00F45A08"/>
    <w:rsid w:val="00F45BD8"/>
    <w:rsid w:val="00F46C2B"/>
    <w:rsid w:val="00F46F52"/>
    <w:rsid w:val="00F476ED"/>
    <w:rsid w:val="00F50B68"/>
    <w:rsid w:val="00F50F4B"/>
    <w:rsid w:val="00F50F68"/>
    <w:rsid w:val="00F512CD"/>
    <w:rsid w:val="00F5289B"/>
    <w:rsid w:val="00F5290C"/>
    <w:rsid w:val="00F52DD8"/>
    <w:rsid w:val="00F52E5F"/>
    <w:rsid w:val="00F53C82"/>
    <w:rsid w:val="00F541D2"/>
    <w:rsid w:val="00F546A7"/>
    <w:rsid w:val="00F54721"/>
    <w:rsid w:val="00F5473D"/>
    <w:rsid w:val="00F5482B"/>
    <w:rsid w:val="00F54CCD"/>
    <w:rsid w:val="00F54F4F"/>
    <w:rsid w:val="00F551E1"/>
    <w:rsid w:val="00F560C3"/>
    <w:rsid w:val="00F5678F"/>
    <w:rsid w:val="00F5682A"/>
    <w:rsid w:val="00F57078"/>
    <w:rsid w:val="00F57193"/>
    <w:rsid w:val="00F572A6"/>
    <w:rsid w:val="00F57CBA"/>
    <w:rsid w:val="00F61381"/>
    <w:rsid w:val="00F61421"/>
    <w:rsid w:val="00F61819"/>
    <w:rsid w:val="00F6189C"/>
    <w:rsid w:val="00F61C1D"/>
    <w:rsid w:val="00F62424"/>
    <w:rsid w:val="00F626DE"/>
    <w:rsid w:val="00F62DBE"/>
    <w:rsid w:val="00F633D8"/>
    <w:rsid w:val="00F6371F"/>
    <w:rsid w:val="00F639BD"/>
    <w:rsid w:val="00F63C77"/>
    <w:rsid w:val="00F64FEB"/>
    <w:rsid w:val="00F65073"/>
    <w:rsid w:val="00F657C4"/>
    <w:rsid w:val="00F65B4F"/>
    <w:rsid w:val="00F6651B"/>
    <w:rsid w:val="00F66C59"/>
    <w:rsid w:val="00F675DB"/>
    <w:rsid w:val="00F678E3"/>
    <w:rsid w:val="00F67AD2"/>
    <w:rsid w:val="00F67D02"/>
    <w:rsid w:val="00F67FE9"/>
    <w:rsid w:val="00F7067A"/>
    <w:rsid w:val="00F71568"/>
    <w:rsid w:val="00F71F08"/>
    <w:rsid w:val="00F72E8B"/>
    <w:rsid w:val="00F72F76"/>
    <w:rsid w:val="00F735D0"/>
    <w:rsid w:val="00F73CD1"/>
    <w:rsid w:val="00F73D04"/>
    <w:rsid w:val="00F74506"/>
    <w:rsid w:val="00F7461D"/>
    <w:rsid w:val="00F75A20"/>
    <w:rsid w:val="00F75C41"/>
    <w:rsid w:val="00F760F8"/>
    <w:rsid w:val="00F7629C"/>
    <w:rsid w:val="00F7693E"/>
    <w:rsid w:val="00F770A5"/>
    <w:rsid w:val="00F77843"/>
    <w:rsid w:val="00F77B21"/>
    <w:rsid w:val="00F77B34"/>
    <w:rsid w:val="00F80446"/>
    <w:rsid w:val="00F80B21"/>
    <w:rsid w:val="00F81399"/>
    <w:rsid w:val="00F8247E"/>
    <w:rsid w:val="00F8255F"/>
    <w:rsid w:val="00F82DD5"/>
    <w:rsid w:val="00F82EDF"/>
    <w:rsid w:val="00F8302D"/>
    <w:rsid w:val="00F83094"/>
    <w:rsid w:val="00F84863"/>
    <w:rsid w:val="00F84CF6"/>
    <w:rsid w:val="00F84EF1"/>
    <w:rsid w:val="00F85500"/>
    <w:rsid w:val="00F85D0E"/>
    <w:rsid w:val="00F860A8"/>
    <w:rsid w:val="00F863DC"/>
    <w:rsid w:val="00F86F09"/>
    <w:rsid w:val="00F870E3"/>
    <w:rsid w:val="00F877B5"/>
    <w:rsid w:val="00F87A25"/>
    <w:rsid w:val="00F87C00"/>
    <w:rsid w:val="00F87FB4"/>
    <w:rsid w:val="00F906D1"/>
    <w:rsid w:val="00F90729"/>
    <w:rsid w:val="00F90B9C"/>
    <w:rsid w:val="00F90CC0"/>
    <w:rsid w:val="00F91212"/>
    <w:rsid w:val="00F9285C"/>
    <w:rsid w:val="00F92BE4"/>
    <w:rsid w:val="00F92EDB"/>
    <w:rsid w:val="00F93194"/>
    <w:rsid w:val="00F935F7"/>
    <w:rsid w:val="00F9363B"/>
    <w:rsid w:val="00F936FE"/>
    <w:rsid w:val="00F9445C"/>
    <w:rsid w:val="00F945F3"/>
    <w:rsid w:val="00F94D06"/>
    <w:rsid w:val="00F954A0"/>
    <w:rsid w:val="00F95B82"/>
    <w:rsid w:val="00F96F12"/>
    <w:rsid w:val="00F9729F"/>
    <w:rsid w:val="00F9763F"/>
    <w:rsid w:val="00FA10D6"/>
    <w:rsid w:val="00FA116A"/>
    <w:rsid w:val="00FA12EB"/>
    <w:rsid w:val="00FA1421"/>
    <w:rsid w:val="00FA17C5"/>
    <w:rsid w:val="00FA1C45"/>
    <w:rsid w:val="00FA2866"/>
    <w:rsid w:val="00FA2B12"/>
    <w:rsid w:val="00FA31B5"/>
    <w:rsid w:val="00FA351A"/>
    <w:rsid w:val="00FA3A75"/>
    <w:rsid w:val="00FA41AE"/>
    <w:rsid w:val="00FA4671"/>
    <w:rsid w:val="00FA4AB7"/>
    <w:rsid w:val="00FA4B3C"/>
    <w:rsid w:val="00FA5E5B"/>
    <w:rsid w:val="00FA5F0B"/>
    <w:rsid w:val="00FA5FD1"/>
    <w:rsid w:val="00FA6219"/>
    <w:rsid w:val="00FA648B"/>
    <w:rsid w:val="00FA6E65"/>
    <w:rsid w:val="00FA7011"/>
    <w:rsid w:val="00FA7018"/>
    <w:rsid w:val="00FB057C"/>
    <w:rsid w:val="00FB0820"/>
    <w:rsid w:val="00FB0CBC"/>
    <w:rsid w:val="00FB172B"/>
    <w:rsid w:val="00FB1AAA"/>
    <w:rsid w:val="00FB2903"/>
    <w:rsid w:val="00FB291B"/>
    <w:rsid w:val="00FB2932"/>
    <w:rsid w:val="00FB297E"/>
    <w:rsid w:val="00FB3889"/>
    <w:rsid w:val="00FB3CD1"/>
    <w:rsid w:val="00FB448E"/>
    <w:rsid w:val="00FB4790"/>
    <w:rsid w:val="00FB47CF"/>
    <w:rsid w:val="00FB4A04"/>
    <w:rsid w:val="00FB4B20"/>
    <w:rsid w:val="00FB4D27"/>
    <w:rsid w:val="00FB6328"/>
    <w:rsid w:val="00FB6F0A"/>
    <w:rsid w:val="00FB7671"/>
    <w:rsid w:val="00FB7707"/>
    <w:rsid w:val="00FB77AC"/>
    <w:rsid w:val="00FB77EC"/>
    <w:rsid w:val="00FB7819"/>
    <w:rsid w:val="00FC0384"/>
    <w:rsid w:val="00FC0397"/>
    <w:rsid w:val="00FC091B"/>
    <w:rsid w:val="00FC0BA5"/>
    <w:rsid w:val="00FC12F9"/>
    <w:rsid w:val="00FC16F9"/>
    <w:rsid w:val="00FC1709"/>
    <w:rsid w:val="00FC1B5E"/>
    <w:rsid w:val="00FC26E1"/>
    <w:rsid w:val="00FC28BF"/>
    <w:rsid w:val="00FC2BD7"/>
    <w:rsid w:val="00FC2C88"/>
    <w:rsid w:val="00FC2DFF"/>
    <w:rsid w:val="00FC3DBD"/>
    <w:rsid w:val="00FC445E"/>
    <w:rsid w:val="00FC4DCA"/>
    <w:rsid w:val="00FC4E6E"/>
    <w:rsid w:val="00FC53E0"/>
    <w:rsid w:val="00FC54F1"/>
    <w:rsid w:val="00FC5A04"/>
    <w:rsid w:val="00FC5D70"/>
    <w:rsid w:val="00FC5DE3"/>
    <w:rsid w:val="00FC5F18"/>
    <w:rsid w:val="00FC6312"/>
    <w:rsid w:val="00FC790C"/>
    <w:rsid w:val="00FD0321"/>
    <w:rsid w:val="00FD0C4C"/>
    <w:rsid w:val="00FD136C"/>
    <w:rsid w:val="00FD1ECB"/>
    <w:rsid w:val="00FD1F93"/>
    <w:rsid w:val="00FD250B"/>
    <w:rsid w:val="00FD2543"/>
    <w:rsid w:val="00FD2D92"/>
    <w:rsid w:val="00FD3096"/>
    <w:rsid w:val="00FD329C"/>
    <w:rsid w:val="00FD3D8F"/>
    <w:rsid w:val="00FD3E02"/>
    <w:rsid w:val="00FD42F7"/>
    <w:rsid w:val="00FD4611"/>
    <w:rsid w:val="00FD51DC"/>
    <w:rsid w:val="00FD5A4B"/>
    <w:rsid w:val="00FD5A75"/>
    <w:rsid w:val="00FD5D8B"/>
    <w:rsid w:val="00FD64A2"/>
    <w:rsid w:val="00FD665A"/>
    <w:rsid w:val="00FD6673"/>
    <w:rsid w:val="00FD69BD"/>
    <w:rsid w:val="00FD72E5"/>
    <w:rsid w:val="00FD7C0E"/>
    <w:rsid w:val="00FD7FBA"/>
    <w:rsid w:val="00FE026E"/>
    <w:rsid w:val="00FE102A"/>
    <w:rsid w:val="00FE1132"/>
    <w:rsid w:val="00FE1255"/>
    <w:rsid w:val="00FE1280"/>
    <w:rsid w:val="00FE166A"/>
    <w:rsid w:val="00FE17B6"/>
    <w:rsid w:val="00FE1ABD"/>
    <w:rsid w:val="00FE1EA8"/>
    <w:rsid w:val="00FE1F09"/>
    <w:rsid w:val="00FE22FC"/>
    <w:rsid w:val="00FE23D4"/>
    <w:rsid w:val="00FE2522"/>
    <w:rsid w:val="00FE2A09"/>
    <w:rsid w:val="00FE2D2A"/>
    <w:rsid w:val="00FE34A7"/>
    <w:rsid w:val="00FE34C0"/>
    <w:rsid w:val="00FE3B93"/>
    <w:rsid w:val="00FE3F0E"/>
    <w:rsid w:val="00FE4095"/>
    <w:rsid w:val="00FE4452"/>
    <w:rsid w:val="00FE44A4"/>
    <w:rsid w:val="00FE452D"/>
    <w:rsid w:val="00FE53BA"/>
    <w:rsid w:val="00FE58F5"/>
    <w:rsid w:val="00FE5EF5"/>
    <w:rsid w:val="00FE6150"/>
    <w:rsid w:val="00FE6164"/>
    <w:rsid w:val="00FE64A3"/>
    <w:rsid w:val="00FE6539"/>
    <w:rsid w:val="00FE6F2A"/>
    <w:rsid w:val="00FE6FCD"/>
    <w:rsid w:val="00FF01F3"/>
    <w:rsid w:val="00FF086A"/>
    <w:rsid w:val="00FF1138"/>
    <w:rsid w:val="00FF13F2"/>
    <w:rsid w:val="00FF2032"/>
    <w:rsid w:val="00FF24AA"/>
    <w:rsid w:val="00FF274A"/>
    <w:rsid w:val="00FF31DD"/>
    <w:rsid w:val="00FF3B9C"/>
    <w:rsid w:val="00FF461A"/>
    <w:rsid w:val="00FF4ED3"/>
    <w:rsid w:val="00FF5943"/>
    <w:rsid w:val="00FF6094"/>
    <w:rsid w:val="00FF65E4"/>
    <w:rsid w:val="00FF6E79"/>
    <w:rsid w:val="00FF747F"/>
    <w:rsid w:val="00FF7618"/>
    <w:rsid w:val="00FF78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7636B8"/>
  <w15:docId w15:val="{CC501F7E-6353-4C9D-886E-A09329DBBC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vi-VN" w:eastAsia="vi-V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23CF"/>
    <w:pPr>
      <w:spacing w:after="120" w:line="312" w:lineRule="auto"/>
      <w:ind w:firstLine="720"/>
      <w:jc w:val="both"/>
    </w:pPr>
    <w:rPr>
      <w:rFonts w:ascii="Times New Roman" w:hAnsi="Times New Roman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14D91"/>
    <w:pPr>
      <w:keepNext/>
      <w:keepLines/>
      <w:spacing w:before="240" w:after="0" w:line="259" w:lineRule="auto"/>
      <w:ind w:firstLine="0"/>
      <w:jc w:val="left"/>
      <w:outlineLvl w:val="0"/>
    </w:pPr>
    <w:rPr>
      <w:rFonts w:ascii="Calibri Light" w:eastAsia="Times New Roman" w:hAnsi="Calibri Light"/>
      <w:color w:val="2E74B5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50BF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27F79"/>
    <w:pPr>
      <w:keepNext/>
      <w:spacing w:before="240" w:after="60"/>
      <w:outlineLvl w:val="2"/>
    </w:pPr>
    <w:rPr>
      <w:rFonts w:eastAsia="Times New Roman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Hình"/>
    <w:basedOn w:val="Normal"/>
    <w:link w:val="ListParagraphChar"/>
    <w:uiPriority w:val="34"/>
    <w:qFormat/>
    <w:rsid w:val="002E7735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E04511"/>
  </w:style>
  <w:style w:type="paragraph" w:customStyle="1" w:styleId="NoSpacing1">
    <w:name w:val="No Spacing1"/>
    <w:aliases w:val="Numering"/>
    <w:basedOn w:val="ListParagraph"/>
    <w:uiPriority w:val="1"/>
    <w:qFormat/>
    <w:rsid w:val="00790880"/>
    <w:pPr>
      <w:numPr>
        <w:numId w:val="1"/>
      </w:numPr>
    </w:pPr>
    <w:rPr>
      <w:lang w:val="en-US"/>
    </w:rPr>
  </w:style>
  <w:style w:type="character" w:styleId="PlaceholderText">
    <w:name w:val="Placeholder Text"/>
    <w:uiPriority w:val="99"/>
    <w:semiHidden/>
    <w:rsid w:val="00FA41AE"/>
    <w:rPr>
      <w:color w:val="808080"/>
    </w:rPr>
  </w:style>
  <w:style w:type="character" w:customStyle="1" w:styleId="Heading1Char">
    <w:name w:val="Heading 1 Char"/>
    <w:link w:val="Heading1"/>
    <w:uiPriority w:val="9"/>
    <w:rsid w:val="00D14D91"/>
    <w:rPr>
      <w:rFonts w:ascii="Calibri Light" w:eastAsia="Times New Roman" w:hAnsi="Calibri Light" w:cs="Times New Roman"/>
      <w:color w:val="2E74B5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CD061A"/>
  </w:style>
  <w:style w:type="paragraph" w:styleId="EndnoteText">
    <w:name w:val="endnote text"/>
    <w:basedOn w:val="Normal"/>
    <w:link w:val="EndnoteTextChar"/>
    <w:semiHidden/>
    <w:unhideWhenUsed/>
    <w:rsid w:val="00FB291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semiHidden/>
    <w:rsid w:val="00FB291B"/>
    <w:rPr>
      <w:rFonts w:ascii="Times New Roman" w:hAnsi="Times New Roman"/>
      <w:sz w:val="20"/>
      <w:szCs w:val="20"/>
      <w:lang w:val="vi-VN"/>
    </w:rPr>
  </w:style>
  <w:style w:type="character" w:styleId="EndnoteReference">
    <w:name w:val="endnote reference"/>
    <w:semiHidden/>
    <w:unhideWhenUsed/>
    <w:rsid w:val="00FB291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B291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FB291B"/>
    <w:rPr>
      <w:rFonts w:ascii="Times New Roman" w:hAnsi="Times New Roman"/>
      <w:sz w:val="20"/>
      <w:szCs w:val="20"/>
      <w:lang w:val="vi-VN"/>
    </w:rPr>
  </w:style>
  <w:style w:type="character" w:styleId="FootnoteReference">
    <w:name w:val="footnote reference"/>
    <w:uiPriority w:val="99"/>
    <w:semiHidden/>
    <w:unhideWhenUsed/>
    <w:rsid w:val="00FB291B"/>
    <w:rPr>
      <w:vertAlign w:val="superscript"/>
    </w:rPr>
  </w:style>
  <w:style w:type="table" w:styleId="TableGrid">
    <w:name w:val="Table Grid"/>
    <w:basedOn w:val="TableNormal"/>
    <w:uiPriority w:val="59"/>
    <w:rsid w:val="00B168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qFormat/>
    <w:rsid w:val="004E3953"/>
    <w:pPr>
      <w:spacing w:after="200" w:line="240" w:lineRule="auto"/>
    </w:pPr>
    <w:rPr>
      <w:i/>
      <w:iCs/>
      <w:color w:val="44546A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A53587"/>
    <w:pPr>
      <w:spacing w:after="0"/>
    </w:pPr>
  </w:style>
  <w:style w:type="character" w:styleId="Hyperlink">
    <w:name w:val="Hyperlink"/>
    <w:uiPriority w:val="99"/>
    <w:unhideWhenUsed/>
    <w:rsid w:val="00A53587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815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28159B"/>
    <w:rPr>
      <w:rFonts w:ascii="Times New Roman" w:hAnsi="Times New Roman"/>
      <w:sz w:val="28"/>
      <w:lang w:val="vi-VN"/>
    </w:rPr>
  </w:style>
  <w:style w:type="paragraph" w:styleId="Footer">
    <w:name w:val="footer"/>
    <w:basedOn w:val="Normal"/>
    <w:link w:val="FooterChar"/>
    <w:uiPriority w:val="99"/>
    <w:unhideWhenUsed/>
    <w:rsid w:val="002815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28159B"/>
    <w:rPr>
      <w:rFonts w:ascii="Times New Roman" w:hAnsi="Times New Roman"/>
      <w:sz w:val="28"/>
      <w:lang w:val="vi-VN"/>
    </w:rPr>
  </w:style>
  <w:style w:type="paragraph" w:styleId="NormalWeb">
    <w:name w:val="Normal (Web)"/>
    <w:basedOn w:val="Normal"/>
    <w:uiPriority w:val="99"/>
    <w:unhideWhenUsed/>
    <w:rsid w:val="00895A53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szCs w:val="24"/>
      <w:lang w:val="en-US"/>
    </w:rPr>
  </w:style>
  <w:style w:type="table" w:customStyle="1" w:styleId="TableGridLight1">
    <w:name w:val="Table Grid Light1"/>
    <w:basedOn w:val="TableNormal"/>
    <w:uiPriority w:val="40"/>
    <w:rsid w:val="00DE472F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styleId="TOCHeading">
    <w:name w:val="TOC Heading"/>
    <w:basedOn w:val="Heading1"/>
    <w:next w:val="Normal"/>
    <w:uiPriority w:val="39"/>
    <w:qFormat/>
    <w:rsid w:val="008E3B4B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E3B4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E3B4B"/>
    <w:pPr>
      <w:spacing w:after="100"/>
      <w:ind w:left="280"/>
    </w:pPr>
  </w:style>
  <w:style w:type="paragraph" w:styleId="TOC3">
    <w:name w:val="toc 3"/>
    <w:basedOn w:val="Normal"/>
    <w:next w:val="Normal"/>
    <w:autoRedefine/>
    <w:uiPriority w:val="39"/>
    <w:unhideWhenUsed/>
    <w:rsid w:val="008E3B4B"/>
    <w:pPr>
      <w:spacing w:after="100"/>
      <w:ind w:left="560"/>
    </w:pPr>
  </w:style>
  <w:style w:type="character" w:customStyle="1" w:styleId="Heading3Char">
    <w:name w:val="Heading 3 Char"/>
    <w:link w:val="Heading3"/>
    <w:uiPriority w:val="9"/>
    <w:semiHidden/>
    <w:rsid w:val="00B27F79"/>
    <w:rPr>
      <w:rFonts w:ascii="Times New Roman" w:eastAsia="Times New Roman" w:hAnsi="Times New Roman" w:cs="Times New Roman"/>
      <w:b/>
      <w:bCs/>
      <w:sz w:val="26"/>
      <w:szCs w:val="26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36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36F5"/>
    <w:rPr>
      <w:rFonts w:ascii="Tahoma" w:hAnsi="Tahoma" w:cs="Tahoma"/>
      <w:sz w:val="16"/>
      <w:szCs w:val="16"/>
      <w:lang w:eastAsia="en-US"/>
    </w:rPr>
  </w:style>
  <w:style w:type="character" w:customStyle="1" w:styleId="ListParagraphChar">
    <w:name w:val="List Paragraph Char"/>
    <w:aliases w:val="Hình Char"/>
    <w:link w:val="ListParagraph"/>
    <w:uiPriority w:val="34"/>
    <w:locked/>
    <w:rsid w:val="00F41A9D"/>
    <w:rPr>
      <w:rFonts w:ascii="Times New Roman" w:hAnsi="Times New Roman"/>
      <w:sz w:val="28"/>
      <w:szCs w:val="22"/>
      <w:lang w:eastAsia="en-US"/>
    </w:rPr>
  </w:style>
  <w:style w:type="paragraph" w:customStyle="1" w:styleId="Default">
    <w:name w:val="Default"/>
    <w:rsid w:val="00F41A9D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en-US" w:eastAsia="en-US"/>
    </w:rPr>
  </w:style>
  <w:style w:type="character" w:customStyle="1" w:styleId="u-visually-hidden">
    <w:name w:val="u-visually-hidden"/>
    <w:basedOn w:val="DefaultParagraphFont"/>
    <w:rsid w:val="00F41A9D"/>
  </w:style>
  <w:style w:type="character" w:customStyle="1" w:styleId="None">
    <w:name w:val="None"/>
    <w:rsid w:val="00F41A9D"/>
  </w:style>
  <w:style w:type="character" w:customStyle="1" w:styleId="Hyperlink0">
    <w:name w:val="Hyperlink.0"/>
    <w:basedOn w:val="None"/>
    <w:rsid w:val="00F41A9D"/>
    <w:rPr>
      <w:color w:val="0433FF"/>
      <w:u w:val="single"/>
      <w14:textOutline w14:w="0" w14:cap="rnd" w14:cmpd="sng" w14:algn="ctr">
        <w14:noFill/>
        <w14:prstDash w14:val="solid"/>
        <w14:bevel/>
      </w14:textOutline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50BFF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styleId="Strong">
    <w:name w:val="Strong"/>
    <w:basedOn w:val="DefaultParagraphFont"/>
    <w:uiPriority w:val="22"/>
    <w:qFormat/>
    <w:rsid w:val="00950BFF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565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658E"/>
    <w:pPr>
      <w:spacing w:after="0" w:line="240" w:lineRule="auto"/>
      <w:ind w:firstLine="0"/>
      <w:jc w:val="left"/>
    </w:pPr>
    <w:rPr>
      <w:rFonts w:eastAsia="Times New Roman"/>
      <w:bCs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658E"/>
    <w:rPr>
      <w:rFonts w:ascii="Times New Roman" w:eastAsia="Times New Roman" w:hAnsi="Times New Roman"/>
      <w:bCs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1846"/>
    <w:pPr>
      <w:spacing w:after="120"/>
      <w:ind w:firstLine="720"/>
      <w:jc w:val="both"/>
    </w:pPr>
    <w:rPr>
      <w:rFonts w:eastAsia="Calibri"/>
      <w:b/>
      <w:lang w:val="vi-V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1846"/>
    <w:rPr>
      <w:rFonts w:ascii="Times New Roman" w:eastAsia="Times New Roman" w:hAnsi="Times New Roman"/>
      <w:b/>
      <w:bCs/>
      <w:lang w:val="en-US" w:eastAsia="en-US"/>
    </w:rPr>
  </w:style>
  <w:style w:type="character" w:styleId="Emphasis">
    <w:name w:val="Emphasis"/>
    <w:basedOn w:val="DefaultParagraphFont"/>
    <w:uiPriority w:val="20"/>
    <w:qFormat/>
    <w:rsid w:val="00ED5534"/>
    <w:rPr>
      <w:i/>
      <w:iCs/>
    </w:rPr>
  </w:style>
  <w:style w:type="paragraph" w:customStyle="1" w:styleId="2">
    <w:name w:val="2"/>
    <w:basedOn w:val="ListParagraph"/>
    <w:qFormat/>
    <w:rsid w:val="00EC0CC8"/>
    <w:pPr>
      <w:numPr>
        <w:ilvl w:val="1"/>
        <w:numId w:val="9"/>
      </w:numPr>
      <w:spacing w:after="0" w:line="360" w:lineRule="auto"/>
      <w:jc w:val="left"/>
      <w:outlineLvl w:val="1"/>
    </w:pPr>
    <w:rPr>
      <w:rFonts w:ascii="Calibri" w:hAnsi="Calibri"/>
      <w:b/>
      <w:szCs w:val="28"/>
    </w:rPr>
  </w:style>
  <w:style w:type="paragraph" w:customStyle="1" w:styleId="3">
    <w:name w:val="3"/>
    <w:basedOn w:val="ListParagraph"/>
    <w:next w:val="Heading3"/>
    <w:link w:val="3Char"/>
    <w:qFormat/>
    <w:rsid w:val="00EC0CC8"/>
    <w:pPr>
      <w:numPr>
        <w:ilvl w:val="2"/>
        <w:numId w:val="9"/>
      </w:numPr>
      <w:spacing w:after="200" w:line="360" w:lineRule="auto"/>
      <w:jc w:val="left"/>
      <w:outlineLvl w:val="2"/>
    </w:pPr>
    <w:rPr>
      <w:b/>
      <w:i/>
      <w:szCs w:val="28"/>
      <w:lang w:eastAsia="x-none"/>
    </w:rPr>
  </w:style>
  <w:style w:type="character" w:customStyle="1" w:styleId="3Char">
    <w:name w:val="3 Char"/>
    <w:basedOn w:val="ListParagraphChar"/>
    <w:link w:val="3"/>
    <w:rsid w:val="00EC0CC8"/>
    <w:rPr>
      <w:rFonts w:ascii="Times New Roman" w:hAnsi="Times New Roman"/>
      <w:b/>
      <w:i/>
      <w:sz w:val="28"/>
      <w:szCs w:val="28"/>
      <w:lang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5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1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9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2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46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0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0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3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2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57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7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48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7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0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2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2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76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2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0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7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1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25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2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5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2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3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7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2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2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3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1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4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0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1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8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3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16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6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2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96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4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8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8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3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7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5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7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0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9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9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1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44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2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13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9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82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1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2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1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1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8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03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8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4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16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4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1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3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7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8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5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2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43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6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4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8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5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42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1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3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53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7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65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9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9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3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TạT05</b:Tag>
    <b:SourceType>Book</b:SourceType>
    <b:Guid>{337F8BDC-40CD-47E1-9F4D-9EEB882FCD7C}</b:Guid>
    <b:Title>Giáo trình Chemometric</b:Title>
    <b:Year>2005</b:Year>
    <b:City>Hà Nội</b:City>
    <b:Author>
      <b:Author>
        <b:Corporate>Tạ Thị Thảo</b:Corporate>
      </b:Author>
    </b:Author>
    <b:LCID>vi-VN</b:LCID>
    <b:Publisher>Đại học Khoa học Tự nhiên</b:Publisher>
    <b:RefOrder>45</b:RefOrder>
  </b:Source>
</b:Sources>
</file>

<file path=customXml/itemProps1.xml><?xml version="1.0" encoding="utf-8"?>
<ds:datastoreItem xmlns:ds="http://schemas.openxmlformats.org/officeDocument/2006/customXml" ds:itemID="{9F73B00A-35B6-4F55-8409-0333BB676D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ỤC LỤC</vt:lpstr>
    </vt:vector>
  </TitlesOfParts>
  <Company>Microsoft</Company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ỤC LỤC</dc:title>
  <dc:creator>phong</dc:creator>
  <cp:lastModifiedBy>PC</cp:lastModifiedBy>
  <cp:revision>7</cp:revision>
  <cp:lastPrinted>2020-07-30T03:49:00Z</cp:lastPrinted>
  <dcterms:created xsi:type="dcterms:W3CDTF">2022-07-22T04:02:00Z</dcterms:created>
  <dcterms:modified xsi:type="dcterms:W3CDTF">2022-07-22T04:06:00Z</dcterms:modified>
</cp:coreProperties>
</file>